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A901F" w14:textId="77777777" w:rsidR="00B5475D" w:rsidRDefault="00B5475D" w:rsidP="00B5475D">
      <w:pPr>
        <w:pStyle w:val="Titre1"/>
        <w:jc w:val="center"/>
      </w:pPr>
      <w:bookmarkStart w:id="0" w:name="X4392220afc285c3702dbc15dcadaec865be5491"/>
    </w:p>
    <w:p w14:paraId="5B3B261F" w14:textId="77777777" w:rsidR="00B5475D" w:rsidRDefault="00B5475D" w:rsidP="00B5475D">
      <w:pPr>
        <w:pStyle w:val="Titre1"/>
        <w:jc w:val="center"/>
      </w:pPr>
    </w:p>
    <w:p w14:paraId="348D3906" w14:textId="77777777" w:rsidR="00B5475D" w:rsidRDefault="00B5475D" w:rsidP="00B5475D">
      <w:pPr>
        <w:pStyle w:val="Titre1"/>
        <w:jc w:val="center"/>
      </w:pPr>
    </w:p>
    <w:p w14:paraId="07D0837D" w14:textId="77777777" w:rsidR="00B5475D" w:rsidRDefault="00B5475D" w:rsidP="00B5475D">
      <w:pPr>
        <w:pStyle w:val="Titre1"/>
        <w:jc w:val="center"/>
      </w:pPr>
    </w:p>
    <w:p w14:paraId="7363C437" w14:textId="77777777" w:rsidR="00B5475D" w:rsidRDefault="00B5475D" w:rsidP="00B5475D">
      <w:pPr>
        <w:pStyle w:val="Titre1"/>
        <w:jc w:val="center"/>
      </w:pPr>
    </w:p>
    <w:p w14:paraId="15F147DC" w14:textId="77777777" w:rsidR="00B5475D" w:rsidRDefault="00B5475D" w:rsidP="00B5475D">
      <w:pPr>
        <w:pStyle w:val="Titre1"/>
        <w:jc w:val="center"/>
      </w:pPr>
    </w:p>
    <w:p w14:paraId="2901F506" w14:textId="556B7195" w:rsidR="00DF6434" w:rsidRDefault="00000000" w:rsidP="00B5475D">
      <w:pPr>
        <w:pStyle w:val="Titre1"/>
        <w:jc w:val="center"/>
      </w:pPr>
      <w:r>
        <w:t xml:space="preserve">Système de </w:t>
      </w:r>
      <w:proofErr w:type="spellStart"/>
      <w:r>
        <w:t>veille</w:t>
      </w:r>
      <w:proofErr w:type="spellEnd"/>
      <w:r>
        <w:t xml:space="preserve"> </w:t>
      </w:r>
      <w:proofErr w:type="spellStart"/>
      <w:r>
        <w:t>technologique</w:t>
      </w:r>
      <w:proofErr w:type="spellEnd"/>
      <w:r>
        <w:t xml:space="preserve"> et sécurité - Application TaskFlow</w:t>
      </w:r>
    </w:p>
    <w:p w14:paraId="5627A4A9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" w:name="Xe3d0fc0bea9a42ce7605565d0964033d7f6ee47"/>
      <w:r>
        <w:br w:type="page"/>
      </w:r>
    </w:p>
    <w:p w14:paraId="4B21B960" w14:textId="19AB27EE" w:rsidR="00DF6434" w:rsidRDefault="00000000">
      <w:pPr>
        <w:pStyle w:val="Titre2"/>
      </w:pPr>
      <w:r>
        <w:lastRenderedPageBreak/>
        <w:t>1. Introduction</w:t>
      </w:r>
    </w:p>
    <w:p w14:paraId="67D17BAD" w14:textId="77777777" w:rsidR="00DF6434" w:rsidRDefault="00000000">
      <w:pPr>
        <w:pStyle w:val="FirstParagraph"/>
      </w:pPr>
      <w:r>
        <w:t>Ce document décrit le système de veille technologique mis en place pour suivre les évolutions, les mises à jour de sécurité et les bonnes pratiques liées au déploiement de l'application TaskFlow développée avec Symfony 7.3.4.</w:t>
      </w:r>
    </w:p>
    <w:p w14:paraId="6A8299F3" w14:textId="77777777" w:rsidR="00DF6434" w:rsidRDefault="00000000">
      <w:pPr>
        <w:pStyle w:val="Corpsdetexte"/>
      </w:pPr>
      <w:r>
        <w:rPr>
          <w:b/>
          <w:bCs/>
        </w:rPr>
        <w:t>Date de dernière mise à jour :</w:t>
      </w:r>
      <w:r>
        <w:t xml:space="preserve"> 17 octobre 2025</w:t>
      </w:r>
    </w:p>
    <w:p w14:paraId="2F58F404" w14:textId="77777777" w:rsidR="00DF6434" w:rsidRDefault="00000000">
      <w:pPr>
        <w:pStyle w:val="Corpsdetexte"/>
      </w:pPr>
      <w:r>
        <w:rPr>
          <w:b/>
          <w:bCs/>
        </w:rPr>
        <w:t>Responsable de la veille :</w:t>
      </w:r>
      <w:r>
        <w:t xml:space="preserve"> [NOM DU RESPONSABLE]</w:t>
      </w:r>
    </w:p>
    <w:p w14:paraId="02961725" w14:textId="7DC45EAA" w:rsidR="00DF6434" w:rsidRDefault="00DF6434"/>
    <w:p w14:paraId="67CD4CDB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" w:name="X9452bbc30fbcfb2b6a09312893ed7771e652a97"/>
      <w:bookmarkEnd w:id="1"/>
      <w:r>
        <w:br w:type="page"/>
      </w:r>
    </w:p>
    <w:p w14:paraId="5302AA2D" w14:textId="49E4C102" w:rsidR="00DF6434" w:rsidRDefault="00000000">
      <w:pPr>
        <w:pStyle w:val="Titre2"/>
      </w:pPr>
      <w:r>
        <w:lastRenderedPageBreak/>
        <w:t>2. Objectifs de la veille</w:t>
      </w:r>
    </w:p>
    <w:p w14:paraId="284761FC" w14:textId="77777777" w:rsidR="00DF6434" w:rsidRDefault="00000000">
      <w:pPr>
        <w:pStyle w:val="Titre3"/>
      </w:pPr>
      <w:bookmarkStart w:id="3" w:name="X60d68cef41d9cf13d4113f7fccbb6d5ed2b6e55"/>
      <w:r>
        <w:t>2.1 Objectifs principaux</w:t>
      </w:r>
    </w:p>
    <w:p w14:paraId="5586BEA9" w14:textId="77777777" w:rsidR="00DF6434" w:rsidRDefault="00000000">
      <w:pPr>
        <w:numPr>
          <w:ilvl w:val="0"/>
          <w:numId w:val="2"/>
        </w:numPr>
      </w:pPr>
      <w:r>
        <w:t>Assurer la sécurité de l'application en identifiant rapidement les vulnérabilités</w:t>
      </w:r>
    </w:p>
    <w:p w14:paraId="2D4D497D" w14:textId="77777777" w:rsidR="00DF6434" w:rsidRDefault="00000000">
      <w:pPr>
        <w:numPr>
          <w:ilvl w:val="0"/>
          <w:numId w:val="2"/>
        </w:numPr>
      </w:pPr>
      <w:r>
        <w:t>Maintenir la stack technique à jour avec les dernières versions stables</w:t>
      </w:r>
    </w:p>
    <w:p w14:paraId="09091010" w14:textId="77777777" w:rsidR="00DF6434" w:rsidRDefault="00000000">
      <w:pPr>
        <w:numPr>
          <w:ilvl w:val="0"/>
          <w:numId w:val="2"/>
        </w:numPr>
      </w:pPr>
      <w:r>
        <w:t>Anticiper les problèmes de compatibilité</w:t>
      </w:r>
    </w:p>
    <w:p w14:paraId="3BB9EC83" w14:textId="77777777" w:rsidR="00DF6434" w:rsidRDefault="00000000">
      <w:pPr>
        <w:numPr>
          <w:ilvl w:val="0"/>
          <w:numId w:val="2"/>
        </w:numPr>
      </w:pPr>
      <w:r>
        <w:t>Améliorer continuellement les processus de déploiement</w:t>
      </w:r>
    </w:p>
    <w:p w14:paraId="66B327FE" w14:textId="77777777" w:rsidR="00DF6434" w:rsidRDefault="00000000">
      <w:pPr>
        <w:numPr>
          <w:ilvl w:val="0"/>
          <w:numId w:val="2"/>
        </w:numPr>
      </w:pPr>
      <w:r>
        <w:t>Rester informé des bonnes pratiques DevOps</w:t>
      </w:r>
    </w:p>
    <w:p w14:paraId="02122347" w14:textId="77777777" w:rsidR="00DF6434" w:rsidRDefault="00000000">
      <w:pPr>
        <w:numPr>
          <w:ilvl w:val="0"/>
          <w:numId w:val="2"/>
        </w:numPr>
      </w:pPr>
      <w:r>
        <w:t>Optimiser les performances de l'application</w:t>
      </w:r>
    </w:p>
    <w:p w14:paraId="0CE012C5" w14:textId="77777777" w:rsidR="00DF6434" w:rsidRDefault="00000000">
      <w:pPr>
        <w:pStyle w:val="Titre3"/>
      </w:pPr>
      <w:bookmarkStart w:id="4" w:name="X8a0cf5d46fe579e3129589b3555c77d31db7810"/>
      <w:bookmarkEnd w:id="3"/>
      <w:r>
        <w:t>2.2 Périmètre de la veille</w:t>
      </w:r>
    </w:p>
    <w:p w14:paraId="0B3CB6FC" w14:textId="77777777" w:rsidR="00DF6434" w:rsidRDefault="00000000">
      <w:pPr>
        <w:pStyle w:val="FirstParagraph"/>
      </w:pPr>
      <w:r>
        <w:rPr>
          <w:b/>
          <w:bCs/>
        </w:rPr>
        <w:t>Technologies surveillées :</w:t>
      </w:r>
    </w:p>
    <w:p w14:paraId="33449A7C" w14:textId="77777777" w:rsidR="00DF6434" w:rsidRDefault="00000000">
      <w:pPr>
        <w:numPr>
          <w:ilvl w:val="0"/>
          <w:numId w:val="3"/>
        </w:numPr>
      </w:pPr>
      <w:r>
        <w:t>Symfony et ses composants</w:t>
      </w:r>
    </w:p>
    <w:p w14:paraId="69E7536D" w14:textId="77777777" w:rsidR="00DF6434" w:rsidRDefault="00000000">
      <w:pPr>
        <w:numPr>
          <w:ilvl w:val="0"/>
          <w:numId w:val="3"/>
        </w:numPr>
      </w:pPr>
      <w:r>
        <w:t>PHP et ses extensions</w:t>
      </w:r>
    </w:p>
    <w:p w14:paraId="6A786160" w14:textId="77777777" w:rsidR="00DF6434" w:rsidRDefault="00000000">
      <w:pPr>
        <w:numPr>
          <w:ilvl w:val="0"/>
          <w:numId w:val="3"/>
        </w:numPr>
      </w:pPr>
      <w:r>
        <w:t>MySQL</w:t>
      </w:r>
    </w:p>
    <w:p w14:paraId="273C857B" w14:textId="77777777" w:rsidR="00DF6434" w:rsidRDefault="00000000">
      <w:pPr>
        <w:numPr>
          <w:ilvl w:val="0"/>
          <w:numId w:val="3"/>
        </w:numPr>
      </w:pPr>
      <w:r>
        <w:t>Apache/Nginx</w:t>
      </w:r>
    </w:p>
    <w:p w14:paraId="57D97ED9" w14:textId="77777777" w:rsidR="00DF6434" w:rsidRDefault="00000000">
      <w:pPr>
        <w:numPr>
          <w:ilvl w:val="0"/>
          <w:numId w:val="3"/>
        </w:numPr>
      </w:pPr>
      <w:r>
        <w:t>Composer et dépendances PHP</w:t>
      </w:r>
    </w:p>
    <w:p w14:paraId="4DE42964" w14:textId="77777777" w:rsidR="00DF6434" w:rsidRDefault="00000000">
      <w:pPr>
        <w:numPr>
          <w:ilvl w:val="0"/>
          <w:numId w:val="3"/>
        </w:numPr>
      </w:pPr>
      <w:r>
        <w:t>AssetMapper</w:t>
      </w:r>
    </w:p>
    <w:p w14:paraId="4514C402" w14:textId="77777777" w:rsidR="00DF6434" w:rsidRDefault="00000000">
      <w:pPr>
        <w:numPr>
          <w:ilvl w:val="0"/>
          <w:numId w:val="3"/>
        </w:numPr>
      </w:pPr>
      <w:r>
        <w:t>Doctrine ORM</w:t>
      </w:r>
    </w:p>
    <w:p w14:paraId="48B06308" w14:textId="77777777" w:rsidR="00DF6434" w:rsidRDefault="00000000">
      <w:pPr>
        <w:numPr>
          <w:ilvl w:val="0"/>
          <w:numId w:val="3"/>
        </w:numPr>
      </w:pPr>
      <w:r>
        <w:t>Outils DevOps et CI/CD</w:t>
      </w:r>
    </w:p>
    <w:p w14:paraId="31D40FBC" w14:textId="7C7A6011" w:rsidR="00DF6434" w:rsidRDefault="00DF6434"/>
    <w:p w14:paraId="092AF12B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" w:name="Xf20486923c6f08738b7b7344e1e46f26b00aba1"/>
      <w:bookmarkEnd w:id="2"/>
      <w:bookmarkEnd w:id="4"/>
      <w:r>
        <w:br w:type="page"/>
      </w:r>
    </w:p>
    <w:p w14:paraId="2F6C735E" w14:textId="4A0A5350" w:rsidR="00DF6434" w:rsidRDefault="00000000">
      <w:pPr>
        <w:pStyle w:val="Titre2"/>
      </w:pPr>
      <w:r>
        <w:lastRenderedPageBreak/>
        <w:t>3. Organisation de la veille</w:t>
      </w:r>
    </w:p>
    <w:p w14:paraId="6E92AF58" w14:textId="77777777" w:rsidR="00DF6434" w:rsidRDefault="00000000">
      <w:pPr>
        <w:pStyle w:val="Titre3"/>
      </w:pPr>
      <w:bookmarkStart w:id="6" w:name="X4205ad04502a7a9c94f845065a21f5ea5174925"/>
      <w:r>
        <w:t>3.1 Fréquence de consult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6"/>
        <w:gridCol w:w="1670"/>
        <w:gridCol w:w="2483"/>
        <w:gridCol w:w="1646"/>
      </w:tblGrid>
      <w:tr w:rsidR="00DF6434" w14:paraId="3DCE4096" w14:textId="77777777" w:rsidTr="00DF64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5DA6C7" w14:textId="77777777" w:rsidR="00DF6434" w:rsidRDefault="00000000">
            <w:pPr>
              <w:pStyle w:val="Compact"/>
            </w:pPr>
            <w:r>
              <w:t>Type de veille</w:t>
            </w:r>
          </w:p>
        </w:tc>
        <w:tc>
          <w:tcPr>
            <w:tcW w:w="0" w:type="auto"/>
          </w:tcPr>
          <w:p w14:paraId="7FD3D1AB" w14:textId="77777777" w:rsidR="00DF6434" w:rsidRDefault="00000000">
            <w:pPr>
              <w:pStyle w:val="Compact"/>
            </w:pPr>
            <w:r>
              <w:t>Fréquence</w:t>
            </w:r>
          </w:p>
        </w:tc>
        <w:tc>
          <w:tcPr>
            <w:tcW w:w="0" w:type="auto"/>
          </w:tcPr>
          <w:p w14:paraId="7C1F81DB" w14:textId="77777777" w:rsidR="00DF6434" w:rsidRDefault="00000000">
            <w:pPr>
              <w:pStyle w:val="Compact"/>
            </w:pPr>
            <w:r>
              <w:t>Responsable</w:t>
            </w:r>
          </w:p>
        </w:tc>
        <w:tc>
          <w:tcPr>
            <w:tcW w:w="0" w:type="auto"/>
          </w:tcPr>
          <w:p w14:paraId="5FC5AEC2" w14:textId="77777777" w:rsidR="00DF6434" w:rsidRDefault="00000000">
            <w:pPr>
              <w:pStyle w:val="Compact"/>
            </w:pPr>
            <w:r>
              <w:t>Durée estimée</w:t>
            </w:r>
          </w:p>
        </w:tc>
      </w:tr>
      <w:tr w:rsidR="00DF6434" w14:paraId="1BD4CC33" w14:textId="77777777">
        <w:tc>
          <w:tcPr>
            <w:tcW w:w="0" w:type="auto"/>
          </w:tcPr>
          <w:p w14:paraId="2C909ADA" w14:textId="77777777" w:rsidR="00DF6434" w:rsidRDefault="00000000">
            <w:pPr>
              <w:pStyle w:val="Compact"/>
            </w:pPr>
            <w:r>
              <w:t>Alertes sécurité critiques</w:t>
            </w:r>
          </w:p>
        </w:tc>
        <w:tc>
          <w:tcPr>
            <w:tcW w:w="0" w:type="auto"/>
          </w:tcPr>
          <w:p w14:paraId="4291674D" w14:textId="77777777" w:rsidR="00DF6434" w:rsidRDefault="00000000">
            <w:pPr>
              <w:pStyle w:val="Compact"/>
            </w:pPr>
            <w:r>
              <w:t>Quotidienne</w:t>
            </w:r>
          </w:p>
        </w:tc>
        <w:tc>
          <w:tcPr>
            <w:tcW w:w="0" w:type="auto"/>
          </w:tcPr>
          <w:p w14:paraId="5F34C119" w14:textId="77777777" w:rsidR="00DF6434" w:rsidRDefault="00000000">
            <w:pPr>
              <w:pStyle w:val="Compact"/>
            </w:pPr>
            <w:r>
              <w:t>Responsable technique</w:t>
            </w:r>
          </w:p>
        </w:tc>
        <w:tc>
          <w:tcPr>
            <w:tcW w:w="0" w:type="auto"/>
          </w:tcPr>
          <w:p w14:paraId="05E0CAE8" w14:textId="77777777" w:rsidR="00DF6434" w:rsidRDefault="00000000">
            <w:pPr>
              <w:pStyle w:val="Compact"/>
            </w:pPr>
            <w:r>
              <w:t>15 min</w:t>
            </w:r>
          </w:p>
        </w:tc>
      </w:tr>
      <w:tr w:rsidR="00DF6434" w14:paraId="04E2B78B" w14:textId="77777777">
        <w:tc>
          <w:tcPr>
            <w:tcW w:w="0" w:type="auto"/>
          </w:tcPr>
          <w:p w14:paraId="4DAA708E" w14:textId="77777777" w:rsidR="00DF6434" w:rsidRDefault="00000000">
            <w:pPr>
              <w:pStyle w:val="Compact"/>
            </w:pPr>
            <w:r>
              <w:t>Mises à jour Symfony</w:t>
            </w:r>
          </w:p>
        </w:tc>
        <w:tc>
          <w:tcPr>
            <w:tcW w:w="0" w:type="auto"/>
          </w:tcPr>
          <w:p w14:paraId="1EACE1FD" w14:textId="77777777" w:rsidR="00DF6434" w:rsidRDefault="00000000">
            <w:pPr>
              <w:pStyle w:val="Compact"/>
            </w:pPr>
            <w:r>
              <w:t>Hebdomadaire</w:t>
            </w:r>
          </w:p>
        </w:tc>
        <w:tc>
          <w:tcPr>
            <w:tcW w:w="0" w:type="auto"/>
          </w:tcPr>
          <w:p w14:paraId="696657B0" w14:textId="77777777" w:rsidR="00DF6434" w:rsidRDefault="00000000">
            <w:pPr>
              <w:pStyle w:val="Compact"/>
            </w:pPr>
            <w:r>
              <w:t>Développeur senior</w:t>
            </w:r>
          </w:p>
        </w:tc>
        <w:tc>
          <w:tcPr>
            <w:tcW w:w="0" w:type="auto"/>
          </w:tcPr>
          <w:p w14:paraId="163EDE4C" w14:textId="77777777" w:rsidR="00DF6434" w:rsidRDefault="00000000">
            <w:pPr>
              <w:pStyle w:val="Compact"/>
            </w:pPr>
            <w:r>
              <w:t>30 min</w:t>
            </w:r>
          </w:p>
        </w:tc>
      </w:tr>
      <w:tr w:rsidR="00DF6434" w14:paraId="1385D360" w14:textId="77777777">
        <w:tc>
          <w:tcPr>
            <w:tcW w:w="0" w:type="auto"/>
          </w:tcPr>
          <w:p w14:paraId="08A8103D" w14:textId="77777777" w:rsidR="00DF6434" w:rsidRDefault="00000000">
            <w:pPr>
              <w:pStyle w:val="Compact"/>
            </w:pPr>
            <w:r>
              <w:t>Mises à jour PHP</w:t>
            </w:r>
          </w:p>
        </w:tc>
        <w:tc>
          <w:tcPr>
            <w:tcW w:w="0" w:type="auto"/>
          </w:tcPr>
          <w:p w14:paraId="3283A53D" w14:textId="77777777" w:rsidR="00DF6434" w:rsidRDefault="00000000">
            <w:pPr>
              <w:pStyle w:val="Compact"/>
            </w:pPr>
            <w:r>
              <w:t>Hebdomadaire</w:t>
            </w:r>
          </w:p>
        </w:tc>
        <w:tc>
          <w:tcPr>
            <w:tcW w:w="0" w:type="auto"/>
          </w:tcPr>
          <w:p w14:paraId="7F66EE06" w14:textId="77777777" w:rsidR="00DF6434" w:rsidRDefault="00000000">
            <w:pPr>
              <w:pStyle w:val="Compact"/>
            </w:pPr>
            <w:r>
              <w:t>Développeur senior</w:t>
            </w:r>
          </w:p>
        </w:tc>
        <w:tc>
          <w:tcPr>
            <w:tcW w:w="0" w:type="auto"/>
          </w:tcPr>
          <w:p w14:paraId="2AC6465B" w14:textId="77777777" w:rsidR="00DF6434" w:rsidRDefault="00000000">
            <w:pPr>
              <w:pStyle w:val="Compact"/>
            </w:pPr>
            <w:r>
              <w:t>15 min</w:t>
            </w:r>
          </w:p>
        </w:tc>
      </w:tr>
      <w:tr w:rsidR="00DF6434" w14:paraId="09BD4351" w14:textId="77777777">
        <w:tc>
          <w:tcPr>
            <w:tcW w:w="0" w:type="auto"/>
          </w:tcPr>
          <w:p w14:paraId="100AB3D7" w14:textId="77777777" w:rsidR="00DF6434" w:rsidRDefault="00000000">
            <w:pPr>
              <w:pStyle w:val="Compact"/>
            </w:pPr>
            <w:r>
              <w:t>Dépendances Composer</w:t>
            </w:r>
          </w:p>
        </w:tc>
        <w:tc>
          <w:tcPr>
            <w:tcW w:w="0" w:type="auto"/>
          </w:tcPr>
          <w:p w14:paraId="05A1E7CC" w14:textId="77777777" w:rsidR="00DF6434" w:rsidRDefault="00000000">
            <w:pPr>
              <w:pStyle w:val="Compact"/>
            </w:pPr>
            <w:r>
              <w:t>Hebdomadaire</w:t>
            </w:r>
          </w:p>
        </w:tc>
        <w:tc>
          <w:tcPr>
            <w:tcW w:w="0" w:type="auto"/>
          </w:tcPr>
          <w:p w14:paraId="2F46226D" w14:textId="77777777" w:rsidR="00DF6434" w:rsidRDefault="00000000">
            <w:pPr>
              <w:pStyle w:val="Compact"/>
            </w:pPr>
            <w:r>
              <w:t>Développeur</w:t>
            </w:r>
          </w:p>
        </w:tc>
        <w:tc>
          <w:tcPr>
            <w:tcW w:w="0" w:type="auto"/>
          </w:tcPr>
          <w:p w14:paraId="30A3749C" w14:textId="77777777" w:rsidR="00DF6434" w:rsidRDefault="00000000">
            <w:pPr>
              <w:pStyle w:val="Compact"/>
            </w:pPr>
            <w:r>
              <w:t>20 min</w:t>
            </w:r>
          </w:p>
        </w:tc>
      </w:tr>
      <w:tr w:rsidR="00DF6434" w14:paraId="4A20A91D" w14:textId="77777777">
        <w:tc>
          <w:tcPr>
            <w:tcW w:w="0" w:type="auto"/>
          </w:tcPr>
          <w:p w14:paraId="3CCC2835" w14:textId="77777777" w:rsidR="00DF6434" w:rsidRDefault="00000000">
            <w:pPr>
              <w:pStyle w:val="Compact"/>
            </w:pPr>
            <w:r>
              <w:t>Veille DevOps</w:t>
            </w:r>
          </w:p>
        </w:tc>
        <w:tc>
          <w:tcPr>
            <w:tcW w:w="0" w:type="auto"/>
          </w:tcPr>
          <w:p w14:paraId="7F2F526A" w14:textId="77777777" w:rsidR="00DF6434" w:rsidRDefault="00000000">
            <w:pPr>
              <w:pStyle w:val="Compact"/>
            </w:pPr>
            <w:r>
              <w:t>Mensuelle</w:t>
            </w:r>
          </w:p>
        </w:tc>
        <w:tc>
          <w:tcPr>
            <w:tcW w:w="0" w:type="auto"/>
          </w:tcPr>
          <w:p w14:paraId="5579B28E" w14:textId="77777777" w:rsidR="00DF6434" w:rsidRDefault="00000000">
            <w:pPr>
              <w:pStyle w:val="Compact"/>
            </w:pPr>
            <w:r>
              <w:t>DevOps/SysAdmin</w:t>
            </w:r>
          </w:p>
        </w:tc>
        <w:tc>
          <w:tcPr>
            <w:tcW w:w="0" w:type="auto"/>
          </w:tcPr>
          <w:p w14:paraId="38C3C9C7" w14:textId="77777777" w:rsidR="00DF6434" w:rsidRDefault="00000000">
            <w:pPr>
              <w:pStyle w:val="Compact"/>
            </w:pPr>
            <w:r>
              <w:t>1h</w:t>
            </w:r>
          </w:p>
        </w:tc>
      </w:tr>
      <w:tr w:rsidR="00DF6434" w14:paraId="4412F27E" w14:textId="77777777">
        <w:tc>
          <w:tcPr>
            <w:tcW w:w="0" w:type="auto"/>
          </w:tcPr>
          <w:p w14:paraId="6204A4DC" w14:textId="77777777" w:rsidR="00DF6434" w:rsidRDefault="00000000">
            <w:pPr>
              <w:pStyle w:val="Compact"/>
            </w:pPr>
            <w:r>
              <w:t>Veille générale tech</w:t>
            </w:r>
          </w:p>
        </w:tc>
        <w:tc>
          <w:tcPr>
            <w:tcW w:w="0" w:type="auto"/>
          </w:tcPr>
          <w:p w14:paraId="67357844" w14:textId="77777777" w:rsidR="00DF6434" w:rsidRDefault="00000000">
            <w:pPr>
              <w:pStyle w:val="Compact"/>
            </w:pPr>
            <w:r>
              <w:t>Mensuelle</w:t>
            </w:r>
          </w:p>
        </w:tc>
        <w:tc>
          <w:tcPr>
            <w:tcW w:w="0" w:type="auto"/>
          </w:tcPr>
          <w:p w14:paraId="0953BB92" w14:textId="77777777" w:rsidR="00DF6434" w:rsidRDefault="00000000">
            <w:pPr>
              <w:pStyle w:val="Compact"/>
            </w:pPr>
            <w:r>
              <w:t>Toute l'équipe</w:t>
            </w:r>
          </w:p>
        </w:tc>
        <w:tc>
          <w:tcPr>
            <w:tcW w:w="0" w:type="auto"/>
          </w:tcPr>
          <w:p w14:paraId="6C4F94F9" w14:textId="77777777" w:rsidR="00DF6434" w:rsidRDefault="00000000">
            <w:pPr>
              <w:pStyle w:val="Compact"/>
            </w:pPr>
            <w:r>
              <w:t>2h</w:t>
            </w:r>
          </w:p>
        </w:tc>
      </w:tr>
    </w:tbl>
    <w:p w14:paraId="25EDA41E" w14:textId="77777777" w:rsidR="00DF6434" w:rsidRDefault="00000000">
      <w:pPr>
        <w:pStyle w:val="Titre3"/>
      </w:pPr>
      <w:bookmarkStart w:id="7" w:name="Xb96c865321d3d62dea3238446ddb041c78f8609"/>
      <w:bookmarkEnd w:id="6"/>
      <w:r>
        <w:t>3.2 Responsabilités</w:t>
      </w:r>
    </w:p>
    <w:p w14:paraId="28BDCC4C" w14:textId="77777777" w:rsidR="00DF6434" w:rsidRDefault="00000000">
      <w:pPr>
        <w:pStyle w:val="FirstParagraph"/>
      </w:pPr>
      <w:r>
        <w:rPr>
          <w:b/>
          <w:bCs/>
        </w:rPr>
        <w:t>Responsable technique :</w:t>
      </w:r>
    </w:p>
    <w:p w14:paraId="14533855" w14:textId="77777777" w:rsidR="00DF6434" w:rsidRDefault="00000000">
      <w:pPr>
        <w:numPr>
          <w:ilvl w:val="0"/>
          <w:numId w:val="4"/>
        </w:numPr>
      </w:pPr>
      <w:r>
        <w:t>Coordination générale de la veille</w:t>
      </w:r>
    </w:p>
    <w:p w14:paraId="57A4DB9C" w14:textId="77777777" w:rsidR="00DF6434" w:rsidRDefault="00000000">
      <w:pPr>
        <w:numPr>
          <w:ilvl w:val="0"/>
          <w:numId w:val="4"/>
        </w:numPr>
      </w:pPr>
      <w:r>
        <w:t>Décision sur les mises à jour critiques</w:t>
      </w:r>
    </w:p>
    <w:p w14:paraId="6A89DB7E" w14:textId="77777777" w:rsidR="00DF6434" w:rsidRDefault="00000000">
      <w:pPr>
        <w:numPr>
          <w:ilvl w:val="0"/>
          <w:numId w:val="4"/>
        </w:numPr>
      </w:pPr>
      <w:r>
        <w:t>Validation des actions correctives</w:t>
      </w:r>
    </w:p>
    <w:p w14:paraId="45B65939" w14:textId="77777777" w:rsidR="00DF6434" w:rsidRDefault="00000000">
      <w:pPr>
        <w:pStyle w:val="FirstParagraph"/>
      </w:pPr>
      <w:r>
        <w:rPr>
          <w:b/>
          <w:bCs/>
        </w:rPr>
        <w:t>Développeurs :</w:t>
      </w:r>
    </w:p>
    <w:p w14:paraId="7F89C17C" w14:textId="77777777" w:rsidR="00DF6434" w:rsidRDefault="00000000">
      <w:pPr>
        <w:numPr>
          <w:ilvl w:val="0"/>
          <w:numId w:val="5"/>
        </w:numPr>
      </w:pPr>
      <w:r>
        <w:t>Surveillance des dépendances</w:t>
      </w:r>
    </w:p>
    <w:p w14:paraId="62D0B3D2" w14:textId="77777777" w:rsidR="00DF6434" w:rsidRDefault="00000000">
      <w:pPr>
        <w:numPr>
          <w:ilvl w:val="0"/>
          <w:numId w:val="5"/>
        </w:numPr>
      </w:pPr>
      <w:r>
        <w:t>Tests des nouvelles versions</w:t>
      </w:r>
    </w:p>
    <w:p w14:paraId="7B8F7034" w14:textId="77777777" w:rsidR="00DF6434" w:rsidRDefault="00000000">
      <w:pPr>
        <w:numPr>
          <w:ilvl w:val="0"/>
          <w:numId w:val="5"/>
        </w:numPr>
      </w:pPr>
      <w:r>
        <w:t>Implémentation des correctifs</w:t>
      </w:r>
    </w:p>
    <w:p w14:paraId="48D070D4" w14:textId="77777777" w:rsidR="00DF6434" w:rsidRDefault="00000000">
      <w:pPr>
        <w:pStyle w:val="FirstParagraph"/>
      </w:pPr>
      <w:r>
        <w:rPr>
          <w:b/>
          <w:bCs/>
        </w:rPr>
        <w:t>Administrateur système :</w:t>
      </w:r>
    </w:p>
    <w:p w14:paraId="7F854B41" w14:textId="77777777" w:rsidR="00DF6434" w:rsidRDefault="00000000">
      <w:pPr>
        <w:numPr>
          <w:ilvl w:val="0"/>
          <w:numId w:val="6"/>
        </w:numPr>
      </w:pPr>
      <w:r>
        <w:t>Surveillance infrastructure</w:t>
      </w:r>
    </w:p>
    <w:p w14:paraId="37A4FF70" w14:textId="77777777" w:rsidR="00DF6434" w:rsidRDefault="00000000">
      <w:pPr>
        <w:numPr>
          <w:ilvl w:val="0"/>
          <w:numId w:val="6"/>
        </w:numPr>
      </w:pPr>
      <w:r>
        <w:t>Mises à jour système</w:t>
      </w:r>
    </w:p>
    <w:p w14:paraId="4FE84B38" w14:textId="77777777" w:rsidR="00DF6434" w:rsidRDefault="00000000">
      <w:pPr>
        <w:numPr>
          <w:ilvl w:val="0"/>
          <w:numId w:val="6"/>
        </w:numPr>
      </w:pPr>
      <w:r>
        <w:t>Monitoring des performances</w:t>
      </w:r>
    </w:p>
    <w:p w14:paraId="1D9A93E3" w14:textId="77777777" w:rsidR="00DF6434" w:rsidRDefault="00000000">
      <w:pPr>
        <w:pStyle w:val="Titre3"/>
      </w:pPr>
      <w:bookmarkStart w:id="8" w:name="X1f351a2e76779283dfa09837184fe37f4e20ce5"/>
      <w:bookmarkEnd w:id="7"/>
      <w:r>
        <w:t>3.3 Processus de remontée d'information</w:t>
      </w:r>
    </w:p>
    <w:p w14:paraId="4E283E8F" w14:textId="77777777" w:rsidR="00DF6434" w:rsidRDefault="00000000">
      <w:pPr>
        <w:pStyle w:val="SourceCode"/>
      </w:pPr>
      <w:r>
        <w:rPr>
          <w:rStyle w:val="VerbatimChar"/>
        </w:rPr>
        <w:t>Détection → Évaluation → Priorisation → Action → Documentation</w:t>
      </w:r>
    </w:p>
    <w:p w14:paraId="78F4DEA5" w14:textId="77777777" w:rsidR="00DF6434" w:rsidRDefault="00000000">
      <w:pPr>
        <w:numPr>
          <w:ilvl w:val="0"/>
          <w:numId w:val="7"/>
        </w:numPr>
      </w:pPr>
      <w:r>
        <w:rPr>
          <w:b/>
          <w:bCs/>
        </w:rPr>
        <w:t>Détection :</w:t>
      </w:r>
      <w:r>
        <w:t xml:space="preserve"> Identification d'une information pertinente</w:t>
      </w:r>
    </w:p>
    <w:p w14:paraId="650E52F4" w14:textId="77777777" w:rsidR="00DF6434" w:rsidRDefault="00000000">
      <w:pPr>
        <w:numPr>
          <w:ilvl w:val="0"/>
          <w:numId w:val="7"/>
        </w:numPr>
      </w:pPr>
      <w:r>
        <w:rPr>
          <w:b/>
          <w:bCs/>
        </w:rPr>
        <w:t>Évaluation :</w:t>
      </w:r>
      <w:r>
        <w:t xml:space="preserve"> Analyse de l'impact potentiel sur TaskFlow</w:t>
      </w:r>
    </w:p>
    <w:p w14:paraId="719153F2" w14:textId="77777777" w:rsidR="00DF6434" w:rsidRDefault="00000000">
      <w:pPr>
        <w:numPr>
          <w:ilvl w:val="0"/>
          <w:numId w:val="7"/>
        </w:numPr>
      </w:pPr>
      <w:r>
        <w:rPr>
          <w:b/>
          <w:bCs/>
        </w:rPr>
        <w:t>Priorisation :</w:t>
      </w:r>
      <w:r>
        <w:t xml:space="preserve"> Classification selon le niveau de criticité</w:t>
      </w:r>
    </w:p>
    <w:p w14:paraId="6F4E6E09" w14:textId="77777777" w:rsidR="00DF6434" w:rsidRDefault="00000000">
      <w:pPr>
        <w:numPr>
          <w:ilvl w:val="0"/>
          <w:numId w:val="7"/>
        </w:numPr>
      </w:pPr>
      <w:r>
        <w:rPr>
          <w:b/>
          <w:bCs/>
        </w:rPr>
        <w:t>Action :</w:t>
      </w:r>
      <w:r>
        <w:t xml:space="preserve"> Planification et mise en œuvre</w:t>
      </w:r>
    </w:p>
    <w:p w14:paraId="7DA020D4" w14:textId="3B6DC063" w:rsidR="00B5475D" w:rsidRPr="00B5475D" w:rsidRDefault="00000000" w:rsidP="00B5475D">
      <w:pPr>
        <w:numPr>
          <w:ilvl w:val="0"/>
          <w:numId w:val="7"/>
        </w:numPr>
      </w:pPr>
      <w:proofErr w:type="gramStart"/>
      <w:r>
        <w:rPr>
          <w:b/>
          <w:bCs/>
        </w:rPr>
        <w:t>Documentation :</w:t>
      </w:r>
      <w:proofErr w:type="gramEnd"/>
      <w:r>
        <w:t xml:space="preserve"> Traçabilité dans un </w:t>
      </w:r>
      <w:proofErr w:type="spellStart"/>
      <w:r>
        <w:t>registre</w:t>
      </w:r>
      <w:bookmarkStart w:id="9" w:name="X5c4181c9df9a72e521f6dd26a31795229bb4736"/>
      <w:bookmarkEnd w:id="5"/>
      <w:bookmarkEnd w:id="8"/>
      <w:proofErr w:type="spellEnd"/>
    </w:p>
    <w:p w14:paraId="554EAEBF" w14:textId="4F72AE93" w:rsidR="00DF6434" w:rsidRDefault="00000000">
      <w:pPr>
        <w:pStyle w:val="Titre2"/>
      </w:pPr>
      <w:r>
        <w:lastRenderedPageBreak/>
        <w:t>4. Sources de veille Symfony</w:t>
      </w:r>
    </w:p>
    <w:p w14:paraId="4692AE07" w14:textId="77777777" w:rsidR="00DF6434" w:rsidRDefault="00000000">
      <w:pPr>
        <w:pStyle w:val="Titre3"/>
      </w:pPr>
      <w:bookmarkStart w:id="10" w:name="X6a8d74bc41c02f8975c6153c72cebc641c870c0"/>
      <w:r>
        <w:t>4.1 Sources officielles</w:t>
      </w:r>
    </w:p>
    <w:p w14:paraId="042B17D1" w14:textId="77777777" w:rsidR="00DF6434" w:rsidRDefault="00000000">
      <w:pPr>
        <w:pStyle w:val="FirstParagraph"/>
      </w:pPr>
      <w:r>
        <w:rPr>
          <w:b/>
          <w:bCs/>
        </w:rPr>
        <w:t>Site officiel Symfony</w:t>
      </w:r>
    </w:p>
    <w:p w14:paraId="043D552B" w14:textId="77777777" w:rsidR="00DF6434" w:rsidRDefault="00000000">
      <w:pPr>
        <w:numPr>
          <w:ilvl w:val="0"/>
          <w:numId w:val="8"/>
        </w:numPr>
      </w:pPr>
      <w:r>
        <w:t xml:space="preserve">URL : </w:t>
      </w:r>
      <w:hyperlink r:id="rId5">
        <w:r>
          <w:rPr>
            <w:rStyle w:val="Lienhypertexte"/>
          </w:rPr>
          <w:t>https://symfony.com/blog</w:t>
        </w:r>
      </w:hyperlink>
    </w:p>
    <w:p w14:paraId="3FF8F47D" w14:textId="77777777" w:rsidR="00DF6434" w:rsidRDefault="00000000">
      <w:pPr>
        <w:numPr>
          <w:ilvl w:val="0"/>
          <w:numId w:val="8"/>
        </w:numPr>
      </w:pPr>
      <w:r>
        <w:t>Fréquence de consultation : Hebdomadaire</w:t>
      </w:r>
    </w:p>
    <w:p w14:paraId="4CC83D25" w14:textId="77777777" w:rsidR="00DF6434" w:rsidRDefault="00000000">
      <w:pPr>
        <w:numPr>
          <w:ilvl w:val="0"/>
          <w:numId w:val="8"/>
        </w:numPr>
      </w:pPr>
      <w:r>
        <w:t>Contenu : Annonces officielles, nouvelles versions, articles techniques</w:t>
      </w:r>
    </w:p>
    <w:p w14:paraId="38DE9733" w14:textId="77777777" w:rsidR="00DF6434" w:rsidRDefault="00000000">
      <w:pPr>
        <w:pStyle w:val="FirstParagraph"/>
      </w:pPr>
      <w:r>
        <w:rPr>
          <w:b/>
          <w:bCs/>
        </w:rPr>
        <w:t>Documentation Symfony</w:t>
      </w:r>
    </w:p>
    <w:p w14:paraId="4E5B4270" w14:textId="77777777" w:rsidR="00DF6434" w:rsidRDefault="00000000">
      <w:pPr>
        <w:numPr>
          <w:ilvl w:val="0"/>
          <w:numId w:val="9"/>
        </w:numPr>
      </w:pPr>
      <w:r>
        <w:t xml:space="preserve">URL : </w:t>
      </w:r>
      <w:hyperlink r:id="rId6">
        <w:r>
          <w:rPr>
            <w:rStyle w:val="Lienhypertexte"/>
          </w:rPr>
          <w:t>https://symfony.com/doc/current/</w:t>
        </w:r>
      </w:hyperlink>
    </w:p>
    <w:p w14:paraId="1E10A465" w14:textId="77777777" w:rsidR="00DF6434" w:rsidRDefault="00000000">
      <w:pPr>
        <w:numPr>
          <w:ilvl w:val="0"/>
          <w:numId w:val="9"/>
        </w:numPr>
      </w:pPr>
      <w:r>
        <w:t>Fréquence de consultation : Lors de chaque mise à jour majeure</w:t>
      </w:r>
    </w:p>
    <w:p w14:paraId="7F7F8B22" w14:textId="77777777" w:rsidR="00DF6434" w:rsidRDefault="00000000">
      <w:pPr>
        <w:numPr>
          <w:ilvl w:val="0"/>
          <w:numId w:val="9"/>
        </w:numPr>
      </w:pPr>
      <w:r>
        <w:t>Contenu : Guide de migration, changelog, nouveautés</w:t>
      </w:r>
    </w:p>
    <w:p w14:paraId="5B098C63" w14:textId="77777777" w:rsidR="00DF6434" w:rsidRDefault="00000000">
      <w:pPr>
        <w:pStyle w:val="FirstParagraph"/>
      </w:pPr>
      <w:r>
        <w:rPr>
          <w:b/>
          <w:bCs/>
        </w:rPr>
        <w:t>Symfony Releases</w:t>
      </w:r>
    </w:p>
    <w:p w14:paraId="185BA7AE" w14:textId="77777777" w:rsidR="00DF6434" w:rsidRDefault="00000000">
      <w:pPr>
        <w:numPr>
          <w:ilvl w:val="0"/>
          <w:numId w:val="10"/>
        </w:numPr>
      </w:pPr>
      <w:r>
        <w:t xml:space="preserve">URL : </w:t>
      </w:r>
      <w:hyperlink r:id="rId7">
        <w:r>
          <w:rPr>
            <w:rStyle w:val="Lienhypertexte"/>
          </w:rPr>
          <w:t>https://symfony.com/releases</w:t>
        </w:r>
      </w:hyperlink>
    </w:p>
    <w:p w14:paraId="0F3C7F67" w14:textId="77777777" w:rsidR="00DF6434" w:rsidRDefault="00000000">
      <w:pPr>
        <w:numPr>
          <w:ilvl w:val="0"/>
          <w:numId w:val="10"/>
        </w:numPr>
      </w:pPr>
      <w:r>
        <w:t>Fréquence de consultation : Hebdomadaire</w:t>
      </w:r>
    </w:p>
    <w:p w14:paraId="1EF046F2" w14:textId="77777777" w:rsidR="00DF6434" w:rsidRDefault="00000000">
      <w:pPr>
        <w:numPr>
          <w:ilvl w:val="0"/>
          <w:numId w:val="10"/>
        </w:numPr>
      </w:pPr>
      <w:r>
        <w:t>Contenu : Calendrier de sortie des versions, roadmap</w:t>
      </w:r>
    </w:p>
    <w:p w14:paraId="02DE720F" w14:textId="77777777" w:rsidR="00DF6434" w:rsidRDefault="00000000">
      <w:pPr>
        <w:pStyle w:val="FirstParagraph"/>
      </w:pPr>
      <w:r>
        <w:rPr>
          <w:b/>
          <w:bCs/>
        </w:rPr>
        <w:t>Security Advisories Symfony</w:t>
      </w:r>
    </w:p>
    <w:p w14:paraId="2ACA4925" w14:textId="77777777" w:rsidR="00DF6434" w:rsidRDefault="00000000">
      <w:pPr>
        <w:numPr>
          <w:ilvl w:val="0"/>
          <w:numId w:val="11"/>
        </w:numPr>
      </w:pPr>
      <w:r>
        <w:t xml:space="preserve">URL : </w:t>
      </w:r>
      <w:hyperlink r:id="rId8">
        <w:r>
          <w:rPr>
            <w:rStyle w:val="Lienhypertexte"/>
          </w:rPr>
          <w:t>https://symfony.com/security</w:t>
        </w:r>
      </w:hyperlink>
    </w:p>
    <w:p w14:paraId="2D64E3EA" w14:textId="77777777" w:rsidR="00DF6434" w:rsidRDefault="00000000">
      <w:pPr>
        <w:numPr>
          <w:ilvl w:val="0"/>
          <w:numId w:val="11"/>
        </w:numPr>
      </w:pPr>
      <w:r>
        <w:t>Fréquence de consultation : Quotidienne</w:t>
      </w:r>
    </w:p>
    <w:p w14:paraId="12885FD4" w14:textId="77777777" w:rsidR="00DF6434" w:rsidRDefault="00000000">
      <w:pPr>
        <w:numPr>
          <w:ilvl w:val="0"/>
          <w:numId w:val="11"/>
        </w:numPr>
      </w:pPr>
      <w:r>
        <w:t>Contenu : Alertes de sécurité, CVE, correctifs</w:t>
      </w:r>
    </w:p>
    <w:p w14:paraId="14D0F700" w14:textId="77777777" w:rsidR="00DF6434" w:rsidRDefault="00000000">
      <w:pPr>
        <w:numPr>
          <w:ilvl w:val="0"/>
          <w:numId w:val="11"/>
        </w:numPr>
      </w:pPr>
      <w:r>
        <w:rPr>
          <w:b/>
          <w:bCs/>
        </w:rPr>
        <w:t>CRITIQUE :</w:t>
      </w:r>
      <w:r>
        <w:t xml:space="preserve"> Mise en place d'alertes email automatiques</w:t>
      </w:r>
    </w:p>
    <w:p w14:paraId="2FA06A35" w14:textId="77777777" w:rsidR="00DF6434" w:rsidRDefault="00000000">
      <w:pPr>
        <w:pStyle w:val="Titre3"/>
      </w:pPr>
      <w:bookmarkStart w:id="11" w:name="X3a4aeb0f9df76d22a2ac074cffbce7786f739e8"/>
      <w:bookmarkEnd w:id="10"/>
      <w:r>
        <w:t>4.2 Outils automatisés Symfony</w:t>
      </w:r>
    </w:p>
    <w:p w14:paraId="3817375D" w14:textId="77777777" w:rsidR="00DF6434" w:rsidRDefault="00000000">
      <w:pPr>
        <w:pStyle w:val="FirstParagraph"/>
      </w:pPr>
      <w:r>
        <w:rPr>
          <w:b/>
          <w:bCs/>
        </w:rPr>
        <w:t>Symfony Security Checker (intégré à Composer)</w:t>
      </w:r>
    </w:p>
    <w:p w14:paraId="6DB3C8E5" w14:textId="77777777" w:rsidR="00DF6434" w:rsidRDefault="00000000">
      <w:pPr>
        <w:pStyle w:val="SourceCode"/>
      </w:pPr>
      <w:r>
        <w:rPr>
          <w:rStyle w:val="CommentTok"/>
        </w:rPr>
        <w:t># Vérification des vulnérabilités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audit</w:t>
      </w:r>
      <w:r>
        <w:br/>
      </w:r>
      <w:r>
        <w:br/>
      </w:r>
      <w:r>
        <w:rPr>
          <w:rStyle w:val="CommentTok"/>
        </w:rPr>
        <w:t># À exécuter lors de chaque déploiement et hebdomadairement</w:t>
      </w:r>
    </w:p>
    <w:p w14:paraId="252ED86D" w14:textId="77777777" w:rsidR="00DF6434" w:rsidRDefault="00000000">
      <w:pPr>
        <w:pStyle w:val="FirstParagraph"/>
      </w:pPr>
      <w:r>
        <w:rPr>
          <w:b/>
          <w:bCs/>
        </w:rPr>
        <w:t>Commande d'analyse</w:t>
      </w:r>
    </w:p>
    <w:p w14:paraId="1131A258" w14:textId="77777777" w:rsidR="00DF6434" w:rsidRDefault="00000000">
      <w:pPr>
        <w:pStyle w:val="SourceCode"/>
      </w:pPr>
      <w:r>
        <w:rPr>
          <w:rStyle w:val="CommentTok"/>
        </w:rPr>
        <w:t># Vérifier les mises à jour disponibles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outdated</w:t>
      </w:r>
      <w:r>
        <w:br/>
      </w:r>
      <w:r>
        <w:br/>
      </w:r>
      <w:r>
        <w:rPr>
          <w:rStyle w:val="CommentTok"/>
        </w:rPr>
        <w:t># Afficher les dépendances obsolètes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show </w:t>
      </w:r>
      <w:r>
        <w:rPr>
          <w:rStyle w:val="AttributeTok"/>
        </w:rPr>
        <w:t>--outdated</w:t>
      </w:r>
    </w:p>
    <w:p w14:paraId="382DCE28" w14:textId="77777777" w:rsidR="00DF6434" w:rsidRDefault="00000000">
      <w:pPr>
        <w:pStyle w:val="Titre3"/>
      </w:pPr>
      <w:bookmarkStart w:id="12" w:name="X0e6ecc9eb1535ac187a1d731ac9964e8ba0a4c8"/>
      <w:bookmarkEnd w:id="11"/>
      <w:r>
        <w:lastRenderedPageBreak/>
        <w:t>4.3 Communauté Symfony</w:t>
      </w:r>
    </w:p>
    <w:p w14:paraId="504A933F" w14:textId="77777777" w:rsidR="00DF6434" w:rsidRDefault="00000000">
      <w:pPr>
        <w:pStyle w:val="FirstParagraph"/>
      </w:pPr>
      <w:r>
        <w:rPr>
          <w:b/>
          <w:bCs/>
        </w:rPr>
        <w:t>SymfonyCasts</w:t>
      </w:r>
    </w:p>
    <w:p w14:paraId="57FFB300" w14:textId="77777777" w:rsidR="00DF6434" w:rsidRDefault="00000000">
      <w:pPr>
        <w:numPr>
          <w:ilvl w:val="0"/>
          <w:numId w:val="12"/>
        </w:numPr>
      </w:pPr>
      <w:r>
        <w:t xml:space="preserve">URL : </w:t>
      </w:r>
      <w:hyperlink r:id="rId9">
        <w:r>
          <w:rPr>
            <w:rStyle w:val="Lienhypertexte"/>
          </w:rPr>
          <w:t>https://symfonycasts.com</w:t>
        </w:r>
      </w:hyperlink>
    </w:p>
    <w:p w14:paraId="0782DC0C" w14:textId="77777777" w:rsidR="00DF6434" w:rsidRDefault="00000000">
      <w:pPr>
        <w:numPr>
          <w:ilvl w:val="0"/>
          <w:numId w:val="12"/>
        </w:numPr>
      </w:pPr>
      <w:r>
        <w:t>Contenu : Tutoriels, screencasts, formations</w:t>
      </w:r>
    </w:p>
    <w:p w14:paraId="4240720E" w14:textId="77777777" w:rsidR="00DF6434" w:rsidRDefault="00000000">
      <w:pPr>
        <w:pStyle w:val="FirstParagraph"/>
      </w:pPr>
      <w:r>
        <w:rPr>
          <w:b/>
          <w:bCs/>
        </w:rPr>
        <w:t>Symfony GitHub</w:t>
      </w:r>
    </w:p>
    <w:p w14:paraId="3D6457AE" w14:textId="77777777" w:rsidR="00DF6434" w:rsidRDefault="00000000">
      <w:pPr>
        <w:numPr>
          <w:ilvl w:val="0"/>
          <w:numId w:val="13"/>
        </w:numPr>
      </w:pPr>
      <w:r>
        <w:t xml:space="preserve">URL : </w:t>
      </w:r>
      <w:hyperlink r:id="rId10">
        <w:r>
          <w:rPr>
            <w:rStyle w:val="Lienhypertexte"/>
          </w:rPr>
          <w:t>https://github.com/symfony/symfony</w:t>
        </w:r>
      </w:hyperlink>
    </w:p>
    <w:p w14:paraId="4D848AD2" w14:textId="77777777" w:rsidR="00DF6434" w:rsidRDefault="00000000">
      <w:pPr>
        <w:numPr>
          <w:ilvl w:val="0"/>
          <w:numId w:val="13"/>
        </w:numPr>
      </w:pPr>
      <w:r>
        <w:t>Fréquence : Hebdomadaire</w:t>
      </w:r>
    </w:p>
    <w:p w14:paraId="70CE879B" w14:textId="77777777" w:rsidR="00DF6434" w:rsidRDefault="00000000">
      <w:pPr>
        <w:numPr>
          <w:ilvl w:val="0"/>
          <w:numId w:val="13"/>
        </w:numPr>
      </w:pPr>
      <w:r>
        <w:t>Contenu : Issues, pull requests, discussions</w:t>
      </w:r>
    </w:p>
    <w:p w14:paraId="3E354609" w14:textId="77777777" w:rsidR="00DF6434" w:rsidRDefault="00000000">
      <w:pPr>
        <w:pStyle w:val="FirstParagraph"/>
      </w:pPr>
      <w:r>
        <w:rPr>
          <w:b/>
          <w:bCs/>
        </w:rPr>
        <w:t>Forum Symfony</w:t>
      </w:r>
    </w:p>
    <w:p w14:paraId="1CCCA382" w14:textId="77777777" w:rsidR="00DF6434" w:rsidRDefault="00000000">
      <w:pPr>
        <w:numPr>
          <w:ilvl w:val="0"/>
          <w:numId w:val="14"/>
        </w:numPr>
      </w:pPr>
      <w:r>
        <w:t xml:space="preserve">URL : </w:t>
      </w:r>
      <w:hyperlink r:id="rId11">
        <w:r>
          <w:rPr>
            <w:rStyle w:val="Lienhypertexte"/>
          </w:rPr>
          <w:t>https://symfony.com/community</w:t>
        </w:r>
      </w:hyperlink>
    </w:p>
    <w:p w14:paraId="71A97CB4" w14:textId="77777777" w:rsidR="00DF6434" w:rsidRDefault="00000000">
      <w:pPr>
        <w:numPr>
          <w:ilvl w:val="0"/>
          <w:numId w:val="14"/>
        </w:numPr>
      </w:pPr>
      <w:r>
        <w:t>Contenu : Questions, problèmes courants, solutions</w:t>
      </w:r>
    </w:p>
    <w:p w14:paraId="0E21F45D" w14:textId="645E7785" w:rsidR="00DF6434" w:rsidRDefault="00DF6434"/>
    <w:p w14:paraId="2BA30552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3" w:name="X26db7b68b6b8037956140f7524b084b93cebac2"/>
      <w:bookmarkEnd w:id="9"/>
      <w:bookmarkEnd w:id="12"/>
      <w:r>
        <w:br w:type="page"/>
      </w:r>
    </w:p>
    <w:p w14:paraId="47A847B6" w14:textId="171C16CA" w:rsidR="00DF6434" w:rsidRDefault="00000000">
      <w:pPr>
        <w:pStyle w:val="Titre2"/>
      </w:pPr>
      <w:r>
        <w:lastRenderedPageBreak/>
        <w:t>5. Sources de veille PHP</w:t>
      </w:r>
    </w:p>
    <w:p w14:paraId="1DD3E63D" w14:textId="77777777" w:rsidR="00DF6434" w:rsidRDefault="00000000">
      <w:pPr>
        <w:pStyle w:val="Titre3"/>
      </w:pPr>
      <w:bookmarkStart w:id="14" w:name="Xb57489fe37bd769f685e1e845e6437f5d579c1d"/>
      <w:r>
        <w:t>5.1 Sources officielles PHP</w:t>
      </w:r>
    </w:p>
    <w:p w14:paraId="653472D2" w14:textId="77777777" w:rsidR="00DF6434" w:rsidRDefault="00000000">
      <w:pPr>
        <w:pStyle w:val="FirstParagraph"/>
      </w:pPr>
      <w:r>
        <w:rPr>
          <w:b/>
          <w:bCs/>
        </w:rPr>
        <w:t>PHP.net</w:t>
      </w:r>
    </w:p>
    <w:p w14:paraId="2825D921" w14:textId="77777777" w:rsidR="00DF6434" w:rsidRDefault="00000000">
      <w:pPr>
        <w:numPr>
          <w:ilvl w:val="0"/>
          <w:numId w:val="15"/>
        </w:numPr>
      </w:pPr>
      <w:r>
        <w:t xml:space="preserve">URL : </w:t>
      </w:r>
      <w:hyperlink r:id="rId12">
        <w:r>
          <w:rPr>
            <w:rStyle w:val="Lienhypertexte"/>
          </w:rPr>
          <w:t>https://www.php.net</w:t>
        </w:r>
      </w:hyperlink>
    </w:p>
    <w:p w14:paraId="4F077D9C" w14:textId="77777777" w:rsidR="00DF6434" w:rsidRDefault="00000000">
      <w:pPr>
        <w:numPr>
          <w:ilvl w:val="0"/>
          <w:numId w:val="15"/>
        </w:numPr>
      </w:pPr>
      <w:r>
        <w:t>Sections importantes :</w:t>
      </w:r>
    </w:p>
    <w:p w14:paraId="6D6AB378" w14:textId="77777777" w:rsidR="00DF6434" w:rsidRDefault="00000000">
      <w:pPr>
        <w:numPr>
          <w:ilvl w:val="1"/>
          <w:numId w:val="16"/>
        </w:numPr>
      </w:pPr>
      <w:r>
        <w:t xml:space="preserve">Releases : </w:t>
      </w:r>
      <w:hyperlink r:id="rId13">
        <w:r>
          <w:rPr>
            <w:rStyle w:val="Lienhypertexte"/>
          </w:rPr>
          <w:t>https://www.php.net/releases/</w:t>
        </w:r>
      </w:hyperlink>
    </w:p>
    <w:p w14:paraId="3173EEB7" w14:textId="77777777" w:rsidR="00DF6434" w:rsidRDefault="00000000">
      <w:pPr>
        <w:numPr>
          <w:ilvl w:val="1"/>
          <w:numId w:val="16"/>
        </w:numPr>
      </w:pPr>
      <w:r>
        <w:t xml:space="preserve">Security : </w:t>
      </w:r>
      <w:hyperlink r:id="rId14">
        <w:r>
          <w:rPr>
            <w:rStyle w:val="Lienhypertexte"/>
          </w:rPr>
          <w:t>https://www.php.net/security/</w:t>
        </w:r>
      </w:hyperlink>
    </w:p>
    <w:p w14:paraId="4799C084" w14:textId="77777777" w:rsidR="00DF6434" w:rsidRDefault="00000000">
      <w:pPr>
        <w:numPr>
          <w:ilvl w:val="1"/>
          <w:numId w:val="16"/>
        </w:numPr>
      </w:pPr>
      <w:r>
        <w:t xml:space="preserve">Migration guides : </w:t>
      </w:r>
      <w:hyperlink r:id="rId15">
        <w:r>
          <w:rPr>
            <w:rStyle w:val="Lienhypertexte"/>
          </w:rPr>
          <w:t>https://www.php.net/manual/en/appendices.php</w:t>
        </w:r>
      </w:hyperlink>
    </w:p>
    <w:p w14:paraId="707B6037" w14:textId="77777777" w:rsidR="00DF6434" w:rsidRDefault="00000000">
      <w:pPr>
        <w:pStyle w:val="FirstParagraph"/>
      </w:pPr>
      <w:r>
        <w:rPr>
          <w:b/>
          <w:bCs/>
        </w:rPr>
        <w:t>PHP Watch</w:t>
      </w:r>
    </w:p>
    <w:p w14:paraId="48271D22" w14:textId="77777777" w:rsidR="00DF6434" w:rsidRDefault="00000000">
      <w:pPr>
        <w:numPr>
          <w:ilvl w:val="0"/>
          <w:numId w:val="17"/>
        </w:numPr>
      </w:pPr>
      <w:r>
        <w:t xml:space="preserve">URL : </w:t>
      </w:r>
      <w:hyperlink r:id="rId16">
        <w:r>
          <w:rPr>
            <w:rStyle w:val="Lienhypertexte"/>
          </w:rPr>
          <w:t>https://php.watch</w:t>
        </w:r>
      </w:hyperlink>
    </w:p>
    <w:p w14:paraId="1F9584A2" w14:textId="77777777" w:rsidR="00DF6434" w:rsidRDefault="00000000">
      <w:pPr>
        <w:numPr>
          <w:ilvl w:val="0"/>
          <w:numId w:val="17"/>
        </w:numPr>
      </w:pPr>
      <w:r>
        <w:t>Contenu : Analyses détaillées des nouvelles versions PHP</w:t>
      </w:r>
    </w:p>
    <w:p w14:paraId="460E082D" w14:textId="77777777" w:rsidR="00DF6434" w:rsidRDefault="00000000">
      <w:pPr>
        <w:numPr>
          <w:ilvl w:val="0"/>
          <w:numId w:val="17"/>
        </w:numPr>
      </w:pPr>
      <w:r>
        <w:t>Fréquence : Mensuelle</w:t>
      </w:r>
    </w:p>
    <w:p w14:paraId="235C9192" w14:textId="77777777" w:rsidR="00DF6434" w:rsidRDefault="00000000">
      <w:pPr>
        <w:pStyle w:val="Titre3"/>
      </w:pPr>
      <w:bookmarkStart w:id="15" w:name="X96f29d45e59cad944903c0abe9ebbfec5db127d"/>
      <w:bookmarkEnd w:id="14"/>
      <w:r>
        <w:t>5.2 Cycle de vie PHP</w:t>
      </w:r>
    </w:p>
    <w:p w14:paraId="3149651B" w14:textId="77777777" w:rsidR="00DF6434" w:rsidRDefault="00000000">
      <w:pPr>
        <w:pStyle w:val="FirstParagraph"/>
      </w:pPr>
      <w:r>
        <w:rPr>
          <w:b/>
          <w:bCs/>
        </w:rPr>
        <w:t>Versions supportées (octobre 2025) :</w:t>
      </w:r>
    </w:p>
    <w:p w14:paraId="67B89931" w14:textId="77777777" w:rsidR="00DF6434" w:rsidRDefault="00000000">
      <w:pPr>
        <w:numPr>
          <w:ilvl w:val="0"/>
          <w:numId w:val="18"/>
        </w:numPr>
      </w:pPr>
      <w:r>
        <w:t>PHP 8.3 : Support actif jusqu'au 23 novembre 2026</w:t>
      </w:r>
    </w:p>
    <w:p w14:paraId="2FD9EB95" w14:textId="77777777" w:rsidR="00DF6434" w:rsidRDefault="00000000">
      <w:pPr>
        <w:numPr>
          <w:ilvl w:val="0"/>
          <w:numId w:val="18"/>
        </w:numPr>
      </w:pPr>
      <w:r>
        <w:t>PHP 8.2 : Support de sécurité jusqu'au 8 décembre 2026</w:t>
      </w:r>
    </w:p>
    <w:p w14:paraId="562F737E" w14:textId="77777777" w:rsidR="00DF6434" w:rsidRDefault="00000000">
      <w:pPr>
        <w:numPr>
          <w:ilvl w:val="0"/>
          <w:numId w:val="18"/>
        </w:numPr>
      </w:pPr>
      <w:r>
        <w:t>PHP 8.1 : Support de sécurité jusqu'au 25 novembre 2025</w:t>
      </w:r>
    </w:p>
    <w:p w14:paraId="756E83BC" w14:textId="77777777" w:rsidR="00DF6434" w:rsidRDefault="00000000">
      <w:pPr>
        <w:pStyle w:val="FirstParagraph"/>
      </w:pPr>
      <w:r>
        <w:rPr>
          <w:b/>
          <w:bCs/>
        </w:rPr>
        <w:t>Action requise :</w:t>
      </w:r>
      <w:r>
        <w:br/>
        <w:t>Planifier la migration vers PHP 8.4 avant fin 2026.</w:t>
      </w:r>
    </w:p>
    <w:p w14:paraId="2BC0B0C5" w14:textId="77777777" w:rsidR="00DF6434" w:rsidRDefault="00000000">
      <w:pPr>
        <w:pStyle w:val="Titre3"/>
      </w:pPr>
      <w:bookmarkStart w:id="16" w:name="X966517ddf19962d698977824868140de03279ce"/>
      <w:bookmarkEnd w:id="15"/>
      <w:r>
        <w:t>5.3 Extensions PHP</w:t>
      </w:r>
    </w:p>
    <w:p w14:paraId="1A4A3795" w14:textId="77777777" w:rsidR="00DF6434" w:rsidRDefault="00000000">
      <w:pPr>
        <w:pStyle w:val="FirstParagraph"/>
      </w:pPr>
      <w:r>
        <w:rPr>
          <w:b/>
          <w:bCs/>
        </w:rPr>
        <w:t>Surveillance des extensions utilisées par TaskFlow :</w:t>
      </w:r>
    </w:p>
    <w:p w14:paraId="2C430395" w14:textId="77777777" w:rsidR="00DF6434" w:rsidRDefault="00000000">
      <w:pPr>
        <w:numPr>
          <w:ilvl w:val="0"/>
          <w:numId w:val="19"/>
        </w:numPr>
      </w:pPr>
      <w:r>
        <w:t>pdo_mysql</w:t>
      </w:r>
    </w:p>
    <w:p w14:paraId="21ED244D" w14:textId="77777777" w:rsidR="00DF6434" w:rsidRDefault="00000000">
      <w:pPr>
        <w:numPr>
          <w:ilvl w:val="0"/>
          <w:numId w:val="19"/>
        </w:numPr>
      </w:pPr>
      <w:r>
        <w:t>intl</w:t>
      </w:r>
    </w:p>
    <w:p w14:paraId="21966827" w14:textId="77777777" w:rsidR="00DF6434" w:rsidRDefault="00000000">
      <w:pPr>
        <w:numPr>
          <w:ilvl w:val="0"/>
          <w:numId w:val="19"/>
        </w:numPr>
      </w:pPr>
      <w:r>
        <w:t>opcache</w:t>
      </w:r>
    </w:p>
    <w:p w14:paraId="22267344" w14:textId="77777777" w:rsidR="00DF6434" w:rsidRDefault="00000000">
      <w:pPr>
        <w:numPr>
          <w:ilvl w:val="0"/>
          <w:numId w:val="19"/>
        </w:numPr>
      </w:pPr>
      <w:r>
        <w:t>mbstring</w:t>
      </w:r>
    </w:p>
    <w:p w14:paraId="3820BC0A" w14:textId="77777777" w:rsidR="00DF6434" w:rsidRDefault="00000000">
      <w:pPr>
        <w:numPr>
          <w:ilvl w:val="0"/>
          <w:numId w:val="19"/>
        </w:numPr>
      </w:pPr>
      <w:r>
        <w:t>xml</w:t>
      </w:r>
    </w:p>
    <w:p w14:paraId="5ADA9848" w14:textId="77777777" w:rsidR="00DF6434" w:rsidRDefault="00000000">
      <w:pPr>
        <w:numPr>
          <w:ilvl w:val="0"/>
          <w:numId w:val="19"/>
        </w:numPr>
      </w:pPr>
      <w:r>
        <w:t>ctype</w:t>
      </w:r>
    </w:p>
    <w:p w14:paraId="0F10FB65" w14:textId="77777777" w:rsidR="00DF6434" w:rsidRDefault="00000000">
      <w:pPr>
        <w:numPr>
          <w:ilvl w:val="0"/>
          <w:numId w:val="19"/>
        </w:numPr>
      </w:pPr>
      <w:r>
        <w:t>iconv</w:t>
      </w:r>
    </w:p>
    <w:p w14:paraId="06EFA362" w14:textId="295A313B" w:rsidR="00B5475D" w:rsidRPr="00B5475D" w:rsidRDefault="00000000" w:rsidP="00B5475D">
      <w:pPr>
        <w:pStyle w:val="SourceCode"/>
      </w:pPr>
      <w:proofErr w:type="spellStart"/>
      <w:r>
        <w:rPr>
          <w:b/>
          <w:bCs/>
        </w:rPr>
        <w:t>Vérification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mensuelle</w:t>
      </w:r>
      <w:proofErr w:type="spellEnd"/>
      <w:r>
        <w:rPr>
          <w:b/>
          <w:bCs/>
        </w:rPr>
        <w:t xml:space="preserve"> :</w:t>
      </w:r>
      <w:proofErr w:type="gramEnd"/>
      <w:r w:rsidR="00B5475D">
        <w:rPr>
          <w:b/>
          <w:bCs/>
        </w:rPr>
        <w:t xml:space="preserve"> </w:t>
      </w:r>
      <w:proofErr w:type="spellStart"/>
      <w:r w:rsidR="00B5475D">
        <w:rPr>
          <w:rStyle w:val="ExtensionTok"/>
        </w:rPr>
        <w:t>php</w:t>
      </w:r>
      <w:proofErr w:type="spellEnd"/>
      <w:r w:rsidR="00B5475D">
        <w:rPr>
          <w:rStyle w:val="NormalTok"/>
        </w:rPr>
        <w:t xml:space="preserve"> </w:t>
      </w:r>
      <w:r w:rsidR="00B5475D">
        <w:rPr>
          <w:rStyle w:val="AttributeTok"/>
        </w:rPr>
        <w:t>-m</w:t>
      </w:r>
      <w:r w:rsidR="00B5475D">
        <w:t xml:space="preserve">    </w:t>
      </w:r>
      <w:proofErr w:type="spellStart"/>
      <w:r w:rsidR="00B5475D">
        <w:rPr>
          <w:rStyle w:val="ExtensionTok"/>
        </w:rPr>
        <w:t>php</w:t>
      </w:r>
      <w:proofErr w:type="spellEnd"/>
      <w:r w:rsidR="00B5475D">
        <w:rPr>
          <w:rStyle w:val="NormalTok"/>
        </w:rPr>
        <w:t xml:space="preserve"> </w:t>
      </w:r>
      <w:r w:rsidR="00B5475D">
        <w:rPr>
          <w:rStyle w:val="AttributeTok"/>
        </w:rPr>
        <w:t>-v</w:t>
      </w:r>
      <w:bookmarkStart w:id="17" w:name="X2a08ec444d7fa713010069a3f2a10ea2795cf9b"/>
      <w:bookmarkEnd w:id="13"/>
      <w:bookmarkEnd w:id="16"/>
    </w:p>
    <w:p w14:paraId="763C027D" w14:textId="57237941" w:rsidR="00DF6434" w:rsidRDefault="00000000">
      <w:pPr>
        <w:pStyle w:val="Titre2"/>
      </w:pPr>
      <w:r>
        <w:lastRenderedPageBreak/>
        <w:t>6. Sources de veille sécurité</w:t>
      </w:r>
    </w:p>
    <w:p w14:paraId="77386606" w14:textId="77777777" w:rsidR="00DF6434" w:rsidRDefault="00000000">
      <w:pPr>
        <w:pStyle w:val="Titre3"/>
      </w:pPr>
      <w:bookmarkStart w:id="18" w:name="X30a12871110bd1fe951010a247816006c3b59bd"/>
      <w:r>
        <w:t>6.1 Bases de données de vulnérabilités</w:t>
      </w:r>
    </w:p>
    <w:p w14:paraId="49AEF4AE" w14:textId="77777777" w:rsidR="00DF6434" w:rsidRDefault="00000000">
      <w:pPr>
        <w:pStyle w:val="FirstParagraph"/>
      </w:pPr>
      <w:r>
        <w:rPr>
          <w:b/>
          <w:bCs/>
        </w:rPr>
        <w:t>CVE (Common Vulnerabilities and Exposures)</w:t>
      </w:r>
    </w:p>
    <w:p w14:paraId="57EDA4D4" w14:textId="77777777" w:rsidR="00DF6434" w:rsidRDefault="00000000">
      <w:pPr>
        <w:numPr>
          <w:ilvl w:val="0"/>
          <w:numId w:val="20"/>
        </w:numPr>
      </w:pPr>
      <w:r>
        <w:t xml:space="preserve">URL : </w:t>
      </w:r>
      <w:hyperlink r:id="rId17">
        <w:r>
          <w:rPr>
            <w:rStyle w:val="Lienhypertexte"/>
          </w:rPr>
          <w:t>https://cve.mitre.org</w:t>
        </w:r>
      </w:hyperlink>
    </w:p>
    <w:p w14:paraId="52D94F40" w14:textId="77777777" w:rsidR="00DF6434" w:rsidRDefault="00000000">
      <w:pPr>
        <w:numPr>
          <w:ilvl w:val="0"/>
          <w:numId w:val="20"/>
        </w:numPr>
      </w:pPr>
      <w:r>
        <w:t>Recherche par mot-clé : "Symfony", "PHP", "MySQL", "Apache"</w:t>
      </w:r>
    </w:p>
    <w:p w14:paraId="75C23C37" w14:textId="77777777" w:rsidR="00DF6434" w:rsidRDefault="00000000">
      <w:pPr>
        <w:numPr>
          <w:ilvl w:val="0"/>
          <w:numId w:val="20"/>
        </w:numPr>
      </w:pPr>
      <w:r>
        <w:t>Fréquence : Hebdomadaire</w:t>
      </w:r>
    </w:p>
    <w:p w14:paraId="378CEE63" w14:textId="77777777" w:rsidR="00DF6434" w:rsidRDefault="00000000">
      <w:pPr>
        <w:pStyle w:val="FirstParagraph"/>
      </w:pPr>
      <w:r>
        <w:rPr>
          <w:b/>
          <w:bCs/>
        </w:rPr>
        <w:t>NVD (National Vulnerability Database)</w:t>
      </w:r>
    </w:p>
    <w:p w14:paraId="34A20EBA" w14:textId="77777777" w:rsidR="00DF6434" w:rsidRDefault="00000000">
      <w:pPr>
        <w:numPr>
          <w:ilvl w:val="0"/>
          <w:numId w:val="21"/>
        </w:numPr>
      </w:pPr>
      <w:r>
        <w:t xml:space="preserve">URL : </w:t>
      </w:r>
      <w:hyperlink r:id="rId18">
        <w:r>
          <w:rPr>
            <w:rStyle w:val="Lienhypertexte"/>
          </w:rPr>
          <w:t>https://nvd.nist.gov</w:t>
        </w:r>
      </w:hyperlink>
    </w:p>
    <w:p w14:paraId="481BC957" w14:textId="77777777" w:rsidR="00DF6434" w:rsidRDefault="00000000">
      <w:pPr>
        <w:numPr>
          <w:ilvl w:val="0"/>
          <w:numId w:val="21"/>
        </w:numPr>
      </w:pPr>
      <w:r>
        <w:t>Alertes configurées pour : PHP, Symfony, MySQL</w:t>
      </w:r>
    </w:p>
    <w:p w14:paraId="6D07EB4A" w14:textId="77777777" w:rsidR="00DF6434" w:rsidRDefault="00000000">
      <w:pPr>
        <w:numPr>
          <w:ilvl w:val="0"/>
          <w:numId w:val="21"/>
        </w:numPr>
      </w:pPr>
      <w:r>
        <w:t>Consultation automatique via flux RSS</w:t>
      </w:r>
    </w:p>
    <w:p w14:paraId="63DA6A2B" w14:textId="77777777" w:rsidR="00DF6434" w:rsidRDefault="00000000">
      <w:pPr>
        <w:pStyle w:val="FirstParagraph"/>
      </w:pPr>
      <w:r>
        <w:rPr>
          <w:b/>
          <w:bCs/>
        </w:rPr>
        <w:t>Snyk Vulnerability Database</w:t>
      </w:r>
    </w:p>
    <w:p w14:paraId="4D27F03A" w14:textId="77777777" w:rsidR="00DF6434" w:rsidRDefault="00000000">
      <w:pPr>
        <w:numPr>
          <w:ilvl w:val="0"/>
          <w:numId w:val="22"/>
        </w:numPr>
      </w:pPr>
      <w:r>
        <w:t xml:space="preserve">URL : </w:t>
      </w:r>
      <w:hyperlink r:id="rId19">
        <w:r>
          <w:rPr>
            <w:rStyle w:val="Lienhypertexte"/>
          </w:rPr>
          <w:t>https://snyk.io/vuln</w:t>
        </w:r>
      </w:hyperlink>
    </w:p>
    <w:p w14:paraId="1037BD89" w14:textId="77777777" w:rsidR="00DF6434" w:rsidRDefault="00000000">
      <w:pPr>
        <w:numPr>
          <w:ilvl w:val="0"/>
          <w:numId w:val="22"/>
        </w:numPr>
      </w:pPr>
      <w:r>
        <w:t>Contenu : Vulnérabilités dans les packages Composer</w:t>
      </w:r>
    </w:p>
    <w:p w14:paraId="456EE9CA" w14:textId="77777777" w:rsidR="00DF6434" w:rsidRDefault="00000000">
      <w:pPr>
        <w:numPr>
          <w:ilvl w:val="0"/>
          <w:numId w:val="22"/>
        </w:numPr>
      </w:pPr>
      <w:r>
        <w:t>Intégration possible avec GitHub/GitLab</w:t>
      </w:r>
    </w:p>
    <w:p w14:paraId="4B0BCCFD" w14:textId="77777777" w:rsidR="00DF6434" w:rsidRDefault="00000000">
      <w:pPr>
        <w:pStyle w:val="Titre3"/>
      </w:pPr>
      <w:bookmarkStart w:id="19" w:name="X0e78f944c3ce3f295c7a51f58cf370ae0386cb7"/>
      <w:bookmarkEnd w:id="18"/>
      <w:r>
        <w:t>6.2 Outils de sécurité</w:t>
      </w:r>
    </w:p>
    <w:p w14:paraId="1EC3E140" w14:textId="77777777" w:rsidR="00DF6434" w:rsidRDefault="00000000">
      <w:pPr>
        <w:pStyle w:val="FirstParagraph"/>
      </w:pPr>
      <w:r>
        <w:rPr>
          <w:b/>
          <w:bCs/>
        </w:rPr>
        <w:t>Composer Audit (intégré)</w:t>
      </w:r>
    </w:p>
    <w:p w14:paraId="5BA517D5" w14:textId="77777777" w:rsidR="00DF6434" w:rsidRDefault="00000000">
      <w:pPr>
        <w:pStyle w:val="SourceCode"/>
      </w:pPr>
      <w:r>
        <w:rPr>
          <w:rStyle w:val="CommentTok"/>
        </w:rPr>
        <w:t># Analyse des vulnérabilités dans les dépendances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audit</w:t>
      </w:r>
      <w:r>
        <w:br/>
      </w:r>
      <w:r>
        <w:br/>
      </w:r>
      <w:r>
        <w:rPr>
          <w:rStyle w:val="CommentTok"/>
        </w:rPr>
        <w:t># À exécuter quotidiennement en automatique</w:t>
      </w:r>
    </w:p>
    <w:p w14:paraId="6790406F" w14:textId="77777777" w:rsidR="00DF6434" w:rsidRDefault="00000000">
      <w:pPr>
        <w:pStyle w:val="FirstParagraph"/>
      </w:pPr>
      <w:r>
        <w:rPr>
          <w:b/>
          <w:bCs/>
        </w:rPr>
        <w:t>GitHub Dependabot</w:t>
      </w:r>
    </w:p>
    <w:p w14:paraId="2404DE68" w14:textId="77777777" w:rsidR="00DF6434" w:rsidRDefault="00000000">
      <w:pPr>
        <w:numPr>
          <w:ilvl w:val="0"/>
          <w:numId w:val="23"/>
        </w:numPr>
      </w:pPr>
      <w:r>
        <w:t>Activation sur le dépôt TaskFlow</w:t>
      </w:r>
    </w:p>
    <w:p w14:paraId="69D50DD3" w14:textId="77777777" w:rsidR="00DF6434" w:rsidRDefault="00000000">
      <w:pPr>
        <w:numPr>
          <w:ilvl w:val="0"/>
          <w:numId w:val="23"/>
        </w:numPr>
      </w:pPr>
      <w:r>
        <w:t>Alertes automatiques sur les dépendances vulnérables</w:t>
      </w:r>
    </w:p>
    <w:p w14:paraId="2D8053E3" w14:textId="77777777" w:rsidR="00DF6434" w:rsidRDefault="00000000">
      <w:pPr>
        <w:numPr>
          <w:ilvl w:val="0"/>
          <w:numId w:val="23"/>
        </w:numPr>
      </w:pPr>
      <w:r>
        <w:t>Pull requests automatiques de mise à jour</w:t>
      </w:r>
    </w:p>
    <w:p w14:paraId="2F1EE516" w14:textId="77777777" w:rsidR="00DF6434" w:rsidRDefault="00000000">
      <w:pPr>
        <w:pStyle w:val="FirstParagraph"/>
      </w:pPr>
      <w:r>
        <w:rPr>
          <w:b/>
          <w:bCs/>
        </w:rPr>
        <w:t>Snyk (optionnel)</w:t>
      </w:r>
    </w:p>
    <w:p w14:paraId="4F474A9E" w14:textId="77777777" w:rsidR="00DF6434" w:rsidRDefault="00000000">
      <w:pPr>
        <w:numPr>
          <w:ilvl w:val="0"/>
          <w:numId w:val="24"/>
        </w:numPr>
      </w:pPr>
      <w:r>
        <w:t>Analyse continue des dépendances</w:t>
      </w:r>
    </w:p>
    <w:p w14:paraId="7D067021" w14:textId="77777777" w:rsidR="00DF6434" w:rsidRDefault="00000000">
      <w:pPr>
        <w:numPr>
          <w:ilvl w:val="0"/>
          <w:numId w:val="24"/>
        </w:numPr>
      </w:pPr>
      <w:r>
        <w:t>Intégration CI/CD</w:t>
      </w:r>
    </w:p>
    <w:p w14:paraId="7B088EEE" w14:textId="17A4B4C0" w:rsidR="00DF6434" w:rsidRDefault="00000000">
      <w:pPr>
        <w:numPr>
          <w:ilvl w:val="0"/>
          <w:numId w:val="24"/>
        </w:numPr>
      </w:pPr>
      <w:proofErr w:type="spellStart"/>
      <w:r>
        <w:t>Alertes</w:t>
      </w:r>
      <w:proofErr w:type="spellEnd"/>
      <w:r>
        <w:t xml:space="preserve"> en </w:t>
      </w:r>
      <w:proofErr w:type="gramStart"/>
      <w:r>
        <w:t>temps</w:t>
      </w:r>
      <w:proofErr w:type="gramEnd"/>
      <w:r>
        <w:t xml:space="preserve"> </w:t>
      </w:r>
      <w:r w:rsidR="00B5475D">
        <w:t>reel</w:t>
      </w:r>
    </w:p>
    <w:p w14:paraId="658B7B10" w14:textId="77777777" w:rsidR="00B5475D" w:rsidRDefault="00B5475D" w:rsidP="00B5475D">
      <w:pPr>
        <w:ind w:left="720"/>
      </w:pPr>
    </w:p>
    <w:p w14:paraId="126044DD" w14:textId="77777777" w:rsidR="00DF6434" w:rsidRDefault="00000000">
      <w:pPr>
        <w:pStyle w:val="Titre3"/>
      </w:pPr>
      <w:bookmarkStart w:id="20" w:name="Xc65634b742167b0736755ecd7aff2ccaac6124d"/>
      <w:bookmarkEnd w:id="19"/>
      <w:r>
        <w:lastRenderedPageBreak/>
        <w:t>6.3 OWASP</w:t>
      </w:r>
    </w:p>
    <w:p w14:paraId="123E8444" w14:textId="77777777" w:rsidR="00DF6434" w:rsidRDefault="00000000">
      <w:pPr>
        <w:pStyle w:val="FirstParagraph"/>
      </w:pPr>
      <w:r>
        <w:rPr>
          <w:b/>
          <w:bCs/>
        </w:rPr>
        <w:t>OWASP Top 10</w:t>
      </w:r>
    </w:p>
    <w:p w14:paraId="0364DE1A" w14:textId="77777777" w:rsidR="00DF6434" w:rsidRDefault="00000000">
      <w:pPr>
        <w:numPr>
          <w:ilvl w:val="0"/>
          <w:numId w:val="25"/>
        </w:numPr>
      </w:pPr>
      <w:r>
        <w:t xml:space="preserve">URL : </w:t>
      </w:r>
      <w:hyperlink r:id="rId20">
        <w:r>
          <w:rPr>
            <w:rStyle w:val="Lienhypertexte"/>
          </w:rPr>
          <w:t>https://owasp.org/www-project-top-ten/</w:t>
        </w:r>
      </w:hyperlink>
    </w:p>
    <w:p w14:paraId="4FA9442A" w14:textId="77777777" w:rsidR="00DF6434" w:rsidRDefault="00000000">
      <w:pPr>
        <w:numPr>
          <w:ilvl w:val="0"/>
          <w:numId w:val="25"/>
        </w:numPr>
      </w:pPr>
      <w:r>
        <w:t>Consultation : Annuelle</w:t>
      </w:r>
    </w:p>
    <w:p w14:paraId="2BA8EC5B" w14:textId="77777777" w:rsidR="00DF6434" w:rsidRDefault="00000000">
      <w:pPr>
        <w:numPr>
          <w:ilvl w:val="0"/>
          <w:numId w:val="25"/>
        </w:numPr>
      </w:pPr>
      <w:r>
        <w:t>Application : Vérification de conformité de TaskFlow</w:t>
      </w:r>
    </w:p>
    <w:p w14:paraId="0A802485" w14:textId="77777777" w:rsidR="00DF6434" w:rsidRDefault="00000000">
      <w:pPr>
        <w:pStyle w:val="FirstParagraph"/>
      </w:pPr>
      <w:r>
        <w:rPr>
          <w:b/>
          <w:bCs/>
        </w:rPr>
        <w:t>OWASP Cheat Sheets</w:t>
      </w:r>
    </w:p>
    <w:p w14:paraId="7105C467" w14:textId="77777777" w:rsidR="00DF6434" w:rsidRDefault="00000000">
      <w:pPr>
        <w:numPr>
          <w:ilvl w:val="0"/>
          <w:numId w:val="26"/>
        </w:numPr>
      </w:pPr>
      <w:r>
        <w:t xml:space="preserve">URL : </w:t>
      </w:r>
      <w:hyperlink r:id="rId21">
        <w:r>
          <w:rPr>
            <w:rStyle w:val="Lienhypertexte"/>
          </w:rPr>
          <w:t>https://cheatsheetseries.owasp.org</w:t>
        </w:r>
      </w:hyperlink>
    </w:p>
    <w:p w14:paraId="054C8534" w14:textId="77777777" w:rsidR="00DF6434" w:rsidRDefault="00000000">
      <w:pPr>
        <w:numPr>
          <w:ilvl w:val="0"/>
          <w:numId w:val="26"/>
        </w:numPr>
      </w:pPr>
      <w:r>
        <w:t>Sections pertinentes :</w:t>
      </w:r>
    </w:p>
    <w:p w14:paraId="639ED103" w14:textId="77777777" w:rsidR="00DF6434" w:rsidRDefault="00000000">
      <w:pPr>
        <w:numPr>
          <w:ilvl w:val="1"/>
          <w:numId w:val="27"/>
        </w:numPr>
      </w:pPr>
      <w:r>
        <w:t>SQL Injection Prevention</w:t>
      </w:r>
    </w:p>
    <w:p w14:paraId="5EC557F9" w14:textId="77777777" w:rsidR="00DF6434" w:rsidRDefault="00000000">
      <w:pPr>
        <w:numPr>
          <w:ilvl w:val="1"/>
          <w:numId w:val="27"/>
        </w:numPr>
      </w:pPr>
      <w:r>
        <w:t>Cross Site Scripting Prevention</w:t>
      </w:r>
    </w:p>
    <w:p w14:paraId="53CCDD46" w14:textId="77777777" w:rsidR="00DF6434" w:rsidRDefault="00000000">
      <w:pPr>
        <w:numPr>
          <w:ilvl w:val="1"/>
          <w:numId w:val="27"/>
        </w:numPr>
      </w:pPr>
      <w:r>
        <w:t>Session Management</w:t>
      </w:r>
    </w:p>
    <w:p w14:paraId="75519CE5" w14:textId="77777777" w:rsidR="00DF6434" w:rsidRDefault="00000000">
      <w:pPr>
        <w:numPr>
          <w:ilvl w:val="1"/>
          <w:numId w:val="27"/>
        </w:numPr>
      </w:pPr>
      <w:r>
        <w:t>Authentication</w:t>
      </w:r>
    </w:p>
    <w:p w14:paraId="56FCEE8F" w14:textId="041F7B0E" w:rsidR="00DF6434" w:rsidRDefault="00DF6434"/>
    <w:p w14:paraId="612E9689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1" w:name="X558b8ff717d9962c1e7e5ad2db131b5bcb1bd25"/>
      <w:bookmarkEnd w:id="17"/>
      <w:bookmarkEnd w:id="20"/>
      <w:r>
        <w:br w:type="page"/>
      </w:r>
    </w:p>
    <w:p w14:paraId="4058B70C" w14:textId="46C07AAA" w:rsidR="00DF6434" w:rsidRDefault="00000000">
      <w:pPr>
        <w:pStyle w:val="Titre2"/>
      </w:pPr>
      <w:r>
        <w:lastRenderedPageBreak/>
        <w:t>7. Sources de veille DevOps</w:t>
      </w:r>
    </w:p>
    <w:p w14:paraId="26730BB2" w14:textId="77777777" w:rsidR="00DF6434" w:rsidRDefault="00000000">
      <w:pPr>
        <w:pStyle w:val="Titre3"/>
      </w:pPr>
      <w:bookmarkStart w:id="22" w:name="X290dae73cafa23266b9aede50b742b3da677dec"/>
      <w:r>
        <w:t>7.1 Outils de déploiement</w:t>
      </w:r>
    </w:p>
    <w:p w14:paraId="26947851" w14:textId="77777777" w:rsidR="00DF6434" w:rsidRDefault="00000000">
      <w:pPr>
        <w:pStyle w:val="FirstParagraph"/>
      </w:pPr>
      <w:r>
        <w:rPr>
          <w:b/>
          <w:bCs/>
        </w:rPr>
        <w:t>Deployer</w:t>
      </w:r>
    </w:p>
    <w:p w14:paraId="28D88E4C" w14:textId="77777777" w:rsidR="00DF6434" w:rsidRDefault="00000000">
      <w:pPr>
        <w:numPr>
          <w:ilvl w:val="0"/>
          <w:numId w:val="28"/>
        </w:numPr>
      </w:pPr>
      <w:r>
        <w:t xml:space="preserve">URL : </w:t>
      </w:r>
      <w:hyperlink r:id="rId22">
        <w:r>
          <w:rPr>
            <w:rStyle w:val="Lienhypertexte"/>
          </w:rPr>
          <w:t>https://deployer.org</w:t>
        </w:r>
      </w:hyperlink>
    </w:p>
    <w:p w14:paraId="16D7CF68" w14:textId="77777777" w:rsidR="00DF6434" w:rsidRDefault="00000000">
      <w:pPr>
        <w:numPr>
          <w:ilvl w:val="0"/>
          <w:numId w:val="28"/>
        </w:numPr>
      </w:pPr>
      <w:r>
        <w:t>Fréquence : Trimestrielle</w:t>
      </w:r>
    </w:p>
    <w:p w14:paraId="703C7B6E" w14:textId="77777777" w:rsidR="00DF6434" w:rsidRDefault="00000000">
      <w:pPr>
        <w:numPr>
          <w:ilvl w:val="0"/>
          <w:numId w:val="28"/>
        </w:numPr>
      </w:pPr>
      <w:r>
        <w:t>Contenu : Nouvelles fonctionnalités, recettes de déploiement</w:t>
      </w:r>
    </w:p>
    <w:p w14:paraId="5B582312" w14:textId="77777777" w:rsidR="00DF6434" w:rsidRDefault="00000000">
      <w:pPr>
        <w:pStyle w:val="FirstParagraph"/>
      </w:pPr>
      <w:r>
        <w:rPr>
          <w:b/>
          <w:bCs/>
        </w:rPr>
        <w:t>Ansible</w:t>
      </w:r>
    </w:p>
    <w:p w14:paraId="5F4649F8" w14:textId="77777777" w:rsidR="00DF6434" w:rsidRDefault="00000000">
      <w:pPr>
        <w:numPr>
          <w:ilvl w:val="0"/>
          <w:numId w:val="29"/>
        </w:numPr>
      </w:pPr>
      <w:r>
        <w:t xml:space="preserve">URL : </w:t>
      </w:r>
      <w:hyperlink r:id="rId23">
        <w:r>
          <w:rPr>
            <w:rStyle w:val="Lienhypertexte"/>
          </w:rPr>
          <w:t>https://www.ansible.com</w:t>
        </w:r>
      </w:hyperlink>
    </w:p>
    <w:p w14:paraId="2690A688" w14:textId="77777777" w:rsidR="00DF6434" w:rsidRDefault="00000000">
      <w:pPr>
        <w:numPr>
          <w:ilvl w:val="0"/>
          <w:numId w:val="29"/>
        </w:numPr>
      </w:pPr>
      <w:r>
        <w:t>Si utilisation future pour l'automatisation</w:t>
      </w:r>
    </w:p>
    <w:p w14:paraId="1651776A" w14:textId="77777777" w:rsidR="00DF6434" w:rsidRDefault="00000000">
      <w:pPr>
        <w:pStyle w:val="FirstParagraph"/>
      </w:pPr>
      <w:r>
        <w:rPr>
          <w:b/>
          <w:bCs/>
        </w:rPr>
        <w:t>Docker</w:t>
      </w:r>
    </w:p>
    <w:p w14:paraId="4E5EE656" w14:textId="77777777" w:rsidR="00DF6434" w:rsidRDefault="00000000">
      <w:pPr>
        <w:numPr>
          <w:ilvl w:val="0"/>
          <w:numId w:val="30"/>
        </w:numPr>
      </w:pPr>
      <w:r>
        <w:t xml:space="preserve">URL : </w:t>
      </w:r>
      <w:hyperlink r:id="rId24">
        <w:r>
          <w:rPr>
            <w:rStyle w:val="Lienhypertexte"/>
          </w:rPr>
          <w:t>https://www.docker.com/blog</w:t>
        </w:r>
      </w:hyperlink>
    </w:p>
    <w:p w14:paraId="29B7605D" w14:textId="77777777" w:rsidR="00DF6434" w:rsidRDefault="00000000">
      <w:pPr>
        <w:numPr>
          <w:ilvl w:val="0"/>
          <w:numId w:val="30"/>
        </w:numPr>
      </w:pPr>
      <w:r>
        <w:t>Si conteneurisation envisagée</w:t>
      </w:r>
    </w:p>
    <w:p w14:paraId="7AF89192" w14:textId="77777777" w:rsidR="00DF6434" w:rsidRDefault="00000000">
      <w:pPr>
        <w:pStyle w:val="Titre3"/>
      </w:pPr>
      <w:bookmarkStart w:id="23" w:name="X2c5d6cbba85cf2ef4d9d1b0e48d755155e32b38"/>
      <w:bookmarkEnd w:id="22"/>
      <w:r>
        <w:t>7.2 CI/CD</w:t>
      </w:r>
    </w:p>
    <w:p w14:paraId="2CF57A50" w14:textId="77777777" w:rsidR="00DF6434" w:rsidRDefault="00000000">
      <w:pPr>
        <w:pStyle w:val="FirstParagraph"/>
      </w:pPr>
      <w:r>
        <w:rPr>
          <w:b/>
          <w:bCs/>
        </w:rPr>
        <w:t>GitLab CI/CD</w:t>
      </w:r>
    </w:p>
    <w:p w14:paraId="606214AB" w14:textId="77777777" w:rsidR="00DF6434" w:rsidRDefault="00000000">
      <w:pPr>
        <w:numPr>
          <w:ilvl w:val="0"/>
          <w:numId w:val="31"/>
        </w:numPr>
      </w:pPr>
      <w:r>
        <w:t xml:space="preserve">URL : </w:t>
      </w:r>
      <w:hyperlink r:id="rId25">
        <w:r>
          <w:rPr>
            <w:rStyle w:val="Lienhypertexte"/>
          </w:rPr>
          <w:t>https://docs.gitlab.com/ee/ci/</w:t>
        </w:r>
      </w:hyperlink>
    </w:p>
    <w:p w14:paraId="2DBFDA82" w14:textId="77777777" w:rsidR="00DF6434" w:rsidRDefault="00000000">
      <w:pPr>
        <w:numPr>
          <w:ilvl w:val="0"/>
          <w:numId w:val="31"/>
        </w:numPr>
      </w:pPr>
      <w:r>
        <w:t>Fréquence : Mensuelle</w:t>
      </w:r>
    </w:p>
    <w:p w14:paraId="342E86C4" w14:textId="77777777" w:rsidR="00DF6434" w:rsidRDefault="00000000">
      <w:pPr>
        <w:numPr>
          <w:ilvl w:val="0"/>
          <w:numId w:val="31"/>
        </w:numPr>
      </w:pPr>
      <w:r>
        <w:t>Contenu : Nouvelles fonctionnalités, optimisations</w:t>
      </w:r>
    </w:p>
    <w:p w14:paraId="77F4E95D" w14:textId="77777777" w:rsidR="00DF6434" w:rsidRDefault="00000000">
      <w:pPr>
        <w:pStyle w:val="FirstParagraph"/>
      </w:pPr>
      <w:r>
        <w:rPr>
          <w:b/>
          <w:bCs/>
        </w:rPr>
        <w:t>GitHub Actions</w:t>
      </w:r>
    </w:p>
    <w:p w14:paraId="09A97EAA" w14:textId="77777777" w:rsidR="00DF6434" w:rsidRDefault="00000000">
      <w:pPr>
        <w:numPr>
          <w:ilvl w:val="0"/>
          <w:numId w:val="32"/>
        </w:numPr>
      </w:pPr>
      <w:r>
        <w:t xml:space="preserve">URL : </w:t>
      </w:r>
      <w:hyperlink r:id="rId26">
        <w:r>
          <w:rPr>
            <w:rStyle w:val="Lienhypertexte"/>
          </w:rPr>
          <w:t>https://github.com/features/actions</w:t>
        </w:r>
      </w:hyperlink>
    </w:p>
    <w:p w14:paraId="466CE632" w14:textId="77777777" w:rsidR="00DF6434" w:rsidRDefault="00000000">
      <w:pPr>
        <w:numPr>
          <w:ilvl w:val="0"/>
          <w:numId w:val="32"/>
        </w:numPr>
      </w:pPr>
      <w:r>
        <w:t>Si migration envisagée</w:t>
      </w:r>
    </w:p>
    <w:p w14:paraId="5AC7ECF8" w14:textId="77777777" w:rsidR="00DF6434" w:rsidRDefault="00000000">
      <w:pPr>
        <w:pStyle w:val="Titre3"/>
      </w:pPr>
      <w:bookmarkStart w:id="24" w:name="Xb434caf99d264a3b951b12058fec60394b2c8d9"/>
      <w:bookmarkEnd w:id="23"/>
      <w:r>
        <w:t>7.3 Monitoring et observabilité</w:t>
      </w:r>
    </w:p>
    <w:p w14:paraId="42DADA02" w14:textId="77777777" w:rsidR="00DF6434" w:rsidRDefault="00000000">
      <w:pPr>
        <w:pStyle w:val="FirstParagraph"/>
      </w:pPr>
      <w:r>
        <w:rPr>
          <w:b/>
          <w:bCs/>
        </w:rPr>
        <w:t>Sentry</w:t>
      </w:r>
    </w:p>
    <w:p w14:paraId="60EA587D" w14:textId="77777777" w:rsidR="00DF6434" w:rsidRDefault="00000000">
      <w:pPr>
        <w:numPr>
          <w:ilvl w:val="0"/>
          <w:numId w:val="33"/>
        </w:numPr>
      </w:pPr>
      <w:r>
        <w:t xml:space="preserve">URL : </w:t>
      </w:r>
      <w:hyperlink r:id="rId27">
        <w:r>
          <w:rPr>
            <w:rStyle w:val="Lienhypertexte"/>
          </w:rPr>
          <w:t>https://sentry.io/blog</w:t>
        </w:r>
      </w:hyperlink>
    </w:p>
    <w:p w14:paraId="1951A47B" w14:textId="77777777" w:rsidR="00DF6434" w:rsidRDefault="00000000">
      <w:pPr>
        <w:numPr>
          <w:ilvl w:val="0"/>
          <w:numId w:val="33"/>
        </w:numPr>
      </w:pPr>
      <w:r>
        <w:t>Contenu : Bonnes pratiques de monitoring d'erreurs</w:t>
      </w:r>
    </w:p>
    <w:p w14:paraId="6C1FB9D4" w14:textId="77777777" w:rsidR="00DF6434" w:rsidRDefault="00000000">
      <w:pPr>
        <w:pStyle w:val="FirstParagraph"/>
      </w:pPr>
      <w:r>
        <w:rPr>
          <w:b/>
          <w:bCs/>
        </w:rPr>
        <w:t>New Relic / Datadog</w:t>
      </w:r>
    </w:p>
    <w:p w14:paraId="1828EE3B" w14:textId="77777777" w:rsidR="00DF6434" w:rsidRDefault="00000000">
      <w:pPr>
        <w:numPr>
          <w:ilvl w:val="0"/>
          <w:numId w:val="34"/>
        </w:numPr>
      </w:pPr>
      <w:r>
        <w:t>Si outils de monitoring APM utilisés</w:t>
      </w:r>
    </w:p>
    <w:p w14:paraId="75481CC8" w14:textId="5351EA3F" w:rsidR="00DF6434" w:rsidRDefault="00DF6434"/>
    <w:p w14:paraId="3FA606D5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5" w:name="X25a4e12df98352a78c231e9ed97b0af97651e9a"/>
      <w:bookmarkEnd w:id="21"/>
      <w:bookmarkEnd w:id="24"/>
      <w:r>
        <w:br w:type="page"/>
      </w:r>
    </w:p>
    <w:p w14:paraId="6A850C34" w14:textId="089462FC" w:rsidR="00DF6434" w:rsidRDefault="00000000">
      <w:pPr>
        <w:pStyle w:val="Titre2"/>
      </w:pPr>
      <w:r>
        <w:lastRenderedPageBreak/>
        <w:t>8. Sources de veille base de données</w:t>
      </w:r>
    </w:p>
    <w:p w14:paraId="0D32284C" w14:textId="77777777" w:rsidR="00DF6434" w:rsidRDefault="00000000">
      <w:pPr>
        <w:pStyle w:val="Titre3"/>
      </w:pPr>
      <w:bookmarkStart w:id="26" w:name="X3ea0d0c6c54fefd23f1514f667ced1e3db0f17a"/>
      <w:r>
        <w:t>8.1 MySQL</w:t>
      </w:r>
    </w:p>
    <w:p w14:paraId="58409352" w14:textId="77777777" w:rsidR="00DF6434" w:rsidRDefault="00000000">
      <w:pPr>
        <w:pStyle w:val="FirstParagraph"/>
      </w:pPr>
      <w:r>
        <w:rPr>
          <w:b/>
          <w:bCs/>
        </w:rPr>
        <w:t>MySQL Official Blog</w:t>
      </w:r>
    </w:p>
    <w:p w14:paraId="406094F8" w14:textId="77777777" w:rsidR="00DF6434" w:rsidRDefault="00000000">
      <w:pPr>
        <w:numPr>
          <w:ilvl w:val="0"/>
          <w:numId w:val="35"/>
        </w:numPr>
      </w:pPr>
      <w:r>
        <w:t xml:space="preserve">URL : </w:t>
      </w:r>
      <w:hyperlink r:id="rId28">
        <w:r>
          <w:rPr>
            <w:rStyle w:val="Lienhypertexte"/>
          </w:rPr>
          <w:t>https://blogs.oracle.com/mysql/</w:t>
        </w:r>
      </w:hyperlink>
    </w:p>
    <w:p w14:paraId="543FC250" w14:textId="77777777" w:rsidR="00DF6434" w:rsidRDefault="00000000">
      <w:pPr>
        <w:numPr>
          <w:ilvl w:val="0"/>
          <w:numId w:val="35"/>
        </w:numPr>
      </w:pPr>
      <w:r>
        <w:t>Fréquence : Mensuelle</w:t>
      </w:r>
    </w:p>
    <w:p w14:paraId="2D0E5732" w14:textId="77777777" w:rsidR="00DF6434" w:rsidRDefault="00000000">
      <w:pPr>
        <w:numPr>
          <w:ilvl w:val="0"/>
          <w:numId w:val="35"/>
        </w:numPr>
      </w:pPr>
      <w:r>
        <w:t>Contenu : Nouvelles versions, optimisations, sécurité</w:t>
      </w:r>
    </w:p>
    <w:p w14:paraId="1A33F4BB" w14:textId="77777777" w:rsidR="00DF6434" w:rsidRDefault="00000000">
      <w:pPr>
        <w:pStyle w:val="FirstParagraph"/>
      </w:pPr>
      <w:r>
        <w:rPr>
          <w:b/>
          <w:bCs/>
        </w:rPr>
        <w:t>MySQL Release Notes</w:t>
      </w:r>
    </w:p>
    <w:p w14:paraId="56405C0F" w14:textId="77777777" w:rsidR="00DF6434" w:rsidRDefault="00000000">
      <w:pPr>
        <w:numPr>
          <w:ilvl w:val="0"/>
          <w:numId w:val="36"/>
        </w:numPr>
      </w:pPr>
      <w:r>
        <w:t xml:space="preserve">URL : </w:t>
      </w:r>
      <w:hyperlink r:id="rId29">
        <w:r>
          <w:rPr>
            <w:rStyle w:val="Lienhypertexte"/>
          </w:rPr>
          <w:t>https://dev.mysql.com/doc/relnotes/mysql/8.0/en/</w:t>
        </w:r>
      </w:hyperlink>
    </w:p>
    <w:p w14:paraId="7E189924" w14:textId="77777777" w:rsidR="00DF6434" w:rsidRDefault="00000000">
      <w:pPr>
        <w:numPr>
          <w:ilvl w:val="0"/>
          <w:numId w:val="36"/>
        </w:numPr>
      </w:pPr>
      <w:r>
        <w:t>Fréquence : Lors de chaque nouvelle version</w:t>
      </w:r>
    </w:p>
    <w:p w14:paraId="10B7F749" w14:textId="77777777" w:rsidR="00DF6434" w:rsidRDefault="00000000">
      <w:pPr>
        <w:pStyle w:val="FirstParagraph"/>
      </w:pPr>
      <w:r>
        <w:rPr>
          <w:b/>
          <w:bCs/>
        </w:rPr>
        <w:t>Percona Blog</w:t>
      </w:r>
    </w:p>
    <w:p w14:paraId="7C967313" w14:textId="77777777" w:rsidR="00DF6434" w:rsidRDefault="00000000">
      <w:pPr>
        <w:numPr>
          <w:ilvl w:val="0"/>
          <w:numId w:val="37"/>
        </w:numPr>
      </w:pPr>
      <w:r>
        <w:t xml:space="preserve">URL : </w:t>
      </w:r>
      <w:hyperlink r:id="rId30">
        <w:r>
          <w:rPr>
            <w:rStyle w:val="Lienhypertexte"/>
          </w:rPr>
          <w:t>https://www.percona.com/blog</w:t>
        </w:r>
      </w:hyperlink>
    </w:p>
    <w:p w14:paraId="32C98BA6" w14:textId="77777777" w:rsidR="00DF6434" w:rsidRDefault="00000000">
      <w:pPr>
        <w:numPr>
          <w:ilvl w:val="0"/>
          <w:numId w:val="37"/>
        </w:numPr>
      </w:pPr>
      <w:r>
        <w:t>Contenu : Optimisations, bonnes pratiques MySQL</w:t>
      </w:r>
    </w:p>
    <w:p w14:paraId="78FF40EF" w14:textId="77777777" w:rsidR="00DF6434" w:rsidRDefault="00000000">
      <w:pPr>
        <w:pStyle w:val="Titre3"/>
      </w:pPr>
      <w:bookmarkStart w:id="27" w:name="Xdc412ee9089d5a83263440a6a7f0ca2182cddde"/>
      <w:bookmarkEnd w:id="26"/>
      <w:r>
        <w:t>8.2 Doctrine ORM</w:t>
      </w:r>
    </w:p>
    <w:p w14:paraId="736B04A9" w14:textId="77777777" w:rsidR="00DF6434" w:rsidRDefault="00000000">
      <w:pPr>
        <w:pStyle w:val="FirstParagraph"/>
      </w:pPr>
      <w:r>
        <w:rPr>
          <w:b/>
          <w:bCs/>
        </w:rPr>
        <w:t>Doctrine Project</w:t>
      </w:r>
    </w:p>
    <w:p w14:paraId="6B9EC0B3" w14:textId="77777777" w:rsidR="00DF6434" w:rsidRDefault="00000000">
      <w:pPr>
        <w:numPr>
          <w:ilvl w:val="0"/>
          <w:numId w:val="38"/>
        </w:numPr>
      </w:pPr>
      <w:r>
        <w:t xml:space="preserve">URL : </w:t>
      </w:r>
      <w:hyperlink r:id="rId31">
        <w:r>
          <w:rPr>
            <w:rStyle w:val="Lienhypertexte"/>
          </w:rPr>
          <w:t>https://www.doctrine-project.org/projects.html</w:t>
        </w:r>
      </w:hyperlink>
    </w:p>
    <w:p w14:paraId="4453963A" w14:textId="77777777" w:rsidR="00DF6434" w:rsidRDefault="00000000">
      <w:pPr>
        <w:numPr>
          <w:ilvl w:val="0"/>
          <w:numId w:val="38"/>
        </w:numPr>
      </w:pPr>
      <w:r>
        <w:t>Fréquence : Trimestrielle</w:t>
      </w:r>
    </w:p>
    <w:p w14:paraId="55B70B02" w14:textId="77777777" w:rsidR="00DF6434" w:rsidRDefault="00000000">
      <w:pPr>
        <w:numPr>
          <w:ilvl w:val="0"/>
          <w:numId w:val="38"/>
        </w:numPr>
      </w:pPr>
      <w:r>
        <w:t>Contenu : Mises à jour Doctrine ORM, DBAL</w:t>
      </w:r>
    </w:p>
    <w:p w14:paraId="6A2E20B1" w14:textId="77777777" w:rsidR="00DF6434" w:rsidRDefault="00000000">
      <w:pPr>
        <w:pStyle w:val="FirstParagraph"/>
      </w:pPr>
      <w:r>
        <w:rPr>
          <w:b/>
          <w:bCs/>
        </w:rPr>
        <w:t>Doctrine GitHub</w:t>
      </w:r>
    </w:p>
    <w:p w14:paraId="06A925C2" w14:textId="77777777" w:rsidR="00DF6434" w:rsidRDefault="00000000">
      <w:pPr>
        <w:numPr>
          <w:ilvl w:val="0"/>
          <w:numId w:val="39"/>
        </w:numPr>
      </w:pPr>
      <w:r>
        <w:t xml:space="preserve">URL : </w:t>
      </w:r>
      <w:hyperlink r:id="rId32">
        <w:r>
          <w:rPr>
            <w:rStyle w:val="Lienhypertexte"/>
          </w:rPr>
          <w:t>https://github.com/doctrine</w:t>
        </w:r>
      </w:hyperlink>
    </w:p>
    <w:p w14:paraId="221A35D5" w14:textId="77777777" w:rsidR="00DF6434" w:rsidRDefault="00000000">
      <w:pPr>
        <w:numPr>
          <w:ilvl w:val="0"/>
          <w:numId w:val="39"/>
        </w:numPr>
      </w:pPr>
      <w:r>
        <w:t>Surveillance des releases</w:t>
      </w:r>
    </w:p>
    <w:p w14:paraId="628FE240" w14:textId="5F60F670" w:rsidR="00DF6434" w:rsidRDefault="00DF6434"/>
    <w:p w14:paraId="611FA524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8" w:name="X9779851c190b8fa7f3878a41d1fff1f2e54eb96"/>
      <w:bookmarkEnd w:id="25"/>
      <w:bookmarkEnd w:id="27"/>
      <w:r>
        <w:br w:type="page"/>
      </w:r>
    </w:p>
    <w:p w14:paraId="44E7A218" w14:textId="25DB1775" w:rsidR="00DF6434" w:rsidRDefault="00000000">
      <w:pPr>
        <w:pStyle w:val="Titre2"/>
      </w:pPr>
      <w:r>
        <w:lastRenderedPageBreak/>
        <w:t>9. Newsletters et agrégateurs</w:t>
      </w:r>
    </w:p>
    <w:p w14:paraId="05423B54" w14:textId="77777777" w:rsidR="00DF6434" w:rsidRDefault="00000000">
      <w:pPr>
        <w:pStyle w:val="Titre3"/>
      </w:pPr>
      <w:bookmarkStart w:id="29" w:name="X5f413ad0342a98aef8c3b98453f048a98b5faa8"/>
      <w:r>
        <w:t>9.1 Newsletters recommandées</w:t>
      </w:r>
    </w:p>
    <w:p w14:paraId="58EAB95D" w14:textId="77777777" w:rsidR="00DF6434" w:rsidRDefault="00000000">
      <w:pPr>
        <w:pStyle w:val="FirstParagraph"/>
      </w:pPr>
      <w:r>
        <w:rPr>
          <w:b/>
          <w:bCs/>
        </w:rPr>
        <w:t>Symfony Station</w:t>
      </w:r>
    </w:p>
    <w:p w14:paraId="3FD6194D" w14:textId="77777777" w:rsidR="00DF6434" w:rsidRDefault="00000000">
      <w:pPr>
        <w:numPr>
          <w:ilvl w:val="0"/>
          <w:numId w:val="40"/>
        </w:numPr>
      </w:pPr>
      <w:r>
        <w:t xml:space="preserve">URL : </w:t>
      </w:r>
      <w:hyperlink r:id="rId33">
        <w:r>
          <w:rPr>
            <w:rStyle w:val="Lienhypertexte"/>
          </w:rPr>
          <w:t>https://www.symfonystation.com</w:t>
        </w:r>
      </w:hyperlink>
    </w:p>
    <w:p w14:paraId="139563C3" w14:textId="77777777" w:rsidR="00DF6434" w:rsidRDefault="00000000">
      <w:pPr>
        <w:numPr>
          <w:ilvl w:val="0"/>
          <w:numId w:val="40"/>
        </w:numPr>
      </w:pPr>
      <w:r>
        <w:t>Fréquence : Hebdomadaire</w:t>
      </w:r>
    </w:p>
    <w:p w14:paraId="6520D993" w14:textId="77777777" w:rsidR="00DF6434" w:rsidRDefault="00000000">
      <w:pPr>
        <w:numPr>
          <w:ilvl w:val="0"/>
          <w:numId w:val="40"/>
        </w:numPr>
      </w:pPr>
      <w:r>
        <w:t>Contenu : Actualités Symfony, articles, packages</w:t>
      </w:r>
    </w:p>
    <w:p w14:paraId="3847BCE9" w14:textId="77777777" w:rsidR="00DF6434" w:rsidRDefault="00000000">
      <w:pPr>
        <w:pStyle w:val="FirstParagraph"/>
      </w:pPr>
      <w:r>
        <w:rPr>
          <w:b/>
          <w:bCs/>
        </w:rPr>
        <w:t>PHP Weekly</w:t>
      </w:r>
    </w:p>
    <w:p w14:paraId="33270EB0" w14:textId="77777777" w:rsidR="00DF6434" w:rsidRDefault="00000000">
      <w:pPr>
        <w:numPr>
          <w:ilvl w:val="0"/>
          <w:numId w:val="41"/>
        </w:numPr>
      </w:pPr>
      <w:r>
        <w:t xml:space="preserve">URL : </w:t>
      </w:r>
      <w:hyperlink r:id="rId34">
        <w:r>
          <w:rPr>
            <w:rStyle w:val="Lienhypertexte"/>
          </w:rPr>
          <w:t>https://www.phpweekly.com</w:t>
        </w:r>
      </w:hyperlink>
    </w:p>
    <w:p w14:paraId="7C6B39D2" w14:textId="77777777" w:rsidR="00DF6434" w:rsidRDefault="00000000">
      <w:pPr>
        <w:numPr>
          <w:ilvl w:val="0"/>
          <w:numId w:val="41"/>
        </w:numPr>
      </w:pPr>
      <w:r>
        <w:t>Fréquence : Hebdomadaire</w:t>
      </w:r>
    </w:p>
    <w:p w14:paraId="38961CDC" w14:textId="77777777" w:rsidR="00DF6434" w:rsidRDefault="00000000">
      <w:pPr>
        <w:numPr>
          <w:ilvl w:val="0"/>
          <w:numId w:val="41"/>
        </w:numPr>
      </w:pPr>
      <w:r>
        <w:t>Contenu : Articles PHP, outils, tutoriels</w:t>
      </w:r>
    </w:p>
    <w:p w14:paraId="71DDE93A" w14:textId="77777777" w:rsidR="00DF6434" w:rsidRDefault="00000000">
      <w:pPr>
        <w:pStyle w:val="FirstParagraph"/>
      </w:pPr>
      <w:r>
        <w:rPr>
          <w:b/>
          <w:bCs/>
        </w:rPr>
        <w:t>DevOps Weekly</w:t>
      </w:r>
    </w:p>
    <w:p w14:paraId="694956F2" w14:textId="77777777" w:rsidR="00DF6434" w:rsidRDefault="00000000">
      <w:pPr>
        <w:numPr>
          <w:ilvl w:val="0"/>
          <w:numId w:val="42"/>
        </w:numPr>
      </w:pPr>
      <w:r>
        <w:t xml:space="preserve">URL : </w:t>
      </w:r>
      <w:hyperlink r:id="rId35">
        <w:r>
          <w:rPr>
            <w:rStyle w:val="Lienhypertexte"/>
          </w:rPr>
          <w:t>https://www.devopsweekly.com</w:t>
        </w:r>
      </w:hyperlink>
    </w:p>
    <w:p w14:paraId="3D996BF0" w14:textId="77777777" w:rsidR="00DF6434" w:rsidRDefault="00000000">
      <w:pPr>
        <w:numPr>
          <w:ilvl w:val="0"/>
          <w:numId w:val="42"/>
        </w:numPr>
      </w:pPr>
      <w:r>
        <w:t>Fréquence : Hebdomadaire</w:t>
      </w:r>
    </w:p>
    <w:p w14:paraId="41CEB0DA" w14:textId="77777777" w:rsidR="00DF6434" w:rsidRDefault="00000000">
      <w:pPr>
        <w:numPr>
          <w:ilvl w:val="0"/>
          <w:numId w:val="42"/>
        </w:numPr>
      </w:pPr>
      <w:r>
        <w:t>Contenu : Actualités DevOps, outils, articles</w:t>
      </w:r>
    </w:p>
    <w:p w14:paraId="31636CCB" w14:textId="77777777" w:rsidR="00DF6434" w:rsidRDefault="00000000">
      <w:pPr>
        <w:pStyle w:val="Titre3"/>
      </w:pPr>
      <w:bookmarkStart w:id="30" w:name="X1ccdec9fd71dda9f430474503b0322e08d872bc"/>
      <w:bookmarkEnd w:id="29"/>
      <w:r>
        <w:t>9.2 Flux RSS</w:t>
      </w:r>
    </w:p>
    <w:p w14:paraId="4E517A2B" w14:textId="77777777" w:rsidR="00DF6434" w:rsidRDefault="00000000">
      <w:pPr>
        <w:pStyle w:val="FirstParagraph"/>
      </w:pPr>
      <w:r>
        <w:t>Configuration d'un agrégateur RSS (Feedly, Inoreader) avec les flux suivants :</w:t>
      </w:r>
    </w:p>
    <w:p w14:paraId="26C895F8" w14:textId="77777777" w:rsidR="00DF6434" w:rsidRDefault="00000000">
      <w:pPr>
        <w:numPr>
          <w:ilvl w:val="0"/>
          <w:numId w:val="43"/>
        </w:numPr>
      </w:pPr>
      <w:hyperlink r:id="rId36">
        <w:r>
          <w:rPr>
            <w:rStyle w:val="Lienhypertexte"/>
          </w:rPr>
          <w:t>https://symfony.com/blog.rss</w:t>
        </w:r>
      </w:hyperlink>
    </w:p>
    <w:p w14:paraId="782E1678" w14:textId="77777777" w:rsidR="00DF6434" w:rsidRDefault="00000000">
      <w:pPr>
        <w:numPr>
          <w:ilvl w:val="0"/>
          <w:numId w:val="43"/>
        </w:numPr>
      </w:pPr>
      <w:hyperlink r:id="rId37">
        <w:r>
          <w:rPr>
            <w:rStyle w:val="Lienhypertexte"/>
          </w:rPr>
          <w:t>https://www.php.net/feed.atom</w:t>
        </w:r>
      </w:hyperlink>
    </w:p>
    <w:p w14:paraId="1B20EF75" w14:textId="77777777" w:rsidR="00DF6434" w:rsidRDefault="00000000">
      <w:pPr>
        <w:numPr>
          <w:ilvl w:val="0"/>
          <w:numId w:val="43"/>
        </w:numPr>
      </w:pPr>
      <w:hyperlink r:id="rId38">
        <w:r>
          <w:rPr>
            <w:rStyle w:val="Lienhypertexte"/>
          </w:rPr>
          <w:t>https://feeds.feedburner.com/symfony/blog</w:t>
        </w:r>
      </w:hyperlink>
    </w:p>
    <w:p w14:paraId="598F2AB4" w14:textId="160F346A" w:rsidR="00DF6434" w:rsidRDefault="00DF6434"/>
    <w:p w14:paraId="0DF77CD4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1" w:name="X5b0565d42f451cdcf6382c83d9a49a71790e8c4"/>
      <w:bookmarkEnd w:id="28"/>
      <w:bookmarkEnd w:id="30"/>
      <w:r>
        <w:br w:type="page"/>
      </w:r>
    </w:p>
    <w:p w14:paraId="64661501" w14:textId="605A9448" w:rsidR="00DF6434" w:rsidRDefault="00000000">
      <w:pPr>
        <w:pStyle w:val="Titre2"/>
      </w:pPr>
      <w:r>
        <w:lastRenderedPageBreak/>
        <w:t>10. Critères de criticité</w:t>
      </w:r>
    </w:p>
    <w:p w14:paraId="3B40AA7E" w14:textId="77777777" w:rsidR="00DF6434" w:rsidRDefault="00000000">
      <w:pPr>
        <w:pStyle w:val="Titre3"/>
      </w:pPr>
      <w:bookmarkStart w:id="32" w:name="X53c25faf3b0835792c1e2e34f244bdb411db993"/>
      <w:r>
        <w:t>10.1 Classification des alertes</w:t>
      </w:r>
    </w:p>
    <w:p w14:paraId="3AD98987" w14:textId="77777777" w:rsidR="00DF6434" w:rsidRDefault="00000000">
      <w:pPr>
        <w:pStyle w:val="FirstParagraph"/>
      </w:pPr>
      <w:r>
        <w:rPr>
          <w:b/>
          <w:bCs/>
        </w:rPr>
        <w:t>CRITIQUE - Action immédiate (&lt; 24h)</w:t>
      </w:r>
    </w:p>
    <w:p w14:paraId="467DCD25" w14:textId="77777777" w:rsidR="00DF6434" w:rsidRDefault="00000000">
      <w:pPr>
        <w:numPr>
          <w:ilvl w:val="0"/>
          <w:numId w:val="44"/>
        </w:numPr>
      </w:pPr>
      <w:r>
        <w:t>Faille de sécurité exploitable en production</w:t>
      </w:r>
    </w:p>
    <w:p w14:paraId="6333DAC2" w14:textId="77777777" w:rsidR="00DF6434" w:rsidRDefault="00000000">
      <w:pPr>
        <w:numPr>
          <w:ilvl w:val="0"/>
          <w:numId w:val="44"/>
        </w:numPr>
      </w:pPr>
      <w:r>
        <w:t>Vulnérabilité CVE avec score CVSS ≥ 9.0</w:t>
      </w:r>
    </w:p>
    <w:p w14:paraId="575C27E8" w14:textId="77777777" w:rsidR="00DF6434" w:rsidRDefault="00000000">
      <w:pPr>
        <w:numPr>
          <w:ilvl w:val="0"/>
          <w:numId w:val="44"/>
        </w:numPr>
      </w:pPr>
      <w:r>
        <w:t>Bug critique bloquant des fonctionnalités principales</w:t>
      </w:r>
    </w:p>
    <w:p w14:paraId="0573CA8C" w14:textId="77777777" w:rsidR="00DF6434" w:rsidRDefault="00000000">
      <w:pPr>
        <w:numPr>
          <w:ilvl w:val="0"/>
          <w:numId w:val="44"/>
        </w:numPr>
      </w:pPr>
      <w:r>
        <w:t>Perte de données potentielle</w:t>
      </w:r>
    </w:p>
    <w:p w14:paraId="462E197A" w14:textId="77777777" w:rsidR="00DF6434" w:rsidRDefault="00000000">
      <w:pPr>
        <w:pStyle w:val="FirstParagraph"/>
      </w:pPr>
      <w:r>
        <w:rPr>
          <w:b/>
          <w:bCs/>
        </w:rPr>
        <w:t>URGENT - Action rapide (&lt; 1 semaine)</w:t>
      </w:r>
    </w:p>
    <w:p w14:paraId="71943522" w14:textId="77777777" w:rsidR="00DF6434" w:rsidRDefault="00000000">
      <w:pPr>
        <w:numPr>
          <w:ilvl w:val="0"/>
          <w:numId w:val="45"/>
        </w:numPr>
      </w:pPr>
      <w:r>
        <w:t>Vulnérabilité CVE avec score CVSS entre 7.0 et 8.9</w:t>
      </w:r>
    </w:p>
    <w:p w14:paraId="5DC7550F" w14:textId="77777777" w:rsidR="00DF6434" w:rsidRDefault="00000000">
      <w:pPr>
        <w:numPr>
          <w:ilvl w:val="0"/>
          <w:numId w:val="45"/>
        </w:numPr>
      </w:pPr>
      <w:r>
        <w:t>Mise à jour de sécurité importante</w:t>
      </w:r>
    </w:p>
    <w:p w14:paraId="4316F618" w14:textId="77777777" w:rsidR="00DF6434" w:rsidRDefault="00000000">
      <w:pPr>
        <w:numPr>
          <w:ilvl w:val="0"/>
          <w:numId w:val="45"/>
        </w:numPr>
      </w:pPr>
      <w:r>
        <w:t>Bug majeur impactant les utilisateurs</w:t>
      </w:r>
    </w:p>
    <w:p w14:paraId="62EBC1CC" w14:textId="77777777" w:rsidR="00DF6434" w:rsidRDefault="00000000">
      <w:pPr>
        <w:numPr>
          <w:ilvl w:val="0"/>
          <w:numId w:val="45"/>
        </w:numPr>
      </w:pPr>
      <w:r>
        <w:t>Fin de support annoncée d'une technologie utilisée</w:t>
      </w:r>
    </w:p>
    <w:p w14:paraId="0976891A" w14:textId="77777777" w:rsidR="00DF6434" w:rsidRDefault="00000000">
      <w:pPr>
        <w:pStyle w:val="FirstParagraph"/>
      </w:pPr>
      <w:r>
        <w:rPr>
          <w:b/>
          <w:bCs/>
        </w:rPr>
        <w:t>IMPORTANT - Planification (&lt; 1 mois)</w:t>
      </w:r>
    </w:p>
    <w:p w14:paraId="237663B1" w14:textId="77777777" w:rsidR="00DF6434" w:rsidRDefault="00000000">
      <w:pPr>
        <w:numPr>
          <w:ilvl w:val="0"/>
          <w:numId w:val="46"/>
        </w:numPr>
      </w:pPr>
      <w:r>
        <w:t>Mise à jour mineure de Symfony</w:t>
      </w:r>
    </w:p>
    <w:p w14:paraId="0FDB4E74" w14:textId="77777777" w:rsidR="00DF6434" w:rsidRDefault="00000000">
      <w:pPr>
        <w:numPr>
          <w:ilvl w:val="0"/>
          <w:numId w:val="46"/>
        </w:numPr>
      </w:pPr>
      <w:r>
        <w:t>Vulnérabilité CVE avec score CVSS entre 4.0 et 6.9</w:t>
      </w:r>
    </w:p>
    <w:p w14:paraId="6B5D60C0" w14:textId="77777777" w:rsidR="00DF6434" w:rsidRDefault="00000000">
      <w:pPr>
        <w:numPr>
          <w:ilvl w:val="0"/>
          <w:numId w:val="46"/>
        </w:numPr>
      </w:pPr>
      <w:r>
        <w:t>Optimisation de performance significative</w:t>
      </w:r>
    </w:p>
    <w:p w14:paraId="785590D2" w14:textId="77777777" w:rsidR="00DF6434" w:rsidRDefault="00000000">
      <w:pPr>
        <w:numPr>
          <w:ilvl w:val="0"/>
          <w:numId w:val="46"/>
        </w:numPr>
      </w:pPr>
      <w:r>
        <w:t>Nouvelle fonctionnalité majeure</w:t>
      </w:r>
    </w:p>
    <w:p w14:paraId="05A1B7DC" w14:textId="77777777" w:rsidR="00DF6434" w:rsidRDefault="00000000">
      <w:pPr>
        <w:pStyle w:val="FirstParagraph"/>
      </w:pPr>
      <w:r>
        <w:rPr>
          <w:b/>
          <w:bCs/>
        </w:rPr>
        <w:t>NORMAL - Planification souple (&lt; 3 mois)</w:t>
      </w:r>
    </w:p>
    <w:p w14:paraId="2817383B" w14:textId="77777777" w:rsidR="00DF6434" w:rsidRDefault="00000000">
      <w:pPr>
        <w:numPr>
          <w:ilvl w:val="0"/>
          <w:numId w:val="47"/>
        </w:numPr>
      </w:pPr>
      <w:r>
        <w:t>Mises à jour mineures de dépendances</w:t>
      </w:r>
    </w:p>
    <w:p w14:paraId="1DD509F3" w14:textId="77777777" w:rsidR="00DF6434" w:rsidRDefault="00000000">
      <w:pPr>
        <w:numPr>
          <w:ilvl w:val="0"/>
          <w:numId w:val="47"/>
        </w:numPr>
      </w:pPr>
      <w:r>
        <w:t>Améliorations de fonctionnalités</w:t>
      </w:r>
    </w:p>
    <w:p w14:paraId="10EB72F1" w14:textId="77777777" w:rsidR="00DF6434" w:rsidRDefault="00000000">
      <w:pPr>
        <w:numPr>
          <w:ilvl w:val="0"/>
          <w:numId w:val="47"/>
        </w:numPr>
      </w:pPr>
      <w:r>
        <w:t>Optimisations non critiques</w:t>
      </w:r>
    </w:p>
    <w:p w14:paraId="33A53BDA" w14:textId="77777777" w:rsidR="00DF6434" w:rsidRDefault="00000000">
      <w:pPr>
        <w:numPr>
          <w:ilvl w:val="0"/>
          <w:numId w:val="47"/>
        </w:numPr>
      </w:pPr>
      <w:r>
        <w:t>Nouvelles bonnes pratiques</w:t>
      </w:r>
    </w:p>
    <w:p w14:paraId="64F5EBCA" w14:textId="77777777" w:rsidR="00DF6434" w:rsidRDefault="00000000">
      <w:pPr>
        <w:pStyle w:val="FirstParagraph"/>
      </w:pPr>
      <w:r>
        <w:rPr>
          <w:b/>
          <w:bCs/>
        </w:rPr>
        <w:t>INFORMATIF - Veille passive</w:t>
      </w:r>
    </w:p>
    <w:p w14:paraId="49639D2B" w14:textId="77777777" w:rsidR="00DF6434" w:rsidRDefault="00000000">
      <w:pPr>
        <w:numPr>
          <w:ilvl w:val="0"/>
          <w:numId w:val="48"/>
        </w:numPr>
      </w:pPr>
      <w:r>
        <w:t>Articles de blog techniques</w:t>
      </w:r>
    </w:p>
    <w:p w14:paraId="0D914CF8" w14:textId="77777777" w:rsidR="00DF6434" w:rsidRDefault="00000000">
      <w:pPr>
        <w:numPr>
          <w:ilvl w:val="0"/>
          <w:numId w:val="48"/>
        </w:numPr>
      </w:pPr>
      <w:r>
        <w:t>Annonces de roadmap</w:t>
      </w:r>
    </w:p>
    <w:p w14:paraId="1A429179" w14:textId="77777777" w:rsidR="00DF6434" w:rsidRDefault="00000000">
      <w:pPr>
        <w:numPr>
          <w:ilvl w:val="0"/>
          <w:numId w:val="48"/>
        </w:numPr>
      </w:pPr>
      <w:r>
        <w:t>Retours d'expérience</w:t>
      </w:r>
    </w:p>
    <w:p w14:paraId="06D39E76" w14:textId="77777777" w:rsidR="00DF6434" w:rsidRDefault="00000000">
      <w:pPr>
        <w:numPr>
          <w:ilvl w:val="0"/>
          <w:numId w:val="48"/>
        </w:numPr>
      </w:pPr>
      <w:r>
        <w:t xml:space="preserve">Tendances du </w:t>
      </w:r>
      <w:proofErr w:type="spellStart"/>
      <w:r>
        <w:t>marché</w:t>
      </w:r>
      <w:proofErr w:type="spellEnd"/>
    </w:p>
    <w:p w14:paraId="09252813" w14:textId="77777777" w:rsidR="00B5475D" w:rsidRDefault="00B5475D" w:rsidP="00B5475D">
      <w:pPr>
        <w:ind w:left="720"/>
      </w:pPr>
    </w:p>
    <w:p w14:paraId="7F72BDA0" w14:textId="77777777" w:rsidR="00DF6434" w:rsidRDefault="00000000">
      <w:pPr>
        <w:pStyle w:val="Titre3"/>
      </w:pPr>
      <w:bookmarkStart w:id="33" w:name="Xcdbac630a43cb602e34c937acbcfd32670fd17d"/>
      <w:bookmarkEnd w:id="32"/>
      <w:r>
        <w:lastRenderedPageBreak/>
        <w:t>10.2 Matrice de décis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63"/>
        <w:gridCol w:w="1547"/>
        <w:gridCol w:w="2483"/>
        <w:gridCol w:w="2594"/>
      </w:tblGrid>
      <w:tr w:rsidR="00DF6434" w14:paraId="2A0368F3" w14:textId="77777777" w:rsidTr="00DF64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E19C22" w14:textId="77777777" w:rsidR="00DF6434" w:rsidRDefault="00000000">
            <w:pPr>
              <w:pStyle w:val="Compact"/>
            </w:pPr>
            <w:r>
              <w:t>Criticité</w:t>
            </w:r>
          </w:p>
        </w:tc>
        <w:tc>
          <w:tcPr>
            <w:tcW w:w="0" w:type="auto"/>
          </w:tcPr>
          <w:p w14:paraId="3D2FABAE" w14:textId="77777777" w:rsidR="00DF6434" w:rsidRDefault="00000000">
            <w:pPr>
              <w:pStyle w:val="Compact"/>
            </w:pPr>
            <w:r>
              <w:t>Délai d'action</w:t>
            </w:r>
          </w:p>
        </w:tc>
        <w:tc>
          <w:tcPr>
            <w:tcW w:w="0" w:type="auto"/>
          </w:tcPr>
          <w:p w14:paraId="68D9F844" w14:textId="77777777" w:rsidR="00DF6434" w:rsidRDefault="00000000">
            <w:pPr>
              <w:pStyle w:val="Compact"/>
            </w:pPr>
            <w:r>
              <w:t>Validation requise</w:t>
            </w:r>
          </w:p>
        </w:tc>
        <w:tc>
          <w:tcPr>
            <w:tcW w:w="0" w:type="auto"/>
          </w:tcPr>
          <w:p w14:paraId="0D16428A" w14:textId="77777777" w:rsidR="00DF6434" w:rsidRDefault="00000000">
            <w:pPr>
              <w:pStyle w:val="Compact"/>
            </w:pPr>
            <w:r>
              <w:t>Tests nécessaires</w:t>
            </w:r>
          </w:p>
        </w:tc>
      </w:tr>
      <w:tr w:rsidR="00DF6434" w14:paraId="70E0D9C5" w14:textId="77777777">
        <w:tc>
          <w:tcPr>
            <w:tcW w:w="0" w:type="auto"/>
          </w:tcPr>
          <w:p w14:paraId="5FDDEA52" w14:textId="77777777" w:rsidR="00DF6434" w:rsidRDefault="00000000">
            <w:pPr>
              <w:pStyle w:val="Compact"/>
            </w:pPr>
            <w:r>
              <w:t>CRITIQUE</w:t>
            </w:r>
          </w:p>
        </w:tc>
        <w:tc>
          <w:tcPr>
            <w:tcW w:w="0" w:type="auto"/>
          </w:tcPr>
          <w:p w14:paraId="5F7346E5" w14:textId="77777777" w:rsidR="00DF6434" w:rsidRDefault="00000000">
            <w:pPr>
              <w:pStyle w:val="Compact"/>
            </w:pPr>
            <w:r>
              <w:t>&lt; 24h</w:t>
            </w:r>
          </w:p>
        </w:tc>
        <w:tc>
          <w:tcPr>
            <w:tcW w:w="0" w:type="auto"/>
          </w:tcPr>
          <w:p w14:paraId="6473A9BD" w14:textId="77777777" w:rsidR="00DF6434" w:rsidRDefault="00000000">
            <w:pPr>
              <w:pStyle w:val="Compact"/>
            </w:pPr>
            <w:r>
              <w:t>Responsable technique</w:t>
            </w:r>
          </w:p>
        </w:tc>
        <w:tc>
          <w:tcPr>
            <w:tcW w:w="0" w:type="auto"/>
          </w:tcPr>
          <w:p w14:paraId="44439CBD" w14:textId="77777777" w:rsidR="00DF6434" w:rsidRDefault="00000000">
            <w:pPr>
              <w:pStyle w:val="Compact"/>
            </w:pPr>
            <w:r>
              <w:t>Tests minimaux</w:t>
            </w:r>
          </w:p>
        </w:tc>
      </w:tr>
      <w:tr w:rsidR="00DF6434" w14:paraId="63DF8F01" w14:textId="77777777">
        <w:tc>
          <w:tcPr>
            <w:tcW w:w="0" w:type="auto"/>
          </w:tcPr>
          <w:p w14:paraId="7D0F55F8" w14:textId="77777777" w:rsidR="00DF6434" w:rsidRDefault="00000000">
            <w:pPr>
              <w:pStyle w:val="Compact"/>
            </w:pPr>
            <w:r>
              <w:t>URGENT</w:t>
            </w:r>
          </w:p>
        </w:tc>
        <w:tc>
          <w:tcPr>
            <w:tcW w:w="0" w:type="auto"/>
          </w:tcPr>
          <w:p w14:paraId="50621197" w14:textId="77777777" w:rsidR="00DF6434" w:rsidRDefault="00000000">
            <w:pPr>
              <w:pStyle w:val="Compact"/>
            </w:pPr>
            <w:r>
              <w:t>&lt; 1 semaine</w:t>
            </w:r>
          </w:p>
        </w:tc>
        <w:tc>
          <w:tcPr>
            <w:tcW w:w="0" w:type="auto"/>
          </w:tcPr>
          <w:p w14:paraId="5D49A97E" w14:textId="77777777" w:rsidR="00DF6434" w:rsidRDefault="00000000">
            <w:pPr>
              <w:pStyle w:val="Compact"/>
            </w:pPr>
            <w:r>
              <w:t>Responsable technique</w:t>
            </w:r>
          </w:p>
        </w:tc>
        <w:tc>
          <w:tcPr>
            <w:tcW w:w="0" w:type="auto"/>
          </w:tcPr>
          <w:p w14:paraId="6DF8263B" w14:textId="77777777" w:rsidR="00DF6434" w:rsidRDefault="00000000">
            <w:pPr>
              <w:pStyle w:val="Compact"/>
            </w:pPr>
            <w:r>
              <w:t>Tests complets</w:t>
            </w:r>
          </w:p>
        </w:tc>
      </w:tr>
      <w:tr w:rsidR="00DF6434" w14:paraId="26D3EA88" w14:textId="77777777">
        <w:tc>
          <w:tcPr>
            <w:tcW w:w="0" w:type="auto"/>
          </w:tcPr>
          <w:p w14:paraId="127E1705" w14:textId="77777777" w:rsidR="00DF6434" w:rsidRDefault="00000000">
            <w:pPr>
              <w:pStyle w:val="Compact"/>
            </w:pPr>
            <w:r>
              <w:t>IMPORTANT</w:t>
            </w:r>
          </w:p>
        </w:tc>
        <w:tc>
          <w:tcPr>
            <w:tcW w:w="0" w:type="auto"/>
          </w:tcPr>
          <w:p w14:paraId="0A45E5C0" w14:textId="77777777" w:rsidR="00DF6434" w:rsidRDefault="00000000">
            <w:pPr>
              <w:pStyle w:val="Compact"/>
            </w:pPr>
            <w:r>
              <w:t>&lt; 1 mois</w:t>
            </w:r>
          </w:p>
        </w:tc>
        <w:tc>
          <w:tcPr>
            <w:tcW w:w="0" w:type="auto"/>
          </w:tcPr>
          <w:p w14:paraId="368B9C71" w14:textId="77777777" w:rsidR="00DF6434" w:rsidRDefault="00000000">
            <w:pPr>
              <w:pStyle w:val="Compact"/>
            </w:pPr>
            <w:r>
              <w:t>Équipe dev</w:t>
            </w:r>
          </w:p>
        </w:tc>
        <w:tc>
          <w:tcPr>
            <w:tcW w:w="0" w:type="auto"/>
          </w:tcPr>
          <w:p w14:paraId="24FD5C8A" w14:textId="77777777" w:rsidR="00DF6434" w:rsidRDefault="00000000">
            <w:pPr>
              <w:pStyle w:val="Compact"/>
            </w:pPr>
            <w:r>
              <w:t>Tests complets + staging</w:t>
            </w:r>
          </w:p>
        </w:tc>
      </w:tr>
      <w:tr w:rsidR="00DF6434" w14:paraId="60A8C050" w14:textId="77777777">
        <w:tc>
          <w:tcPr>
            <w:tcW w:w="0" w:type="auto"/>
          </w:tcPr>
          <w:p w14:paraId="2AD9396D" w14:textId="77777777" w:rsidR="00DF6434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6A7CD227" w14:textId="77777777" w:rsidR="00DF6434" w:rsidRDefault="00000000">
            <w:pPr>
              <w:pStyle w:val="Compact"/>
            </w:pPr>
            <w:r>
              <w:t>&lt; 3 mois</w:t>
            </w:r>
          </w:p>
        </w:tc>
        <w:tc>
          <w:tcPr>
            <w:tcW w:w="0" w:type="auto"/>
          </w:tcPr>
          <w:p w14:paraId="51970DEA" w14:textId="77777777" w:rsidR="00DF6434" w:rsidRDefault="00000000">
            <w:pPr>
              <w:pStyle w:val="Compact"/>
            </w:pPr>
            <w:r>
              <w:t>Planning sprint</w:t>
            </w:r>
          </w:p>
        </w:tc>
        <w:tc>
          <w:tcPr>
            <w:tcW w:w="0" w:type="auto"/>
          </w:tcPr>
          <w:p w14:paraId="2AFDAB7E" w14:textId="77777777" w:rsidR="00DF6434" w:rsidRDefault="00000000">
            <w:pPr>
              <w:pStyle w:val="Compact"/>
            </w:pPr>
            <w:r>
              <w:t>Tests complets + staging</w:t>
            </w:r>
          </w:p>
        </w:tc>
      </w:tr>
      <w:tr w:rsidR="00DF6434" w14:paraId="09B9E832" w14:textId="77777777">
        <w:tc>
          <w:tcPr>
            <w:tcW w:w="0" w:type="auto"/>
          </w:tcPr>
          <w:p w14:paraId="44E6981A" w14:textId="77777777" w:rsidR="00DF6434" w:rsidRDefault="00000000">
            <w:pPr>
              <w:pStyle w:val="Compact"/>
            </w:pPr>
            <w:r>
              <w:t>INFORMATIF</w:t>
            </w:r>
          </w:p>
        </w:tc>
        <w:tc>
          <w:tcPr>
            <w:tcW w:w="0" w:type="auto"/>
          </w:tcPr>
          <w:p w14:paraId="5D65EB85" w14:textId="77777777" w:rsidR="00DF6434" w:rsidRDefault="00000000">
            <w:pPr>
              <w:pStyle w:val="Compact"/>
            </w:pPr>
            <w:r>
              <w:t>Aucun</w:t>
            </w:r>
          </w:p>
        </w:tc>
        <w:tc>
          <w:tcPr>
            <w:tcW w:w="0" w:type="auto"/>
          </w:tcPr>
          <w:p w14:paraId="2A09317F" w14:textId="77777777" w:rsidR="00DF6434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3DBCA95B" w14:textId="77777777" w:rsidR="00DF6434" w:rsidRDefault="00000000">
            <w:pPr>
              <w:pStyle w:val="Compact"/>
            </w:pPr>
            <w:r>
              <w:t>N/A</w:t>
            </w:r>
          </w:p>
        </w:tc>
      </w:tr>
    </w:tbl>
    <w:p w14:paraId="3C0D7B5D" w14:textId="254D93F4" w:rsidR="00DF6434" w:rsidRDefault="00DF6434"/>
    <w:p w14:paraId="479474B1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4" w:name="X0ef108877f159985b4610d1f2e65a60c2956c18"/>
      <w:bookmarkEnd w:id="31"/>
      <w:bookmarkEnd w:id="33"/>
      <w:r>
        <w:br w:type="page"/>
      </w:r>
    </w:p>
    <w:p w14:paraId="6C427746" w14:textId="6A7C8F5B" w:rsidR="00DF6434" w:rsidRDefault="00000000">
      <w:pPr>
        <w:pStyle w:val="Titre2"/>
      </w:pPr>
      <w:r>
        <w:lastRenderedPageBreak/>
        <w:t>11. Procédure de traitement des informations</w:t>
      </w:r>
    </w:p>
    <w:p w14:paraId="4CE6A620" w14:textId="77777777" w:rsidR="00DF6434" w:rsidRDefault="00000000">
      <w:pPr>
        <w:pStyle w:val="Titre3"/>
      </w:pPr>
      <w:bookmarkStart w:id="35" w:name="Xac5fdff9ac1af1ebdadd02c401385153337b3df"/>
      <w:r>
        <w:t>11.1 Workflow de traitement</w:t>
      </w:r>
    </w:p>
    <w:p w14:paraId="477FF077" w14:textId="77777777" w:rsidR="00DF6434" w:rsidRDefault="00000000">
      <w:pPr>
        <w:pStyle w:val="SourceCode"/>
      </w:pPr>
      <w:r>
        <w:rPr>
          <w:rStyle w:val="VerbatimChar"/>
        </w:rPr>
        <w:t>Détection → Analyse → Évaluation → Décision → Action → Suivi</w:t>
      </w:r>
    </w:p>
    <w:p w14:paraId="1238F314" w14:textId="77777777" w:rsidR="00DF6434" w:rsidRDefault="00000000">
      <w:pPr>
        <w:pStyle w:val="Titre4"/>
      </w:pPr>
      <w:bookmarkStart w:id="36" w:name="étape-1--détection"/>
      <w:r>
        <w:t>Étape 1 : Détection</w:t>
      </w:r>
    </w:p>
    <w:p w14:paraId="2DD204AF" w14:textId="77777777" w:rsidR="00DF6434" w:rsidRDefault="00000000">
      <w:pPr>
        <w:numPr>
          <w:ilvl w:val="0"/>
          <w:numId w:val="49"/>
        </w:numPr>
      </w:pPr>
      <w:r>
        <w:t>Identification d'une information pertinente</w:t>
      </w:r>
    </w:p>
    <w:p w14:paraId="6D0A6CD0" w14:textId="77777777" w:rsidR="00DF6434" w:rsidRDefault="00000000">
      <w:pPr>
        <w:numPr>
          <w:ilvl w:val="0"/>
          <w:numId w:val="49"/>
        </w:numPr>
      </w:pPr>
      <w:r>
        <w:t>Source et date de publication</w:t>
      </w:r>
    </w:p>
    <w:p w14:paraId="43FD4D17" w14:textId="77777777" w:rsidR="00DF6434" w:rsidRDefault="00000000">
      <w:pPr>
        <w:numPr>
          <w:ilvl w:val="0"/>
          <w:numId w:val="49"/>
        </w:numPr>
      </w:pPr>
      <w:r>
        <w:t>Périmètre concerné (Symfony, PHP, sécurité, etc.)</w:t>
      </w:r>
    </w:p>
    <w:p w14:paraId="678349FD" w14:textId="77777777" w:rsidR="00DF6434" w:rsidRDefault="00000000">
      <w:pPr>
        <w:pStyle w:val="Titre4"/>
      </w:pPr>
      <w:bookmarkStart w:id="37" w:name="étape-2--analyse"/>
      <w:bookmarkEnd w:id="36"/>
      <w:r>
        <w:t>Étape 2 : Analyse</w:t>
      </w:r>
    </w:p>
    <w:p w14:paraId="32BA588F" w14:textId="77777777" w:rsidR="00DF6434" w:rsidRDefault="00000000">
      <w:pPr>
        <w:numPr>
          <w:ilvl w:val="0"/>
          <w:numId w:val="50"/>
        </w:numPr>
      </w:pPr>
      <w:r>
        <w:t>Lecture et compréhension de l'information</w:t>
      </w:r>
    </w:p>
    <w:p w14:paraId="31E44423" w14:textId="77777777" w:rsidR="00DF6434" w:rsidRDefault="00000000">
      <w:pPr>
        <w:numPr>
          <w:ilvl w:val="0"/>
          <w:numId w:val="50"/>
        </w:numPr>
      </w:pPr>
      <w:r>
        <w:t>Vérification de la fiabilité de la source</w:t>
      </w:r>
    </w:p>
    <w:p w14:paraId="1D16B28E" w14:textId="77777777" w:rsidR="00DF6434" w:rsidRDefault="00000000">
      <w:pPr>
        <w:numPr>
          <w:ilvl w:val="0"/>
          <w:numId w:val="50"/>
        </w:numPr>
      </w:pPr>
      <w:r>
        <w:t>Recherche d'informations complémentaires</w:t>
      </w:r>
    </w:p>
    <w:p w14:paraId="0ACCC223" w14:textId="77777777" w:rsidR="00DF6434" w:rsidRDefault="00000000">
      <w:pPr>
        <w:pStyle w:val="Titre4"/>
      </w:pPr>
      <w:bookmarkStart w:id="38" w:name="étape-3--évaluation"/>
      <w:bookmarkEnd w:id="37"/>
      <w:r>
        <w:t>Étape 3 : Évaluation</w:t>
      </w:r>
    </w:p>
    <w:p w14:paraId="6C40764E" w14:textId="77777777" w:rsidR="00DF6434" w:rsidRDefault="00000000">
      <w:pPr>
        <w:numPr>
          <w:ilvl w:val="0"/>
          <w:numId w:val="51"/>
        </w:numPr>
      </w:pPr>
      <w:r>
        <w:t>Impact potentiel sur TaskFlow</w:t>
      </w:r>
    </w:p>
    <w:p w14:paraId="00077405" w14:textId="77777777" w:rsidR="00DF6434" w:rsidRDefault="00000000">
      <w:pPr>
        <w:numPr>
          <w:ilvl w:val="0"/>
          <w:numId w:val="51"/>
        </w:numPr>
      </w:pPr>
      <w:r>
        <w:t>Classification selon la criticité</w:t>
      </w:r>
    </w:p>
    <w:p w14:paraId="38FA83A9" w14:textId="77777777" w:rsidR="00DF6434" w:rsidRDefault="00000000">
      <w:pPr>
        <w:numPr>
          <w:ilvl w:val="0"/>
          <w:numId w:val="51"/>
        </w:numPr>
      </w:pPr>
      <w:r>
        <w:t>Estimation de l'effort de mise en œuvre</w:t>
      </w:r>
    </w:p>
    <w:p w14:paraId="7D99CBCD" w14:textId="77777777" w:rsidR="00DF6434" w:rsidRDefault="00000000">
      <w:pPr>
        <w:pStyle w:val="Titre4"/>
      </w:pPr>
      <w:bookmarkStart w:id="39" w:name="étape-4--décision"/>
      <w:bookmarkEnd w:id="38"/>
      <w:r>
        <w:t>Étape 4 : Décision</w:t>
      </w:r>
    </w:p>
    <w:p w14:paraId="102C640C" w14:textId="77777777" w:rsidR="00DF6434" w:rsidRDefault="00000000">
      <w:pPr>
        <w:numPr>
          <w:ilvl w:val="0"/>
          <w:numId w:val="52"/>
        </w:numPr>
      </w:pPr>
      <w:r>
        <w:t>Go/No-Go pour l'implémentation</w:t>
      </w:r>
    </w:p>
    <w:p w14:paraId="1206DB7B" w14:textId="77777777" w:rsidR="00DF6434" w:rsidRDefault="00000000">
      <w:pPr>
        <w:numPr>
          <w:ilvl w:val="0"/>
          <w:numId w:val="52"/>
        </w:numPr>
      </w:pPr>
      <w:r>
        <w:t>Planification dans le backlog</w:t>
      </w:r>
    </w:p>
    <w:p w14:paraId="2C1EBD39" w14:textId="77777777" w:rsidR="00DF6434" w:rsidRDefault="00000000">
      <w:pPr>
        <w:numPr>
          <w:ilvl w:val="0"/>
          <w:numId w:val="52"/>
        </w:numPr>
      </w:pPr>
      <w:r>
        <w:t>Attribution à un responsable</w:t>
      </w:r>
    </w:p>
    <w:p w14:paraId="324E0EBF" w14:textId="77777777" w:rsidR="00DF6434" w:rsidRDefault="00000000">
      <w:pPr>
        <w:pStyle w:val="Titre4"/>
      </w:pPr>
      <w:bookmarkStart w:id="40" w:name="étape-5--action"/>
      <w:bookmarkEnd w:id="39"/>
      <w:r>
        <w:t>Étape 5 : Action</w:t>
      </w:r>
    </w:p>
    <w:p w14:paraId="77988375" w14:textId="77777777" w:rsidR="00DF6434" w:rsidRDefault="00000000">
      <w:pPr>
        <w:numPr>
          <w:ilvl w:val="0"/>
          <w:numId w:val="53"/>
        </w:numPr>
      </w:pPr>
      <w:r>
        <w:t>Mise en œuvre du changement</w:t>
      </w:r>
    </w:p>
    <w:p w14:paraId="30F82A0C" w14:textId="77777777" w:rsidR="00DF6434" w:rsidRDefault="00000000">
      <w:pPr>
        <w:numPr>
          <w:ilvl w:val="0"/>
          <w:numId w:val="53"/>
        </w:numPr>
      </w:pPr>
      <w:r>
        <w:t>Tests en environnement de staging</w:t>
      </w:r>
    </w:p>
    <w:p w14:paraId="3B71E2A8" w14:textId="77777777" w:rsidR="00DF6434" w:rsidRDefault="00000000">
      <w:pPr>
        <w:numPr>
          <w:ilvl w:val="0"/>
          <w:numId w:val="53"/>
        </w:numPr>
      </w:pPr>
      <w:r>
        <w:t>Déploiement en production</w:t>
      </w:r>
    </w:p>
    <w:p w14:paraId="1B1107C6" w14:textId="77777777" w:rsidR="00DF6434" w:rsidRDefault="00000000">
      <w:pPr>
        <w:pStyle w:val="Titre4"/>
      </w:pPr>
      <w:bookmarkStart w:id="41" w:name="étape-6--suivi"/>
      <w:bookmarkEnd w:id="40"/>
      <w:r>
        <w:t>Étape 6 : Suivi</w:t>
      </w:r>
    </w:p>
    <w:p w14:paraId="7763E801" w14:textId="77777777" w:rsidR="00DF6434" w:rsidRDefault="00000000">
      <w:pPr>
        <w:numPr>
          <w:ilvl w:val="0"/>
          <w:numId w:val="54"/>
        </w:numPr>
      </w:pPr>
      <w:r>
        <w:t>Documentation de l'action effectuée</w:t>
      </w:r>
    </w:p>
    <w:p w14:paraId="4EC86D97" w14:textId="77777777" w:rsidR="00DF6434" w:rsidRDefault="00000000">
      <w:pPr>
        <w:numPr>
          <w:ilvl w:val="0"/>
          <w:numId w:val="54"/>
        </w:numPr>
      </w:pPr>
      <w:r>
        <w:t>Vérification de l'efficacité</w:t>
      </w:r>
    </w:p>
    <w:p w14:paraId="7A21242D" w14:textId="77777777" w:rsidR="00DF6434" w:rsidRDefault="00000000">
      <w:pPr>
        <w:numPr>
          <w:ilvl w:val="0"/>
          <w:numId w:val="54"/>
        </w:numPr>
      </w:pPr>
      <w:r>
        <w:t xml:space="preserve">Mise à jour du </w:t>
      </w:r>
      <w:proofErr w:type="spellStart"/>
      <w:r>
        <w:t>registre</w:t>
      </w:r>
      <w:proofErr w:type="spellEnd"/>
      <w:r>
        <w:t xml:space="preserve"> de </w:t>
      </w:r>
      <w:proofErr w:type="spellStart"/>
      <w:r>
        <w:t>veille</w:t>
      </w:r>
      <w:proofErr w:type="spellEnd"/>
    </w:p>
    <w:p w14:paraId="5DA2CFE0" w14:textId="77777777" w:rsidR="00B5475D" w:rsidRDefault="00B5475D" w:rsidP="00B5475D"/>
    <w:p w14:paraId="1E9AA295" w14:textId="77777777" w:rsidR="00B5475D" w:rsidRDefault="00B5475D" w:rsidP="00B5475D"/>
    <w:p w14:paraId="4EB1E377" w14:textId="77777777" w:rsidR="00B5475D" w:rsidRDefault="00B5475D" w:rsidP="00B5475D"/>
    <w:p w14:paraId="6475C8E2" w14:textId="77777777" w:rsidR="00DF6434" w:rsidRDefault="00000000">
      <w:pPr>
        <w:pStyle w:val="Titre3"/>
      </w:pPr>
      <w:bookmarkStart w:id="42" w:name="Xb9e36a24fb536ce196d75ace4b542aa477f405e"/>
      <w:bookmarkEnd w:id="35"/>
      <w:bookmarkEnd w:id="41"/>
      <w:r>
        <w:lastRenderedPageBreak/>
        <w:t>11.2 Registre de veille</w:t>
      </w:r>
    </w:p>
    <w:p w14:paraId="15A86DBB" w14:textId="77777777" w:rsidR="00DF6434" w:rsidRDefault="00000000">
      <w:pPr>
        <w:pStyle w:val="FirstParagraph"/>
      </w:pPr>
      <w:r>
        <w:t xml:space="preserve">Un fichier </w:t>
      </w:r>
      <w:r>
        <w:rPr>
          <w:rStyle w:val="VerbatimChar"/>
        </w:rPr>
        <w:t>REGISTRE_VEILLE.md</w:t>
      </w:r>
      <w:r>
        <w:t xml:space="preserve"> doit être maintenu avec le format suivant :</w:t>
      </w:r>
    </w:p>
    <w:p w14:paraId="79865A6C" w14:textId="77777777" w:rsidR="00DF6434" w:rsidRDefault="00000000">
      <w:pPr>
        <w:pStyle w:val="SourceCode"/>
      </w:pPr>
      <w:r>
        <w:rPr>
          <w:rStyle w:val="FunctionTok"/>
        </w:rPr>
        <w:t># Registre de veille technologique</w:t>
      </w:r>
      <w:r>
        <w:br/>
      </w:r>
      <w:r>
        <w:br/>
      </w:r>
      <w:r>
        <w:rPr>
          <w:rStyle w:val="FunctionTok"/>
        </w:rPr>
        <w:t>## [2025-10-17] Vulnérabilité Symfony CVE-2025-XXXX</w:t>
      </w:r>
      <w:r>
        <w:br/>
      </w:r>
      <w:r>
        <w:br/>
      </w:r>
      <w:r>
        <w:rPr>
          <w:rStyle w:val="NormalTok"/>
        </w:rPr>
        <w:t>**Source :** https://symfony.com/security/...</w:t>
      </w:r>
      <w:r>
        <w:br/>
      </w:r>
      <w:r>
        <w:rPr>
          <w:rStyle w:val="NormalTok"/>
        </w:rPr>
        <w:t>**Criticité :** CRITIQUE</w:t>
      </w:r>
      <w:r>
        <w:br/>
      </w:r>
      <w:r>
        <w:rPr>
          <w:rStyle w:val="NormalTok"/>
        </w:rPr>
        <w:t>**Impact :** Injection SQL possible dans FOSUserBundle</w:t>
      </w:r>
      <w:r>
        <w:br/>
      </w:r>
      <w:r>
        <w:rPr>
          <w:rStyle w:val="NormalTok"/>
        </w:rPr>
        <w:t>**Action :** Mise à jour immédiate vers Symfony 7.3.5</w:t>
      </w:r>
      <w:r>
        <w:br/>
      </w:r>
      <w:r>
        <w:rPr>
          <w:rStyle w:val="NormalTok"/>
        </w:rPr>
        <w:t>**Responsable :** Jean Dupont</w:t>
      </w:r>
      <w:r>
        <w:br/>
      </w:r>
      <w:r>
        <w:rPr>
          <w:rStyle w:val="NormalTok"/>
        </w:rPr>
        <w:t>**Statut :** Déployé en production le 2025-10-17</w:t>
      </w:r>
      <w:r>
        <w:br/>
      </w:r>
      <w:r>
        <w:rPr>
          <w:rStyle w:val="NormalTok"/>
        </w:rPr>
        <w:t>**Durée :** 4 heures</w:t>
      </w:r>
    </w:p>
    <w:p w14:paraId="3247E9FB" w14:textId="77777777" w:rsidR="00DF6434" w:rsidRDefault="00000000">
      <w:pPr>
        <w:pStyle w:val="Titre3"/>
      </w:pPr>
      <w:bookmarkStart w:id="43" w:name="X2742015b95ac126315e9b453bcffc84c14abd15"/>
      <w:bookmarkEnd w:id="42"/>
      <w:r>
        <w:t>11.3 Template de fiche de veille</w:t>
      </w:r>
    </w:p>
    <w:p w14:paraId="0BE808B2" w14:textId="77777777" w:rsidR="00DF6434" w:rsidRDefault="00000000">
      <w:pPr>
        <w:pStyle w:val="SourceCode"/>
      </w:pPr>
      <w:r>
        <w:rPr>
          <w:rStyle w:val="FunctionTok"/>
        </w:rPr>
        <w:t># Fiche de veille - [TITRE]</w:t>
      </w:r>
      <w:r>
        <w:br/>
      </w:r>
      <w:r>
        <w:br/>
      </w:r>
      <w:r>
        <w:rPr>
          <w:rStyle w:val="NormalTok"/>
        </w:rPr>
        <w:t>**Date de détection :** JJ/MM/AAAA</w:t>
      </w:r>
      <w:r>
        <w:br/>
      </w:r>
      <w:r>
        <w:rPr>
          <w:rStyle w:val="NormalTok"/>
        </w:rPr>
        <w:t xml:space="preserve">**Source :** </w:t>
      </w:r>
      <w:r>
        <w:rPr>
          <w:rStyle w:val="CommentTok"/>
        </w:rPr>
        <w:t>[</w:t>
      </w:r>
      <w:r>
        <w:rPr>
          <w:rStyle w:val="OtherTok"/>
        </w:rPr>
        <w:t>URL</w:t>
      </w:r>
      <w:r>
        <w:rPr>
          <w:rStyle w:val="CommentTok"/>
        </w:rPr>
        <w:t>]</w:t>
      </w:r>
      <w:r>
        <w:br/>
      </w:r>
      <w:r>
        <w:rPr>
          <w:rStyle w:val="NormalTok"/>
        </w:rPr>
        <w:t>**Catégorie :** Symfony / PHP / Sécurité / DevOps / Autre</w:t>
      </w:r>
      <w:r>
        <w:br/>
      </w:r>
      <w:r>
        <w:rPr>
          <w:rStyle w:val="NormalTok"/>
        </w:rPr>
        <w:t>**Criticité :** CRITIQUE / URGENT / IMPORTANT / NORMAL / INFORMATIF</w:t>
      </w:r>
      <w:r>
        <w:br/>
      </w:r>
      <w:r>
        <w:br/>
      </w:r>
      <w:r>
        <w:rPr>
          <w:rStyle w:val="FunctionTok"/>
        </w:rPr>
        <w:t>## Description</w:t>
      </w:r>
      <w:r>
        <w:br/>
      </w:r>
      <w:r>
        <w:rPr>
          <w:rStyle w:val="CommentTok"/>
        </w:rPr>
        <w:t>[</w:t>
      </w:r>
      <w:r>
        <w:rPr>
          <w:rStyle w:val="OtherTok"/>
        </w:rPr>
        <w:t>Description concise de l'information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Impact sur TaskFlow</w:t>
      </w:r>
      <w:r>
        <w:br/>
      </w:r>
      <w:r>
        <w:rPr>
          <w:rStyle w:val="CommentTok"/>
        </w:rPr>
        <w:t>[</w:t>
      </w:r>
      <w:r>
        <w:rPr>
          <w:rStyle w:val="OtherTok"/>
        </w:rPr>
        <w:t>Analyse de l'impact potentiel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Action recommandée</w:t>
      </w:r>
      <w:r>
        <w:br/>
      </w:r>
      <w:r>
        <w:rPr>
          <w:rStyle w:val="CommentTok"/>
        </w:rPr>
        <w:t>[</w:t>
      </w:r>
      <w:r>
        <w:rPr>
          <w:rStyle w:val="OtherTok"/>
        </w:rPr>
        <w:t>Ce qui devrait être fait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Décisio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Mise en œuvre immédiate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Planification court terme (&lt; 1 mois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Planification long terme (&gt; 1 mois)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Aucune action nécessaire</w:t>
      </w:r>
      <w:r>
        <w:br/>
      </w:r>
      <w:r>
        <w:br/>
      </w:r>
      <w:r>
        <w:rPr>
          <w:rStyle w:val="FunctionTok"/>
        </w:rPr>
        <w:t>## Responsable</w:t>
      </w:r>
      <w:r>
        <w:br/>
      </w:r>
      <w:r>
        <w:rPr>
          <w:rStyle w:val="CommentTok"/>
        </w:rPr>
        <w:t>[</w:t>
      </w:r>
      <w:r>
        <w:rPr>
          <w:rStyle w:val="OtherTok"/>
        </w:rPr>
        <w:t>Nom de la personne en charge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Date limite</w:t>
      </w:r>
      <w:r>
        <w:br/>
      </w:r>
      <w:r>
        <w:rPr>
          <w:rStyle w:val="CommentTok"/>
        </w:rPr>
        <w:t>[</w:t>
      </w:r>
      <w:r>
        <w:rPr>
          <w:rStyle w:val="OtherTok"/>
        </w:rPr>
        <w:t>Date cible de mise en œuvre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Suivi</w:t>
      </w:r>
      <w:r>
        <w:br/>
      </w:r>
      <w:r>
        <w:rPr>
          <w:rStyle w:val="CommentTok"/>
        </w:rPr>
        <w:t>[</w:t>
      </w:r>
      <w:r>
        <w:rPr>
          <w:rStyle w:val="OtherTok"/>
        </w:rPr>
        <w:t>État d'avancement et notes</w:t>
      </w:r>
      <w:r>
        <w:rPr>
          <w:rStyle w:val="CommentTok"/>
        </w:rPr>
        <w:t>]</w:t>
      </w:r>
    </w:p>
    <w:p w14:paraId="5FA24537" w14:textId="24B6E8C4" w:rsidR="00DF6434" w:rsidRDefault="00DF6434"/>
    <w:p w14:paraId="315DC494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4" w:name="X6fd81c3fc3085b3390179a6c6ace4d2ce6d0637"/>
      <w:bookmarkEnd w:id="34"/>
      <w:bookmarkEnd w:id="43"/>
      <w:r>
        <w:br w:type="page"/>
      </w:r>
    </w:p>
    <w:p w14:paraId="6F4643CB" w14:textId="180C77D4" w:rsidR="00DF6434" w:rsidRDefault="00000000">
      <w:pPr>
        <w:pStyle w:val="Titre2"/>
      </w:pPr>
      <w:r>
        <w:lastRenderedPageBreak/>
        <w:t>12. Automatisation de la veille</w:t>
      </w:r>
    </w:p>
    <w:p w14:paraId="75A3A367" w14:textId="77777777" w:rsidR="00DF6434" w:rsidRDefault="00000000">
      <w:pPr>
        <w:pStyle w:val="Titre3"/>
      </w:pPr>
      <w:bookmarkStart w:id="45" w:name="X5532804aec5659ba79445eb06e4b7ad8546538d"/>
      <w:r>
        <w:t>12.1 Scripts d'automatisation</w:t>
      </w:r>
    </w:p>
    <w:p w14:paraId="21C08C8C" w14:textId="77777777" w:rsidR="00DF6434" w:rsidRDefault="00000000">
      <w:pPr>
        <w:pStyle w:val="FirstParagraph"/>
      </w:pPr>
      <w:r>
        <w:rPr>
          <w:b/>
          <w:bCs/>
        </w:rPr>
        <w:t>Script de vérification quotidienne des vulnérabilités</w:t>
      </w:r>
    </w:p>
    <w:p w14:paraId="72DCA083" w14:textId="77777777" w:rsidR="00DF6434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check_vulnerabilities.sh</w:t>
      </w:r>
      <w:r>
        <w:br/>
      </w:r>
      <w:r>
        <w:rPr>
          <w:rStyle w:val="CommentTok"/>
        </w:rPr>
        <w:t># À exécuter quotidiennement via cron</w:t>
      </w:r>
      <w:r>
        <w:br/>
      </w:r>
      <w:r>
        <w:br/>
      </w:r>
      <w:r>
        <w:rPr>
          <w:rStyle w:val="VariableTok"/>
        </w:rPr>
        <w:t>PROJECT_DIR</w:t>
      </w:r>
      <w:r>
        <w:rPr>
          <w:rStyle w:val="OperatorTok"/>
        </w:rPr>
        <w:t>=</w:t>
      </w:r>
      <w:r>
        <w:rPr>
          <w:rStyle w:val="StringTok"/>
        </w:rPr>
        <w:t>"/var/www/taskflow/current"</w:t>
      </w:r>
      <w:r>
        <w:br/>
      </w:r>
      <w:r>
        <w:rPr>
          <w:rStyle w:val="VariableTok"/>
        </w:rPr>
        <w:t>LOG_FILE</w:t>
      </w:r>
      <w:r>
        <w:rPr>
          <w:rStyle w:val="OperatorTok"/>
        </w:rPr>
        <w:t>=</w:t>
      </w:r>
      <w:r>
        <w:rPr>
          <w:rStyle w:val="StringTok"/>
        </w:rPr>
        <w:t>"/var/log/taskflow/security_check.log"</w:t>
      </w:r>
      <w:r>
        <w:br/>
      </w:r>
      <w:r>
        <w:rPr>
          <w:rStyle w:val="VariableTok"/>
        </w:rPr>
        <w:t>EMAIL_ALERT</w:t>
      </w:r>
      <w:r>
        <w:rPr>
          <w:rStyle w:val="OperatorTok"/>
        </w:rPr>
        <w:t>=</w:t>
      </w:r>
      <w:r>
        <w:rPr>
          <w:rStyle w:val="StringTok"/>
        </w:rPr>
        <w:t>"tech@taskflow.app"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VariableTok"/>
        </w:rPr>
        <w:t>$PROJECT_DIR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[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VariableTok"/>
        </w:rPr>
        <w:t>)</w:t>
      </w:r>
      <w:r>
        <w:rPr>
          <w:rStyle w:val="StringTok"/>
        </w:rPr>
        <w:t>] Vérification des vulnérabilités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LOG_FILE</w:t>
      </w:r>
      <w:r>
        <w:br/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audit </w:t>
      </w:r>
      <w:r>
        <w:rPr>
          <w:rStyle w:val="AttributeTok"/>
        </w:rPr>
        <w:t>--format</w:t>
      </w:r>
      <w:r>
        <w:rPr>
          <w:rStyle w:val="OperatorTok"/>
        </w:rPr>
        <w:t>=</w:t>
      </w:r>
      <w:r>
        <w:rPr>
          <w:rStyle w:val="NormalTok"/>
        </w:rPr>
        <w:t xml:space="preserve">json </w:t>
      </w:r>
      <w:r>
        <w:rPr>
          <w:rStyle w:val="OperatorTok"/>
        </w:rPr>
        <w:t>&gt;</w:t>
      </w:r>
      <w:r>
        <w:rPr>
          <w:rStyle w:val="NormalTok"/>
        </w:rPr>
        <w:t xml:space="preserve"> /tmp/audit_result.json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VariableTok"/>
        </w:rPr>
        <w:t>$?</w:t>
      </w:r>
      <w:r>
        <w:rPr>
          <w:rStyle w:val="NormalTok"/>
        </w:rPr>
        <w:t xml:space="preserve"> </w:t>
      </w:r>
      <w:r>
        <w:rPr>
          <w:rStyle w:val="OtherTok"/>
        </w:rPr>
        <w:t>-ne</w:t>
      </w:r>
      <w:r>
        <w:rPr>
          <w:rStyle w:val="NormalTok"/>
        </w:rPr>
        <w:t xml:space="preserve"> 0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LERTE: Vulnérabilités détectées!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LOG_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 xml:space="preserve"> /tmp/audit_result.json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LOG_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ai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StringTok"/>
        </w:rPr>
        <w:t>"ALERTE SECURITE TaskFlow"</w:t>
      </w:r>
      <w:r>
        <w:rPr>
          <w:rStyle w:val="NormalTok"/>
        </w:rPr>
        <w:t xml:space="preserve"> </w:t>
      </w:r>
      <w:r>
        <w:rPr>
          <w:rStyle w:val="VariableTok"/>
        </w:rPr>
        <w:t>$EMAIL_ALER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/tmp/audit_result.json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/tmp/audit_result.json</w:t>
      </w:r>
    </w:p>
    <w:p w14:paraId="1506B0A3" w14:textId="77777777" w:rsidR="00DF6434" w:rsidRDefault="00000000">
      <w:pPr>
        <w:pStyle w:val="FirstParagraph"/>
      </w:pPr>
      <w:r>
        <w:rPr>
          <w:b/>
          <w:bCs/>
        </w:rPr>
        <w:t>Configuration cron</w:t>
      </w:r>
    </w:p>
    <w:p w14:paraId="3CB3182F" w14:textId="77777777" w:rsidR="00DF6434" w:rsidRDefault="00000000">
      <w:pPr>
        <w:pStyle w:val="SourceCode"/>
      </w:pPr>
      <w:r>
        <w:rPr>
          <w:rStyle w:val="CommentTok"/>
        </w:rPr>
        <w:t># Vérification quotidienne à 8h00</w:t>
      </w:r>
      <w:r>
        <w:br/>
      </w:r>
      <w:r>
        <w:rPr>
          <w:rStyle w:val="ExtensionTok"/>
        </w:rPr>
        <w:t>0</w:t>
      </w:r>
      <w:r>
        <w:rPr>
          <w:rStyle w:val="NormalTok"/>
        </w:rPr>
        <w:t xml:space="preserve"> 8 </w:t>
      </w:r>
      <w:r>
        <w:rPr>
          <w:rStyle w:val="PreprocessorTok"/>
        </w:rPr>
        <w:t>*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 xml:space="preserve"> /usr/local/bin/check_vulnerabilities.sh</w:t>
      </w:r>
    </w:p>
    <w:p w14:paraId="3DB39B0A" w14:textId="77777777" w:rsidR="00DF6434" w:rsidRDefault="00000000">
      <w:pPr>
        <w:pStyle w:val="FirstParagraph"/>
      </w:pPr>
      <w:r>
        <w:rPr>
          <w:b/>
          <w:bCs/>
        </w:rPr>
        <w:t>Script de vérification des mises à jour</w:t>
      </w:r>
    </w:p>
    <w:p w14:paraId="2E4FB1EA" w14:textId="77777777" w:rsidR="00DF6434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check_updates.sh</w:t>
      </w:r>
      <w:r>
        <w:br/>
      </w:r>
      <w:r>
        <w:rPr>
          <w:rStyle w:val="CommentTok"/>
        </w:rPr>
        <w:t># À exécuter hebdomadairement</w:t>
      </w:r>
      <w:r>
        <w:br/>
      </w:r>
      <w:r>
        <w:br/>
      </w:r>
      <w:r>
        <w:rPr>
          <w:rStyle w:val="VariableTok"/>
        </w:rPr>
        <w:t>PROJECT_DIR</w:t>
      </w:r>
      <w:r>
        <w:rPr>
          <w:rStyle w:val="OperatorTok"/>
        </w:rPr>
        <w:t>=</w:t>
      </w:r>
      <w:r>
        <w:rPr>
          <w:rStyle w:val="StringTok"/>
        </w:rPr>
        <w:t>"/var/www/taskflow/current"</w:t>
      </w:r>
      <w:r>
        <w:br/>
      </w:r>
      <w:r>
        <w:rPr>
          <w:rStyle w:val="VariableTok"/>
        </w:rPr>
        <w:t>REPORT_FILE</w:t>
      </w:r>
      <w:r>
        <w:rPr>
          <w:rStyle w:val="OperatorTok"/>
        </w:rPr>
        <w:t>=</w:t>
      </w:r>
      <w:r>
        <w:rPr>
          <w:rStyle w:val="StringTok"/>
        </w:rPr>
        <w:t>"/var/log/taskflow/updates_report_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</w:t>
      </w:r>
      <w:r>
        <w:rPr>
          <w:rStyle w:val="VariableTok"/>
        </w:rPr>
        <w:t>)</w:t>
      </w:r>
      <w:r>
        <w:rPr>
          <w:rStyle w:val="StringTok"/>
        </w:rPr>
        <w:t>.txt"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VariableTok"/>
        </w:rPr>
        <w:t>$PROJECT_DIR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Rapport de mise à jour - 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VariableTok"/>
        </w:rPr>
        <w:t>)</w:t>
      </w:r>
      <w:r>
        <w:rPr>
          <w:rStyle w:val="StringTok"/>
        </w:rPr>
        <w:t xml:space="preserve"> ===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Mises à jour Composer disponibles: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outdated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Version PHP actuelle: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lastRenderedPageBreak/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Version Symfony actuelle: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</w:t>
      </w:r>
      <w:r>
        <w:rPr>
          <w:rStyle w:val="AttributeTok"/>
        </w:rPr>
        <w:t>--version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  <w:r>
        <w:br/>
      </w:r>
      <w:r>
        <w:br/>
      </w:r>
      <w:r>
        <w:rPr>
          <w:rStyle w:val="ExtensionTok"/>
        </w:rPr>
        <w:t>mai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StringTok"/>
        </w:rPr>
        <w:t>"Rapport hebdomadaire - Mises à jour TaskFlow"</w:t>
      </w:r>
      <w:r>
        <w:rPr>
          <w:rStyle w:val="NormalTok"/>
        </w:rPr>
        <w:t xml:space="preserve"> tech@taskflow.app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$REPORT_FILE</w:t>
      </w:r>
    </w:p>
    <w:p w14:paraId="42692B56" w14:textId="77777777" w:rsidR="00DF6434" w:rsidRDefault="00000000">
      <w:pPr>
        <w:pStyle w:val="Titre3"/>
      </w:pPr>
      <w:bookmarkStart w:id="46" w:name="X6862c5713f97d7754f9ab91b5b3880fe6e63af5"/>
      <w:bookmarkEnd w:id="45"/>
      <w:r>
        <w:t>12.2 Intégration GitHub/GitLab</w:t>
      </w:r>
    </w:p>
    <w:p w14:paraId="57B0471A" w14:textId="77777777" w:rsidR="00DF6434" w:rsidRDefault="00000000">
      <w:pPr>
        <w:pStyle w:val="FirstParagraph"/>
      </w:pPr>
      <w:r>
        <w:rPr>
          <w:b/>
          <w:bCs/>
        </w:rPr>
        <w:t>Configuration Dependabot (GitHub)</w:t>
      </w:r>
    </w:p>
    <w:p w14:paraId="20A48784" w14:textId="77777777" w:rsidR="00DF6434" w:rsidRDefault="00000000">
      <w:pPr>
        <w:pStyle w:val="Corpsdetexte"/>
      </w:pPr>
      <w:r>
        <w:t xml:space="preserve">Fichier </w:t>
      </w:r>
      <w:r>
        <w:rPr>
          <w:rStyle w:val="VerbatimChar"/>
        </w:rPr>
        <w:t>.github/dependabot.yml</w:t>
      </w:r>
      <w:r>
        <w:t xml:space="preserve"> :</w:t>
      </w:r>
    </w:p>
    <w:p w14:paraId="62EF88FA" w14:textId="77777777" w:rsidR="00DF6434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updat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ckage-ecosyste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compose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irect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/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chedu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terva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weekly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a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monday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i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09: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open-pull-requests-limi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view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responsable-techniqu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ssigne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dev-seni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dependencie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securit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it-messag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refix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de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clud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scope"</w:t>
      </w:r>
    </w:p>
    <w:p w14:paraId="1A66B73D" w14:textId="77777777" w:rsidR="00DF6434" w:rsidRDefault="00000000">
      <w:pPr>
        <w:pStyle w:val="FirstParagraph"/>
      </w:pPr>
      <w:r>
        <w:rPr>
          <w:b/>
          <w:bCs/>
        </w:rPr>
        <w:t>Configuration GitLab Dependency Scanning</w:t>
      </w:r>
    </w:p>
    <w:p w14:paraId="71905F85" w14:textId="77777777" w:rsidR="00DF6434" w:rsidRDefault="00000000">
      <w:pPr>
        <w:pStyle w:val="Corpsdetexte"/>
      </w:pPr>
      <w:r>
        <w:t xml:space="preserve">Fichier </w:t>
      </w:r>
      <w:r>
        <w:rPr>
          <w:rStyle w:val="VerbatimChar"/>
        </w:rPr>
        <w:t>.gitlab-ci.yml</w:t>
      </w:r>
      <w:r>
        <w:t xml:space="preserve"> (extrait) :</w:t>
      </w:r>
    </w:p>
    <w:p w14:paraId="4AAD72A4" w14:textId="77777777" w:rsidR="00DF6434" w:rsidRDefault="00000000">
      <w:pPr>
        <w:pStyle w:val="SourceCode"/>
      </w:pPr>
      <w:r>
        <w:rPr>
          <w:rStyle w:val="FunctionTok"/>
        </w:rPr>
        <w:t>includ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rPr>
          <w:rStyle w:val="AttributeTok"/>
        </w:rPr>
        <w:t xml:space="preserve"> Security/Dependency-Scanning.gitlab-ci.ym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rPr>
          <w:rStyle w:val="AttributeTok"/>
        </w:rPr>
        <w:t xml:space="preserve"> Security/License-Scanning.gitlab-ci.yml</w:t>
      </w:r>
      <w:r>
        <w:br/>
      </w:r>
      <w:r>
        <w:br/>
      </w:r>
      <w:r>
        <w:rPr>
          <w:rStyle w:val="FunctionTok"/>
        </w:rPr>
        <w:t>dependency_scannin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variab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S_EXCLUDED_PATH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vendor/"</w:t>
      </w:r>
    </w:p>
    <w:p w14:paraId="7B13EB32" w14:textId="77777777" w:rsidR="00DF6434" w:rsidRDefault="00000000">
      <w:pPr>
        <w:pStyle w:val="Titre3"/>
      </w:pPr>
      <w:bookmarkStart w:id="47" w:name="Xf3ac05267188c3604f717500a0f757b3563bed3"/>
      <w:bookmarkEnd w:id="46"/>
      <w:r>
        <w:t>12.3 Alertes automatiques</w:t>
      </w:r>
    </w:p>
    <w:p w14:paraId="4632D367" w14:textId="77777777" w:rsidR="00DF6434" w:rsidRDefault="00000000">
      <w:pPr>
        <w:pStyle w:val="FirstParagraph"/>
      </w:pPr>
      <w:r>
        <w:rPr>
          <w:b/>
          <w:bCs/>
        </w:rPr>
        <w:t>Configuration d'alertes Google</w:t>
      </w:r>
    </w:p>
    <w:p w14:paraId="26E4E22C" w14:textId="77777777" w:rsidR="00DF6434" w:rsidRDefault="00000000">
      <w:pPr>
        <w:numPr>
          <w:ilvl w:val="0"/>
          <w:numId w:val="55"/>
        </w:numPr>
      </w:pPr>
      <w:r>
        <w:t>Mots-clés : "Symfony security", "PHP vulnerability", "CVE PHP"</w:t>
      </w:r>
    </w:p>
    <w:p w14:paraId="35C57DF6" w14:textId="77777777" w:rsidR="00DF6434" w:rsidRDefault="00000000">
      <w:pPr>
        <w:numPr>
          <w:ilvl w:val="0"/>
          <w:numId w:val="55"/>
        </w:numPr>
      </w:pPr>
      <w:r>
        <w:t>Fréquence : Au fur et à mesure</w:t>
      </w:r>
    </w:p>
    <w:p w14:paraId="747E273F" w14:textId="77777777" w:rsidR="00DF6434" w:rsidRDefault="00000000">
      <w:pPr>
        <w:numPr>
          <w:ilvl w:val="0"/>
          <w:numId w:val="55"/>
        </w:numPr>
      </w:pPr>
      <w:r>
        <w:t>Destination : tech@taskflow.app</w:t>
      </w:r>
    </w:p>
    <w:p w14:paraId="26B496C5" w14:textId="77777777" w:rsidR="00DF6434" w:rsidRDefault="00000000">
      <w:pPr>
        <w:pStyle w:val="FirstParagraph"/>
      </w:pPr>
      <w:r>
        <w:rPr>
          <w:b/>
          <w:bCs/>
        </w:rPr>
        <w:t>Flux RSS configurés</w:t>
      </w:r>
    </w:p>
    <w:p w14:paraId="7908D935" w14:textId="77777777" w:rsidR="00DF6434" w:rsidRDefault="00000000">
      <w:pPr>
        <w:numPr>
          <w:ilvl w:val="0"/>
          <w:numId w:val="56"/>
        </w:numPr>
      </w:pPr>
      <w:r>
        <w:lastRenderedPageBreak/>
        <w:t xml:space="preserve">Symfony Blog : </w:t>
      </w:r>
      <w:hyperlink r:id="rId39">
        <w:r>
          <w:rPr>
            <w:rStyle w:val="Lienhypertexte"/>
          </w:rPr>
          <w:t>https://symfony.com/blog.rss</w:t>
        </w:r>
      </w:hyperlink>
    </w:p>
    <w:p w14:paraId="6381B7B2" w14:textId="77777777" w:rsidR="00DF6434" w:rsidRDefault="00000000">
      <w:pPr>
        <w:numPr>
          <w:ilvl w:val="0"/>
          <w:numId w:val="56"/>
        </w:numPr>
      </w:pPr>
      <w:r>
        <w:t xml:space="preserve">PHP News : </w:t>
      </w:r>
      <w:hyperlink r:id="rId40">
        <w:r>
          <w:rPr>
            <w:rStyle w:val="Lienhypertexte"/>
          </w:rPr>
          <w:t>https://www.php.net/feed.atom</w:t>
        </w:r>
      </w:hyperlink>
    </w:p>
    <w:p w14:paraId="027101CF" w14:textId="77777777" w:rsidR="00DF6434" w:rsidRDefault="00000000">
      <w:pPr>
        <w:numPr>
          <w:ilvl w:val="0"/>
          <w:numId w:val="56"/>
        </w:numPr>
      </w:pPr>
      <w:r>
        <w:t xml:space="preserve">GitHub Symfony : </w:t>
      </w:r>
      <w:hyperlink r:id="rId41">
        <w:r>
          <w:rPr>
            <w:rStyle w:val="Lienhypertexte"/>
          </w:rPr>
          <w:t>https://github.com/symfony/symfony/releases.atom</w:t>
        </w:r>
      </w:hyperlink>
    </w:p>
    <w:p w14:paraId="445F0305" w14:textId="1023DFEE" w:rsidR="00DF6434" w:rsidRDefault="00DF6434"/>
    <w:p w14:paraId="31CB0F75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8" w:name="Xa18e7ce1defb3b93139d3e4b82f584f513aa4db"/>
      <w:bookmarkEnd w:id="44"/>
      <w:bookmarkEnd w:id="47"/>
      <w:r>
        <w:br w:type="page"/>
      </w:r>
    </w:p>
    <w:p w14:paraId="0C039FBA" w14:textId="4B525D1D" w:rsidR="00DF6434" w:rsidRDefault="00000000">
      <w:pPr>
        <w:pStyle w:val="Titre2"/>
      </w:pPr>
      <w:r>
        <w:lastRenderedPageBreak/>
        <w:t>13. Veille spécifique DevOps</w:t>
      </w:r>
    </w:p>
    <w:p w14:paraId="021362F0" w14:textId="77777777" w:rsidR="00DF6434" w:rsidRDefault="00000000">
      <w:pPr>
        <w:pStyle w:val="Titre3"/>
      </w:pPr>
      <w:bookmarkStart w:id="49" w:name="Xbe023257369c2f7f9fd95eead9f71e6824eb811"/>
      <w:r>
        <w:t>13.1 Pratiques de déploiement continu</w:t>
      </w:r>
    </w:p>
    <w:p w14:paraId="3CC745CA" w14:textId="77777777" w:rsidR="00DF6434" w:rsidRDefault="00000000">
      <w:pPr>
        <w:pStyle w:val="FirstParagraph"/>
      </w:pPr>
      <w:r>
        <w:rPr>
          <w:b/>
          <w:bCs/>
        </w:rPr>
        <w:t>Sources de veille CI/CD :</w:t>
      </w:r>
    </w:p>
    <w:p w14:paraId="43CD1D7E" w14:textId="77777777" w:rsidR="00DF6434" w:rsidRDefault="00000000">
      <w:pPr>
        <w:numPr>
          <w:ilvl w:val="0"/>
          <w:numId w:val="57"/>
        </w:numPr>
      </w:pPr>
      <w:r>
        <w:t>GitLab CI/CD Documentation</w:t>
      </w:r>
    </w:p>
    <w:p w14:paraId="2EF143B7" w14:textId="77777777" w:rsidR="00DF6434" w:rsidRDefault="00000000">
      <w:pPr>
        <w:numPr>
          <w:ilvl w:val="0"/>
          <w:numId w:val="57"/>
        </w:numPr>
      </w:pPr>
      <w:r>
        <w:t>GitHub Actions Marketplace</w:t>
      </w:r>
    </w:p>
    <w:p w14:paraId="78BF8E41" w14:textId="77777777" w:rsidR="00DF6434" w:rsidRDefault="00000000">
      <w:pPr>
        <w:numPr>
          <w:ilvl w:val="0"/>
          <w:numId w:val="57"/>
        </w:numPr>
      </w:pPr>
      <w:r>
        <w:t>Jenkins Blog</w:t>
      </w:r>
    </w:p>
    <w:p w14:paraId="67C15E74" w14:textId="77777777" w:rsidR="00DF6434" w:rsidRDefault="00000000">
      <w:pPr>
        <w:pStyle w:val="FirstParagraph"/>
      </w:pPr>
      <w:r>
        <w:rPr>
          <w:b/>
          <w:bCs/>
        </w:rPr>
        <w:t>Métriques à surveiller :</w:t>
      </w:r>
    </w:p>
    <w:p w14:paraId="00517850" w14:textId="77777777" w:rsidR="00DF6434" w:rsidRDefault="00000000">
      <w:pPr>
        <w:numPr>
          <w:ilvl w:val="0"/>
          <w:numId w:val="58"/>
        </w:numPr>
      </w:pPr>
      <w:r>
        <w:t>Temps de déploiement moyen</w:t>
      </w:r>
    </w:p>
    <w:p w14:paraId="50814551" w14:textId="77777777" w:rsidR="00DF6434" w:rsidRDefault="00000000">
      <w:pPr>
        <w:numPr>
          <w:ilvl w:val="0"/>
          <w:numId w:val="58"/>
        </w:numPr>
      </w:pPr>
      <w:r>
        <w:t>Taux de succès des déploiements</w:t>
      </w:r>
    </w:p>
    <w:p w14:paraId="0A4D0D5F" w14:textId="77777777" w:rsidR="00DF6434" w:rsidRDefault="00000000">
      <w:pPr>
        <w:numPr>
          <w:ilvl w:val="0"/>
          <w:numId w:val="58"/>
        </w:numPr>
      </w:pPr>
      <w:r>
        <w:t>Fréquence des rollbacks</w:t>
      </w:r>
    </w:p>
    <w:p w14:paraId="4906A850" w14:textId="77777777" w:rsidR="00DF6434" w:rsidRDefault="00000000">
      <w:pPr>
        <w:numPr>
          <w:ilvl w:val="0"/>
          <w:numId w:val="58"/>
        </w:numPr>
      </w:pPr>
      <w:r>
        <w:t>Temps de détection des erreurs</w:t>
      </w:r>
    </w:p>
    <w:p w14:paraId="1F73E4C0" w14:textId="77777777" w:rsidR="00DF6434" w:rsidRDefault="00000000">
      <w:pPr>
        <w:pStyle w:val="Titre3"/>
      </w:pPr>
      <w:bookmarkStart w:id="50" w:name="Xe2acd659d632c6b2d984f6be0c7e79526a728aa"/>
      <w:bookmarkEnd w:id="49"/>
      <w:r>
        <w:t>13.2 Conteneurisation et orchestration</w:t>
      </w:r>
    </w:p>
    <w:p w14:paraId="3C1B4B81" w14:textId="77777777" w:rsidR="00DF6434" w:rsidRDefault="00000000">
      <w:pPr>
        <w:pStyle w:val="FirstParagraph"/>
      </w:pPr>
      <w:r>
        <w:rPr>
          <w:b/>
          <w:bCs/>
        </w:rPr>
        <w:t>Si passage à Docker prévu :</w:t>
      </w:r>
    </w:p>
    <w:p w14:paraId="7E2C5EB7" w14:textId="77777777" w:rsidR="00DF6434" w:rsidRDefault="00000000">
      <w:pPr>
        <w:numPr>
          <w:ilvl w:val="0"/>
          <w:numId w:val="59"/>
        </w:numPr>
      </w:pPr>
      <w:r>
        <w:t xml:space="preserve">Docker Blog : </w:t>
      </w:r>
      <w:hyperlink r:id="rId42">
        <w:r>
          <w:rPr>
            <w:rStyle w:val="Lienhypertexte"/>
          </w:rPr>
          <w:t>https://www.docker.com/blog</w:t>
        </w:r>
      </w:hyperlink>
    </w:p>
    <w:p w14:paraId="073A7DEE" w14:textId="77777777" w:rsidR="00DF6434" w:rsidRDefault="00000000">
      <w:pPr>
        <w:numPr>
          <w:ilvl w:val="0"/>
          <w:numId w:val="59"/>
        </w:numPr>
      </w:pPr>
      <w:r>
        <w:t>Docker Hub : images officielles PHP et Nginx</w:t>
      </w:r>
    </w:p>
    <w:p w14:paraId="69FDD938" w14:textId="77777777" w:rsidR="00DF6434" w:rsidRDefault="00000000">
      <w:pPr>
        <w:numPr>
          <w:ilvl w:val="0"/>
          <w:numId w:val="59"/>
        </w:numPr>
      </w:pPr>
      <w:r>
        <w:t>Best practices Docker pour Symfony</w:t>
      </w:r>
    </w:p>
    <w:p w14:paraId="4A83174E" w14:textId="77777777" w:rsidR="00DF6434" w:rsidRDefault="00000000">
      <w:pPr>
        <w:pStyle w:val="FirstParagraph"/>
      </w:pPr>
      <w:r>
        <w:rPr>
          <w:b/>
          <w:bCs/>
        </w:rPr>
        <w:t>Si passage à Kubernetes prévu :</w:t>
      </w:r>
    </w:p>
    <w:p w14:paraId="2221DCA3" w14:textId="77777777" w:rsidR="00DF6434" w:rsidRDefault="00000000">
      <w:pPr>
        <w:numPr>
          <w:ilvl w:val="0"/>
          <w:numId w:val="60"/>
        </w:numPr>
      </w:pPr>
      <w:r>
        <w:t>Kubernetes Blog</w:t>
      </w:r>
    </w:p>
    <w:p w14:paraId="081A0FC4" w14:textId="77777777" w:rsidR="00DF6434" w:rsidRDefault="00000000">
      <w:pPr>
        <w:numPr>
          <w:ilvl w:val="0"/>
          <w:numId w:val="60"/>
        </w:numPr>
      </w:pPr>
      <w:r>
        <w:t>Helm Charts pour Symfony</w:t>
      </w:r>
    </w:p>
    <w:p w14:paraId="6ADB8EAB" w14:textId="77777777" w:rsidR="00DF6434" w:rsidRDefault="00000000">
      <w:pPr>
        <w:numPr>
          <w:ilvl w:val="0"/>
          <w:numId w:val="60"/>
        </w:numPr>
      </w:pPr>
      <w:r>
        <w:t>Operators Kubernetes</w:t>
      </w:r>
    </w:p>
    <w:p w14:paraId="03FD265E" w14:textId="77777777" w:rsidR="00DF6434" w:rsidRDefault="00000000">
      <w:pPr>
        <w:pStyle w:val="Titre3"/>
      </w:pPr>
      <w:bookmarkStart w:id="51" w:name="X8793eb640848ee490dab8998bb11991370d86ca"/>
      <w:bookmarkEnd w:id="50"/>
      <w:r>
        <w:t>13.3 Infrastructure as Code</w:t>
      </w:r>
    </w:p>
    <w:p w14:paraId="21B59B86" w14:textId="77777777" w:rsidR="00DF6434" w:rsidRDefault="00000000">
      <w:pPr>
        <w:pStyle w:val="FirstParagraph"/>
      </w:pPr>
      <w:r>
        <w:rPr>
          <w:b/>
          <w:bCs/>
        </w:rPr>
        <w:t>Outils à surveiller :</w:t>
      </w:r>
    </w:p>
    <w:p w14:paraId="4F1C2012" w14:textId="77777777" w:rsidR="00DF6434" w:rsidRDefault="00000000">
      <w:pPr>
        <w:numPr>
          <w:ilvl w:val="0"/>
          <w:numId w:val="61"/>
        </w:numPr>
      </w:pPr>
      <w:r>
        <w:t>Terraform (HashiCorp)</w:t>
      </w:r>
    </w:p>
    <w:p w14:paraId="05073BD1" w14:textId="77777777" w:rsidR="00DF6434" w:rsidRDefault="00000000">
      <w:pPr>
        <w:numPr>
          <w:ilvl w:val="0"/>
          <w:numId w:val="61"/>
        </w:numPr>
      </w:pPr>
      <w:r>
        <w:t>Ansible</w:t>
      </w:r>
    </w:p>
    <w:p w14:paraId="018E7C46" w14:textId="77777777" w:rsidR="00DF6434" w:rsidRDefault="00000000">
      <w:pPr>
        <w:numPr>
          <w:ilvl w:val="0"/>
          <w:numId w:val="61"/>
        </w:numPr>
      </w:pPr>
      <w:r>
        <w:t>Puppet/Chef</w:t>
      </w:r>
    </w:p>
    <w:p w14:paraId="52423783" w14:textId="77777777" w:rsidR="00DF6434" w:rsidRDefault="00000000">
      <w:pPr>
        <w:pStyle w:val="FirstParagraph"/>
      </w:pPr>
      <w:r>
        <w:rPr>
          <w:b/>
          <w:bCs/>
        </w:rPr>
        <w:t>Bonnes pratiques :</w:t>
      </w:r>
    </w:p>
    <w:p w14:paraId="51586B44" w14:textId="77777777" w:rsidR="00DF6434" w:rsidRDefault="00000000">
      <w:pPr>
        <w:numPr>
          <w:ilvl w:val="0"/>
          <w:numId w:val="62"/>
        </w:numPr>
      </w:pPr>
      <w:r>
        <w:t>Versioning de l'infrastructure</w:t>
      </w:r>
    </w:p>
    <w:p w14:paraId="4817EA5E" w14:textId="77777777" w:rsidR="00DF6434" w:rsidRDefault="00000000">
      <w:pPr>
        <w:numPr>
          <w:ilvl w:val="0"/>
          <w:numId w:val="62"/>
        </w:numPr>
      </w:pPr>
      <w:r>
        <w:t>Tests d'infrastructure</w:t>
      </w:r>
    </w:p>
    <w:p w14:paraId="3798336A" w14:textId="7897DB7D" w:rsidR="00B5475D" w:rsidRPr="00B5475D" w:rsidRDefault="00000000" w:rsidP="00B5475D">
      <w:pPr>
        <w:numPr>
          <w:ilvl w:val="0"/>
          <w:numId w:val="62"/>
        </w:numPr>
      </w:pPr>
      <w:r>
        <w:t>Documentation as Code</w:t>
      </w:r>
      <w:bookmarkStart w:id="52" w:name="Xa55321b58dfc78ff33ac9fe8bc34f6fa14d8df0"/>
      <w:bookmarkEnd w:id="48"/>
      <w:bookmarkEnd w:id="51"/>
    </w:p>
    <w:p w14:paraId="12F1D58C" w14:textId="677CBE2A" w:rsidR="00DF6434" w:rsidRDefault="00000000">
      <w:pPr>
        <w:pStyle w:val="Titre2"/>
      </w:pPr>
      <w:r>
        <w:lastRenderedPageBreak/>
        <w:t>14. Formation et partage de connaissance</w:t>
      </w:r>
    </w:p>
    <w:p w14:paraId="629A273C" w14:textId="77777777" w:rsidR="00DF6434" w:rsidRDefault="00000000">
      <w:pPr>
        <w:pStyle w:val="Titre3"/>
      </w:pPr>
      <w:bookmarkStart w:id="53" w:name="Xd483cd9f94367b7a68c98aee93894dbc6b2e0dc"/>
      <w:r>
        <w:t>14.1 Réunions de veille</w:t>
      </w:r>
    </w:p>
    <w:p w14:paraId="4EE01EA9" w14:textId="77777777" w:rsidR="00DF6434" w:rsidRDefault="00000000">
      <w:pPr>
        <w:pStyle w:val="FirstParagraph"/>
      </w:pPr>
      <w:r>
        <w:rPr>
          <w:b/>
          <w:bCs/>
        </w:rPr>
        <w:t>Réunion mensuelle de veille technologique</w:t>
      </w:r>
    </w:p>
    <w:p w14:paraId="07050886" w14:textId="77777777" w:rsidR="00DF6434" w:rsidRDefault="00000000">
      <w:pPr>
        <w:numPr>
          <w:ilvl w:val="0"/>
          <w:numId w:val="63"/>
        </w:numPr>
      </w:pPr>
      <w:r>
        <w:t>Durée : 2 heures</w:t>
      </w:r>
    </w:p>
    <w:p w14:paraId="6724A8F6" w14:textId="77777777" w:rsidR="00DF6434" w:rsidRDefault="00000000">
      <w:pPr>
        <w:numPr>
          <w:ilvl w:val="0"/>
          <w:numId w:val="63"/>
        </w:numPr>
      </w:pPr>
      <w:r>
        <w:t>Participants : Toute l'équipe technique</w:t>
      </w:r>
    </w:p>
    <w:p w14:paraId="0472CC9F" w14:textId="77777777" w:rsidR="00DF6434" w:rsidRDefault="00000000">
      <w:pPr>
        <w:numPr>
          <w:ilvl w:val="0"/>
          <w:numId w:val="63"/>
        </w:numPr>
      </w:pPr>
      <w:r>
        <w:t>Ordre du jour :</w:t>
      </w:r>
    </w:p>
    <w:p w14:paraId="4320AEC7" w14:textId="77777777" w:rsidR="00DF6434" w:rsidRDefault="00000000">
      <w:pPr>
        <w:numPr>
          <w:ilvl w:val="1"/>
          <w:numId w:val="64"/>
        </w:numPr>
      </w:pPr>
      <w:r>
        <w:t>Tour de table des découvertes du mois</w:t>
      </w:r>
    </w:p>
    <w:p w14:paraId="57DDD8EA" w14:textId="77777777" w:rsidR="00DF6434" w:rsidRDefault="00000000">
      <w:pPr>
        <w:numPr>
          <w:ilvl w:val="1"/>
          <w:numId w:val="64"/>
        </w:numPr>
      </w:pPr>
      <w:r>
        <w:t>Présentation des alertes critiques traitées</w:t>
      </w:r>
    </w:p>
    <w:p w14:paraId="74D773ED" w14:textId="77777777" w:rsidR="00DF6434" w:rsidRDefault="00000000">
      <w:pPr>
        <w:numPr>
          <w:ilvl w:val="1"/>
          <w:numId w:val="64"/>
        </w:numPr>
      </w:pPr>
      <w:r>
        <w:t>Discussion sur les technologies émergentes</w:t>
      </w:r>
    </w:p>
    <w:p w14:paraId="08875305" w14:textId="77777777" w:rsidR="00DF6434" w:rsidRDefault="00000000">
      <w:pPr>
        <w:numPr>
          <w:ilvl w:val="1"/>
          <w:numId w:val="64"/>
        </w:numPr>
      </w:pPr>
      <w:r>
        <w:t>Planification des actions pour le mois suivant</w:t>
      </w:r>
    </w:p>
    <w:p w14:paraId="4A88AD79" w14:textId="77777777" w:rsidR="00DF6434" w:rsidRDefault="00000000">
      <w:pPr>
        <w:pStyle w:val="FirstParagraph"/>
      </w:pPr>
      <w:r>
        <w:rPr>
          <w:b/>
          <w:bCs/>
        </w:rPr>
        <w:t>Format de présentation :</w:t>
      </w:r>
    </w:p>
    <w:p w14:paraId="7873DFCF" w14:textId="77777777" w:rsidR="00DF6434" w:rsidRDefault="00000000">
      <w:pPr>
        <w:pStyle w:val="SourceCode"/>
      </w:pPr>
      <w:r>
        <w:rPr>
          <w:rStyle w:val="FunctionTok"/>
        </w:rPr>
        <w:t># Veille tech - Mois de [MOIS ANNEE]</w:t>
      </w:r>
      <w:r>
        <w:br/>
      </w:r>
      <w:r>
        <w:br/>
      </w:r>
      <w:r>
        <w:rPr>
          <w:rStyle w:val="FunctionTok"/>
        </w:rPr>
        <w:t>## Alertes critique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Alerte 1</w:t>
      </w:r>
      <w:r>
        <w:rPr>
          <w:rStyle w:val="CommentTok"/>
        </w:rPr>
        <w:t>]</w:t>
      </w:r>
      <w:r>
        <w:rPr>
          <w:rStyle w:val="NormalTok"/>
        </w:rPr>
        <w:t xml:space="preserve"> → Action prise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Alerte 2</w:t>
      </w:r>
      <w:r>
        <w:rPr>
          <w:rStyle w:val="CommentTok"/>
        </w:rPr>
        <w:t>]</w:t>
      </w:r>
      <w:r>
        <w:rPr>
          <w:rStyle w:val="NormalTok"/>
        </w:rPr>
        <w:t xml:space="preserve"> → En cours</w:t>
      </w:r>
      <w:r>
        <w:br/>
      </w:r>
      <w:r>
        <w:br/>
      </w:r>
      <w:r>
        <w:rPr>
          <w:rStyle w:val="FunctionTok"/>
        </w:rPr>
        <w:t>## Mises à jour effectué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Symfony 7.3.4 → 7.3.5 (correctif sécurité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Doctrine ORM 3.0.1 → 3.0.2</w:t>
      </w:r>
      <w:r>
        <w:br/>
      </w:r>
      <w:r>
        <w:br/>
      </w:r>
      <w:r>
        <w:rPr>
          <w:rStyle w:val="FunctionTok"/>
        </w:rPr>
        <w:t>## Découvertes intéressante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Nouvelle fonctionnalité Symfony</w:t>
      </w:r>
      <w:r>
        <w:rPr>
          <w:rStyle w:val="CommentTok"/>
        </w:rPr>
        <w:t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Outil DevOps à tester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Actions pour le mois prochain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Tester la nouvelle version de PHP 8.4 en dev</w:t>
      </w:r>
      <w:r>
        <w:br/>
      </w:r>
      <w:r>
        <w:rPr>
          <w:rStyle w:val="SpecialStringTok"/>
        </w:rPr>
        <w:t xml:space="preserve">- </w:t>
      </w:r>
      <w:r>
        <w:rPr>
          <w:rStyle w:val="VariableTok"/>
        </w:rPr>
        <w:t>[ ]</w:t>
      </w:r>
      <w:r>
        <w:rPr>
          <w:rStyle w:val="NormalTok"/>
        </w:rPr>
        <w:t xml:space="preserve"> Évaluer l'outil X pour le monitoring</w:t>
      </w:r>
    </w:p>
    <w:p w14:paraId="105DF4C6" w14:textId="77777777" w:rsidR="00DF6434" w:rsidRDefault="00000000">
      <w:pPr>
        <w:pStyle w:val="Titre3"/>
      </w:pPr>
      <w:bookmarkStart w:id="54" w:name="X8cf9808093a156f152a16341de6c83e8b812ac2"/>
      <w:bookmarkEnd w:id="53"/>
      <w:r>
        <w:t>14.2 Documentation interne</w:t>
      </w:r>
    </w:p>
    <w:p w14:paraId="7F840B0B" w14:textId="77777777" w:rsidR="00DF6434" w:rsidRDefault="00000000">
      <w:pPr>
        <w:pStyle w:val="FirstParagraph"/>
      </w:pPr>
      <w:r>
        <w:rPr>
          <w:b/>
          <w:bCs/>
        </w:rPr>
        <w:t>Wiki technique interne</w:t>
      </w:r>
    </w:p>
    <w:p w14:paraId="07A8B144" w14:textId="77777777" w:rsidR="00DF6434" w:rsidRDefault="00000000">
      <w:pPr>
        <w:numPr>
          <w:ilvl w:val="0"/>
          <w:numId w:val="65"/>
        </w:numPr>
      </w:pPr>
      <w:r>
        <w:t>Créer une section "Veille technologique"</w:t>
      </w:r>
    </w:p>
    <w:p w14:paraId="6DA53260" w14:textId="77777777" w:rsidR="00DF6434" w:rsidRDefault="00000000">
      <w:pPr>
        <w:numPr>
          <w:ilvl w:val="0"/>
          <w:numId w:val="65"/>
        </w:numPr>
      </w:pPr>
      <w:r>
        <w:t>Documenter les décisions architecturales</w:t>
      </w:r>
    </w:p>
    <w:p w14:paraId="758A8150" w14:textId="77777777" w:rsidR="00DF6434" w:rsidRDefault="00000000">
      <w:pPr>
        <w:numPr>
          <w:ilvl w:val="0"/>
          <w:numId w:val="65"/>
        </w:numPr>
      </w:pPr>
      <w:proofErr w:type="spellStart"/>
      <w:r>
        <w:t>Partager</w:t>
      </w:r>
      <w:proofErr w:type="spellEnd"/>
      <w:r>
        <w:t xml:space="preserve"> les retours </w:t>
      </w:r>
      <w:proofErr w:type="spellStart"/>
      <w:r>
        <w:t>d'expérience</w:t>
      </w:r>
      <w:proofErr w:type="spellEnd"/>
    </w:p>
    <w:p w14:paraId="589FC583" w14:textId="77777777" w:rsidR="00B5475D" w:rsidRDefault="00B5475D" w:rsidP="00B5475D"/>
    <w:p w14:paraId="52C345D2" w14:textId="77777777" w:rsidR="00B5475D" w:rsidRDefault="00B5475D" w:rsidP="00B5475D"/>
    <w:p w14:paraId="3006D7E0" w14:textId="77777777" w:rsidR="00B5475D" w:rsidRDefault="00B5475D" w:rsidP="00B5475D"/>
    <w:p w14:paraId="5D8FBE64" w14:textId="77777777" w:rsidR="00DF6434" w:rsidRDefault="00000000">
      <w:pPr>
        <w:pStyle w:val="FirstParagraph"/>
      </w:pPr>
      <w:r>
        <w:rPr>
          <w:b/>
          <w:bCs/>
        </w:rPr>
        <w:lastRenderedPageBreak/>
        <w:t>Base de connaissances</w:t>
      </w:r>
    </w:p>
    <w:p w14:paraId="6E87E48E" w14:textId="77777777" w:rsidR="00DF6434" w:rsidRDefault="00000000">
      <w:pPr>
        <w:numPr>
          <w:ilvl w:val="0"/>
          <w:numId w:val="66"/>
        </w:numPr>
      </w:pPr>
      <w:r>
        <w:t>Solutions aux problèmes rencontrés</w:t>
      </w:r>
    </w:p>
    <w:p w14:paraId="6E5820CE" w14:textId="77777777" w:rsidR="00DF6434" w:rsidRDefault="00000000">
      <w:pPr>
        <w:numPr>
          <w:ilvl w:val="0"/>
          <w:numId w:val="66"/>
        </w:numPr>
      </w:pPr>
      <w:r>
        <w:t>Tutoriels internes</w:t>
      </w:r>
    </w:p>
    <w:p w14:paraId="45EF7D8A" w14:textId="77777777" w:rsidR="00DF6434" w:rsidRDefault="00000000">
      <w:pPr>
        <w:numPr>
          <w:ilvl w:val="0"/>
          <w:numId w:val="66"/>
        </w:numPr>
      </w:pPr>
      <w:r>
        <w:t>Procédures de mise à jour</w:t>
      </w:r>
    </w:p>
    <w:p w14:paraId="0FAFF6F8" w14:textId="77777777" w:rsidR="00DF6434" w:rsidRDefault="00000000">
      <w:pPr>
        <w:pStyle w:val="Titre3"/>
      </w:pPr>
      <w:bookmarkStart w:id="55" w:name="X05deb0de696e025597cd71b79a09b86375ead44"/>
      <w:bookmarkEnd w:id="54"/>
      <w:r>
        <w:t>14.3 Formation continue</w:t>
      </w:r>
    </w:p>
    <w:p w14:paraId="6CA247C8" w14:textId="77777777" w:rsidR="00DF6434" w:rsidRDefault="00000000">
      <w:pPr>
        <w:pStyle w:val="FirstParagraph"/>
      </w:pPr>
      <w:r>
        <w:rPr>
          <w:b/>
          <w:bCs/>
        </w:rPr>
        <w:t>Plan de formation annuel :</w:t>
      </w:r>
    </w:p>
    <w:p w14:paraId="28A8ACA2" w14:textId="77777777" w:rsidR="00DF6434" w:rsidRDefault="00000000">
      <w:pPr>
        <w:numPr>
          <w:ilvl w:val="0"/>
          <w:numId w:val="67"/>
        </w:numPr>
      </w:pPr>
      <w:r>
        <w:t>Budget formation : [MONTANT]€/an/développeur</w:t>
      </w:r>
    </w:p>
    <w:p w14:paraId="69F388C2" w14:textId="77777777" w:rsidR="00DF6434" w:rsidRDefault="00000000">
      <w:pPr>
        <w:numPr>
          <w:ilvl w:val="0"/>
          <w:numId w:val="67"/>
        </w:numPr>
      </w:pPr>
      <w:r>
        <w:t>Formations prioritaires :</w:t>
      </w:r>
    </w:p>
    <w:p w14:paraId="3ED26660" w14:textId="77777777" w:rsidR="00DF6434" w:rsidRDefault="00000000">
      <w:pPr>
        <w:numPr>
          <w:ilvl w:val="1"/>
          <w:numId w:val="68"/>
        </w:numPr>
      </w:pPr>
      <w:r>
        <w:t>Certification Symfony</w:t>
      </w:r>
    </w:p>
    <w:p w14:paraId="28AE39EF" w14:textId="77777777" w:rsidR="00DF6434" w:rsidRDefault="00000000">
      <w:pPr>
        <w:numPr>
          <w:ilvl w:val="1"/>
          <w:numId w:val="68"/>
        </w:numPr>
      </w:pPr>
      <w:r>
        <w:t>Sécurité des applications web</w:t>
      </w:r>
    </w:p>
    <w:p w14:paraId="3EF13D1F" w14:textId="77777777" w:rsidR="00DF6434" w:rsidRDefault="00000000">
      <w:pPr>
        <w:numPr>
          <w:ilvl w:val="1"/>
          <w:numId w:val="68"/>
        </w:numPr>
      </w:pPr>
      <w:r>
        <w:t>DevOps et automatisation</w:t>
      </w:r>
    </w:p>
    <w:p w14:paraId="47C2AA0C" w14:textId="77777777" w:rsidR="00DF6434" w:rsidRDefault="00000000">
      <w:pPr>
        <w:pStyle w:val="FirstParagraph"/>
      </w:pPr>
      <w:r>
        <w:rPr>
          <w:b/>
          <w:bCs/>
        </w:rPr>
        <w:t>Ressources de formation :</w:t>
      </w:r>
    </w:p>
    <w:p w14:paraId="12027BC2" w14:textId="77777777" w:rsidR="00DF6434" w:rsidRDefault="00000000">
      <w:pPr>
        <w:numPr>
          <w:ilvl w:val="0"/>
          <w:numId w:val="69"/>
        </w:numPr>
      </w:pPr>
      <w:r>
        <w:t>SymfonyCasts (abonnement équipe)</w:t>
      </w:r>
    </w:p>
    <w:p w14:paraId="04527C73" w14:textId="77777777" w:rsidR="00DF6434" w:rsidRDefault="00000000">
      <w:pPr>
        <w:numPr>
          <w:ilvl w:val="0"/>
          <w:numId w:val="69"/>
        </w:numPr>
      </w:pPr>
      <w:r>
        <w:t>Udemy / Pluralsight</w:t>
      </w:r>
    </w:p>
    <w:p w14:paraId="6B7CF961" w14:textId="77777777" w:rsidR="00DF6434" w:rsidRDefault="00000000">
      <w:pPr>
        <w:numPr>
          <w:ilvl w:val="0"/>
          <w:numId w:val="69"/>
        </w:numPr>
      </w:pPr>
      <w:r>
        <w:t>Conférences (SymfonyCon, PHP Conference)</w:t>
      </w:r>
    </w:p>
    <w:p w14:paraId="3477E185" w14:textId="11946F5D" w:rsidR="00DF6434" w:rsidRDefault="00DF6434"/>
    <w:p w14:paraId="1EAD6068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6" w:name="Xd2a33b98f90bd94b8cb13c1edec60b29683394f"/>
      <w:bookmarkEnd w:id="52"/>
      <w:bookmarkEnd w:id="55"/>
      <w:r>
        <w:br w:type="page"/>
      </w:r>
    </w:p>
    <w:p w14:paraId="761378B7" w14:textId="0681051A" w:rsidR="00DF6434" w:rsidRDefault="00000000">
      <w:pPr>
        <w:pStyle w:val="Titre2"/>
      </w:pPr>
      <w:r>
        <w:lastRenderedPageBreak/>
        <w:t>15. Outils de gestion de la veille</w:t>
      </w:r>
    </w:p>
    <w:p w14:paraId="640AF6AB" w14:textId="77777777" w:rsidR="00DF6434" w:rsidRDefault="00000000">
      <w:pPr>
        <w:pStyle w:val="Titre3"/>
      </w:pPr>
      <w:bookmarkStart w:id="57" w:name="Xc78502695ec3498d9409674cda31a93d568b8fa"/>
      <w:r>
        <w:t>15.1 Agrégateurs RSS</w:t>
      </w:r>
    </w:p>
    <w:p w14:paraId="13A5F76F" w14:textId="77777777" w:rsidR="00DF6434" w:rsidRDefault="00000000">
      <w:pPr>
        <w:pStyle w:val="FirstParagraph"/>
      </w:pPr>
      <w:r>
        <w:rPr>
          <w:b/>
          <w:bCs/>
        </w:rPr>
        <w:t>Recommandations :</w:t>
      </w:r>
    </w:p>
    <w:p w14:paraId="611213B8" w14:textId="77777777" w:rsidR="00DF6434" w:rsidRDefault="00000000">
      <w:pPr>
        <w:numPr>
          <w:ilvl w:val="0"/>
          <w:numId w:val="70"/>
        </w:numPr>
      </w:pPr>
      <w:r>
        <w:t>Feedly (</w:t>
      </w:r>
      <w:hyperlink r:id="rId43">
        <w:r>
          <w:rPr>
            <w:rStyle w:val="Lienhypertexte"/>
          </w:rPr>
          <w:t>https://feedly.com</w:t>
        </w:r>
      </w:hyperlink>
      <w:r>
        <w:t>) - Gratuit avec limite</w:t>
      </w:r>
    </w:p>
    <w:p w14:paraId="0D8B751B" w14:textId="77777777" w:rsidR="00DF6434" w:rsidRDefault="00000000">
      <w:pPr>
        <w:numPr>
          <w:ilvl w:val="0"/>
          <w:numId w:val="70"/>
        </w:numPr>
      </w:pPr>
      <w:r>
        <w:t>Inoreader (</w:t>
      </w:r>
      <w:hyperlink r:id="rId44">
        <w:r>
          <w:rPr>
            <w:rStyle w:val="Lienhypertexte"/>
          </w:rPr>
          <w:t>https://www.inoreader.com</w:t>
        </w:r>
      </w:hyperlink>
      <w:r>
        <w:t>) - Plus de fonctionnalités</w:t>
      </w:r>
    </w:p>
    <w:p w14:paraId="3A183891" w14:textId="77777777" w:rsidR="00DF6434" w:rsidRDefault="00000000">
      <w:pPr>
        <w:numPr>
          <w:ilvl w:val="0"/>
          <w:numId w:val="70"/>
        </w:numPr>
      </w:pPr>
      <w:r>
        <w:t>NetNewsWire (macOS/iOS) - Open source</w:t>
      </w:r>
    </w:p>
    <w:p w14:paraId="4E3EEF83" w14:textId="77777777" w:rsidR="00DF6434" w:rsidRDefault="00000000">
      <w:pPr>
        <w:pStyle w:val="FirstParagraph"/>
      </w:pPr>
      <w:r>
        <w:rPr>
          <w:b/>
          <w:bCs/>
        </w:rPr>
        <w:t>Configuration type :</w:t>
      </w:r>
    </w:p>
    <w:p w14:paraId="5F775073" w14:textId="77777777" w:rsidR="00DF6434" w:rsidRDefault="00000000">
      <w:pPr>
        <w:pStyle w:val="SourceCode"/>
      </w:pPr>
      <w:r>
        <w:rPr>
          <w:rStyle w:val="VerbatimChar"/>
        </w:rPr>
        <w:t>Dossier "Symfony"</w:t>
      </w:r>
      <w:r>
        <w:br/>
      </w:r>
      <w:r>
        <w:rPr>
          <w:rStyle w:val="VerbatimChar"/>
        </w:rPr>
        <w:t>├── Symfony Blog</w:t>
      </w:r>
      <w:r>
        <w:br/>
      </w:r>
      <w:r>
        <w:rPr>
          <w:rStyle w:val="VerbatimChar"/>
        </w:rPr>
        <w:t>├── Symfony Security</w:t>
      </w:r>
      <w:r>
        <w:br/>
      </w:r>
      <w:r>
        <w:rPr>
          <w:rStyle w:val="VerbatimChar"/>
        </w:rPr>
        <w:t>└── SymfonyCasts</w:t>
      </w:r>
      <w:r>
        <w:br/>
      </w:r>
      <w:r>
        <w:br/>
      </w:r>
      <w:r>
        <w:rPr>
          <w:rStyle w:val="VerbatimChar"/>
        </w:rPr>
        <w:t>Dossier "PHP"</w:t>
      </w:r>
      <w:r>
        <w:br/>
      </w:r>
      <w:r>
        <w:rPr>
          <w:rStyle w:val="VerbatimChar"/>
        </w:rPr>
        <w:t>├── PHP.net News</w:t>
      </w:r>
      <w:r>
        <w:br/>
      </w:r>
      <w:r>
        <w:rPr>
          <w:rStyle w:val="VerbatimChar"/>
        </w:rPr>
        <w:t>├── PHP Watch</w:t>
      </w:r>
      <w:r>
        <w:br/>
      </w:r>
      <w:r>
        <w:rPr>
          <w:rStyle w:val="VerbatimChar"/>
        </w:rPr>
        <w:t>└── PHP Weekly</w:t>
      </w:r>
      <w:r>
        <w:br/>
      </w:r>
      <w:r>
        <w:br/>
      </w:r>
      <w:r>
        <w:rPr>
          <w:rStyle w:val="VerbatimChar"/>
        </w:rPr>
        <w:t>Dossier "Sécurité"</w:t>
      </w:r>
      <w:r>
        <w:br/>
      </w:r>
      <w:r>
        <w:rPr>
          <w:rStyle w:val="VerbatimChar"/>
        </w:rPr>
        <w:t>├── CVE Recent</w:t>
      </w:r>
      <w:r>
        <w:br/>
      </w:r>
      <w:r>
        <w:rPr>
          <w:rStyle w:val="VerbatimChar"/>
        </w:rPr>
        <w:t>├── OWASP</w:t>
      </w:r>
      <w:r>
        <w:br/>
      </w:r>
      <w:r>
        <w:rPr>
          <w:rStyle w:val="VerbatimChar"/>
        </w:rPr>
        <w:t>└── Snyk Blog</w:t>
      </w:r>
      <w:r>
        <w:br/>
      </w:r>
      <w:r>
        <w:br/>
      </w:r>
      <w:r>
        <w:rPr>
          <w:rStyle w:val="VerbatimChar"/>
        </w:rPr>
        <w:t>Dossier "DevOps"</w:t>
      </w:r>
      <w:r>
        <w:br/>
      </w:r>
      <w:r>
        <w:rPr>
          <w:rStyle w:val="VerbatimChar"/>
        </w:rPr>
        <w:t>├── GitLab Blog</w:t>
      </w:r>
      <w:r>
        <w:br/>
      </w:r>
      <w:r>
        <w:rPr>
          <w:rStyle w:val="VerbatimChar"/>
        </w:rPr>
        <w:t>├── Docker News</w:t>
      </w:r>
      <w:r>
        <w:br/>
      </w:r>
      <w:r>
        <w:rPr>
          <w:rStyle w:val="VerbatimChar"/>
        </w:rPr>
        <w:t>└── DevOps Weekly</w:t>
      </w:r>
    </w:p>
    <w:p w14:paraId="7F564023" w14:textId="77777777" w:rsidR="00DF6434" w:rsidRDefault="00000000">
      <w:pPr>
        <w:pStyle w:val="Titre3"/>
      </w:pPr>
      <w:bookmarkStart w:id="58" w:name="Xc57b5c4024b31f7ff8908a7e7b40f587c8d84e7"/>
      <w:bookmarkEnd w:id="57"/>
      <w:r>
        <w:t>15.2 Gestionnaire de tâches</w:t>
      </w:r>
    </w:p>
    <w:p w14:paraId="2AE7824A" w14:textId="77777777" w:rsidR="00DF6434" w:rsidRDefault="00000000">
      <w:pPr>
        <w:pStyle w:val="FirstParagraph"/>
      </w:pPr>
      <w:r>
        <w:rPr>
          <w:b/>
          <w:bCs/>
        </w:rPr>
        <w:t>Utilisation d'un outil de gestion de projet :</w:t>
      </w:r>
    </w:p>
    <w:p w14:paraId="0E7E293A" w14:textId="77777777" w:rsidR="00DF6434" w:rsidRDefault="00000000">
      <w:pPr>
        <w:numPr>
          <w:ilvl w:val="0"/>
          <w:numId w:val="71"/>
        </w:numPr>
      </w:pPr>
      <w:r>
        <w:t>Jira, Trello, ou équivalent</w:t>
      </w:r>
    </w:p>
    <w:p w14:paraId="19004F78" w14:textId="77777777" w:rsidR="00DF6434" w:rsidRDefault="00000000">
      <w:pPr>
        <w:numPr>
          <w:ilvl w:val="0"/>
          <w:numId w:val="71"/>
        </w:numPr>
      </w:pPr>
      <w:r>
        <w:t>Création d'un tableau "Veille technologique"</w:t>
      </w:r>
    </w:p>
    <w:p w14:paraId="3BF56751" w14:textId="77777777" w:rsidR="00DF6434" w:rsidRDefault="00000000">
      <w:pPr>
        <w:numPr>
          <w:ilvl w:val="0"/>
          <w:numId w:val="71"/>
        </w:numPr>
      </w:pPr>
      <w:r>
        <w:t>Colonnes : Détecté / En analyse / Planifié / En cours / Terminé</w:t>
      </w:r>
    </w:p>
    <w:p w14:paraId="50895528" w14:textId="77777777" w:rsidR="00DF6434" w:rsidRDefault="00000000">
      <w:pPr>
        <w:pStyle w:val="FirstParagraph"/>
      </w:pPr>
      <w:r>
        <w:rPr>
          <w:b/>
          <w:bCs/>
        </w:rPr>
        <w:t>Labels recommandés :</w:t>
      </w:r>
    </w:p>
    <w:p w14:paraId="3F94CB5A" w14:textId="77777777" w:rsidR="00DF6434" w:rsidRDefault="00000000">
      <w:pPr>
        <w:numPr>
          <w:ilvl w:val="0"/>
          <w:numId w:val="72"/>
        </w:numPr>
      </w:pPr>
      <w:r>
        <w:rPr>
          <w:rStyle w:val="VerbatimChar"/>
        </w:rPr>
        <w:t>veille-securite</w:t>
      </w:r>
    </w:p>
    <w:p w14:paraId="4A4A2425" w14:textId="77777777" w:rsidR="00DF6434" w:rsidRDefault="00000000">
      <w:pPr>
        <w:numPr>
          <w:ilvl w:val="0"/>
          <w:numId w:val="72"/>
        </w:numPr>
      </w:pPr>
      <w:r>
        <w:rPr>
          <w:rStyle w:val="VerbatimChar"/>
        </w:rPr>
        <w:t>veille-symfony</w:t>
      </w:r>
    </w:p>
    <w:p w14:paraId="1959813A" w14:textId="77777777" w:rsidR="00DF6434" w:rsidRDefault="00000000">
      <w:pPr>
        <w:numPr>
          <w:ilvl w:val="0"/>
          <w:numId w:val="72"/>
        </w:numPr>
      </w:pPr>
      <w:r>
        <w:rPr>
          <w:rStyle w:val="VerbatimChar"/>
        </w:rPr>
        <w:t>veille-php</w:t>
      </w:r>
    </w:p>
    <w:p w14:paraId="19BF431F" w14:textId="77777777" w:rsidR="00DF6434" w:rsidRDefault="00000000">
      <w:pPr>
        <w:numPr>
          <w:ilvl w:val="0"/>
          <w:numId w:val="72"/>
        </w:numPr>
      </w:pPr>
      <w:r>
        <w:rPr>
          <w:rStyle w:val="VerbatimChar"/>
        </w:rPr>
        <w:t>veille-devops</w:t>
      </w:r>
    </w:p>
    <w:p w14:paraId="597EC6D0" w14:textId="77777777" w:rsidR="00DF6434" w:rsidRDefault="00000000">
      <w:pPr>
        <w:numPr>
          <w:ilvl w:val="0"/>
          <w:numId w:val="72"/>
        </w:numPr>
      </w:pPr>
      <w:r>
        <w:rPr>
          <w:rStyle w:val="VerbatimChar"/>
        </w:rPr>
        <w:t>critique</w:t>
      </w:r>
    </w:p>
    <w:p w14:paraId="6F9E0F7F" w14:textId="77777777" w:rsidR="00DF6434" w:rsidRDefault="00000000">
      <w:pPr>
        <w:numPr>
          <w:ilvl w:val="0"/>
          <w:numId w:val="72"/>
        </w:numPr>
      </w:pPr>
      <w:r>
        <w:rPr>
          <w:rStyle w:val="VerbatimChar"/>
        </w:rPr>
        <w:lastRenderedPageBreak/>
        <w:t>urgent</w:t>
      </w:r>
    </w:p>
    <w:p w14:paraId="1DC57798" w14:textId="77777777" w:rsidR="00DF6434" w:rsidRDefault="00000000">
      <w:pPr>
        <w:numPr>
          <w:ilvl w:val="0"/>
          <w:numId w:val="72"/>
        </w:numPr>
      </w:pPr>
      <w:r>
        <w:rPr>
          <w:rStyle w:val="VerbatimChar"/>
        </w:rPr>
        <w:t>amélioration</w:t>
      </w:r>
    </w:p>
    <w:p w14:paraId="3B89D0D2" w14:textId="77777777" w:rsidR="00DF6434" w:rsidRDefault="00000000">
      <w:pPr>
        <w:pStyle w:val="Titre3"/>
      </w:pPr>
      <w:bookmarkStart w:id="59" w:name="Xc57d08e95c50321996cf00bb6f61552f6d83b11"/>
      <w:bookmarkEnd w:id="58"/>
      <w:r>
        <w:t>15.3 Outil de communication</w:t>
      </w:r>
    </w:p>
    <w:p w14:paraId="311CD085" w14:textId="77777777" w:rsidR="00DF6434" w:rsidRDefault="00000000">
      <w:pPr>
        <w:pStyle w:val="FirstParagraph"/>
      </w:pPr>
      <w:r>
        <w:rPr>
          <w:b/>
          <w:bCs/>
        </w:rPr>
        <w:t>Slack/Teams/Discord :</w:t>
      </w:r>
    </w:p>
    <w:p w14:paraId="39785C0D" w14:textId="77777777" w:rsidR="00DF6434" w:rsidRDefault="00000000">
      <w:pPr>
        <w:numPr>
          <w:ilvl w:val="0"/>
          <w:numId w:val="73"/>
        </w:numPr>
      </w:pPr>
      <w:r>
        <w:t>Canal dédié : #veille-tech</w:t>
      </w:r>
    </w:p>
    <w:p w14:paraId="5970417A" w14:textId="77777777" w:rsidR="00DF6434" w:rsidRDefault="00000000">
      <w:pPr>
        <w:numPr>
          <w:ilvl w:val="0"/>
          <w:numId w:val="73"/>
        </w:numPr>
      </w:pPr>
      <w:r>
        <w:t>Partage quotidien des découvertes</w:t>
      </w:r>
    </w:p>
    <w:p w14:paraId="428CCE98" w14:textId="77777777" w:rsidR="00DF6434" w:rsidRDefault="00000000">
      <w:pPr>
        <w:numPr>
          <w:ilvl w:val="0"/>
          <w:numId w:val="73"/>
        </w:numPr>
      </w:pPr>
      <w:r>
        <w:t>Intégrations possibles :</w:t>
      </w:r>
    </w:p>
    <w:p w14:paraId="2EDE7EED" w14:textId="77777777" w:rsidR="00DF6434" w:rsidRDefault="00000000">
      <w:pPr>
        <w:numPr>
          <w:ilvl w:val="1"/>
          <w:numId w:val="74"/>
        </w:numPr>
      </w:pPr>
      <w:r>
        <w:t>GitHub/GitLab notifications</w:t>
      </w:r>
    </w:p>
    <w:p w14:paraId="28B81E8B" w14:textId="77777777" w:rsidR="00DF6434" w:rsidRDefault="00000000">
      <w:pPr>
        <w:numPr>
          <w:ilvl w:val="1"/>
          <w:numId w:val="74"/>
        </w:numPr>
      </w:pPr>
      <w:r>
        <w:t>RSS feeds</w:t>
      </w:r>
    </w:p>
    <w:p w14:paraId="3A78892C" w14:textId="77777777" w:rsidR="00DF6434" w:rsidRDefault="00000000">
      <w:pPr>
        <w:numPr>
          <w:ilvl w:val="1"/>
          <w:numId w:val="74"/>
        </w:numPr>
      </w:pPr>
      <w:r>
        <w:t>Alertes Dependabot</w:t>
      </w:r>
    </w:p>
    <w:p w14:paraId="3D332C2F" w14:textId="7C5844D4" w:rsidR="00DF6434" w:rsidRDefault="00DF6434"/>
    <w:p w14:paraId="24F8E39C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0" w:name="Xa2ccea9671ae6988c79f7876ee502cfa6606533"/>
      <w:bookmarkEnd w:id="56"/>
      <w:bookmarkEnd w:id="59"/>
      <w:r>
        <w:br w:type="page"/>
      </w:r>
    </w:p>
    <w:p w14:paraId="6F32E0B0" w14:textId="61556B0E" w:rsidR="00DF6434" w:rsidRDefault="00000000">
      <w:pPr>
        <w:pStyle w:val="Titre2"/>
      </w:pPr>
      <w:r>
        <w:lastRenderedPageBreak/>
        <w:t>16. Indicateurs de performance (KPI)</w:t>
      </w:r>
    </w:p>
    <w:p w14:paraId="0DE2A312" w14:textId="77777777" w:rsidR="00DF6434" w:rsidRDefault="00000000">
      <w:pPr>
        <w:pStyle w:val="Titre3"/>
      </w:pPr>
      <w:bookmarkStart w:id="61" w:name="Xe18e1a6a059215a2a321dfc90ae0d4aa427c634"/>
      <w:r>
        <w:t>16.1 Métriques de suiv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030"/>
        <w:gridCol w:w="1617"/>
        <w:gridCol w:w="2037"/>
      </w:tblGrid>
      <w:tr w:rsidR="00DF6434" w14:paraId="1FC78D20" w14:textId="77777777" w:rsidTr="00DF64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96A901" w14:textId="77777777" w:rsidR="00DF6434" w:rsidRDefault="00000000">
            <w:pPr>
              <w:pStyle w:val="Compact"/>
            </w:pPr>
            <w:r>
              <w:t>Indicateur</w:t>
            </w:r>
          </w:p>
        </w:tc>
        <w:tc>
          <w:tcPr>
            <w:tcW w:w="0" w:type="auto"/>
          </w:tcPr>
          <w:p w14:paraId="10DE5F70" w14:textId="77777777" w:rsidR="00DF6434" w:rsidRDefault="00000000">
            <w:pPr>
              <w:pStyle w:val="Compact"/>
            </w:pPr>
            <w:r>
              <w:t>Objectif</w:t>
            </w:r>
          </w:p>
        </w:tc>
        <w:tc>
          <w:tcPr>
            <w:tcW w:w="0" w:type="auto"/>
          </w:tcPr>
          <w:p w14:paraId="3DFFF785" w14:textId="77777777" w:rsidR="00DF6434" w:rsidRDefault="00000000">
            <w:pPr>
              <w:pStyle w:val="Compact"/>
            </w:pPr>
            <w:r>
              <w:t>Fréquence mesure</w:t>
            </w:r>
          </w:p>
        </w:tc>
      </w:tr>
      <w:tr w:rsidR="00DF6434" w14:paraId="028B5E70" w14:textId="77777777">
        <w:tc>
          <w:tcPr>
            <w:tcW w:w="0" w:type="auto"/>
          </w:tcPr>
          <w:p w14:paraId="457DB601" w14:textId="77777777" w:rsidR="00DF6434" w:rsidRDefault="00000000">
            <w:pPr>
              <w:pStyle w:val="Compact"/>
            </w:pPr>
            <w:r>
              <w:t>Temps moyen de correction vulnérabilité critique</w:t>
            </w:r>
          </w:p>
        </w:tc>
        <w:tc>
          <w:tcPr>
            <w:tcW w:w="0" w:type="auto"/>
          </w:tcPr>
          <w:p w14:paraId="02BC12BE" w14:textId="77777777" w:rsidR="00DF6434" w:rsidRDefault="00000000">
            <w:pPr>
              <w:pStyle w:val="Compact"/>
            </w:pPr>
            <w:r>
              <w:t>&lt; 24h</w:t>
            </w:r>
          </w:p>
        </w:tc>
        <w:tc>
          <w:tcPr>
            <w:tcW w:w="0" w:type="auto"/>
          </w:tcPr>
          <w:p w14:paraId="0427B65A" w14:textId="77777777" w:rsidR="00DF6434" w:rsidRDefault="00000000">
            <w:pPr>
              <w:pStyle w:val="Compact"/>
            </w:pPr>
            <w:r>
              <w:t>Mensuelle</w:t>
            </w:r>
          </w:p>
        </w:tc>
      </w:tr>
      <w:tr w:rsidR="00DF6434" w14:paraId="01E6DC33" w14:textId="77777777">
        <w:tc>
          <w:tcPr>
            <w:tcW w:w="0" w:type="auto"/>
          </w:tcPr>
          <w:p w14:paraId="37B29A96" w14:textId="77777777" w:rsidR="00DF6434" w:rsidRDefault="00000000">
            <w:pPr>
              <w:pStyle w:val="Compact"/>
            </w:pPr>
            <w:r>
              <w:t>Nombre de vulnérabilités détectées</w:t>
            </w:r>
          </w:p>
        </w:tc>
        <w:tc>
          <w:tcPr>
            <w:tcW w:w="0" w:type="auto"/>
          </w:tcPr>
          <w:p w14:paraId="59E14802" w14:textId="77777777" w:rsidR="00DF6434" w:rsidRDefault="00000000">
            <w:pPr>
              <w:pStyle w:val="Compact"/>
            </w:pPr>
            <w:r>
              <w:t>Tracking</w:t>
            </w:r>
          </w:p>
        </w:tc>
        <w:tc>
          <w:tcPr>
            <w:tcW w:w="0" w:type="auto"/>
          </w:tcPr>
          <w:p w14:paraId="329464AC" w14:textId="77777777" w:rsidR="00DF6434" w:rsidRDefault="00000000">
            <w:pPr>
              <w:pStyle w:val="Compact"/>
            </w:pPr>
            <w:r>
              <w:t>Mensuelle</w:t>
            </w:r>
          </w:p>
        </w:tc>
      </w:tr>
      <w:tr w:rsidR="00DF6434" w14:paraId="4332BEF1" w14:textId="77777777">
        <w:tc>
          <w:tcPr>
            <w:tcW w:w="0" w:type="auto"/>
          </w:tcPr>
          <w:p w14:paraId="109A4F78" w14:textId="77777777" w:rsidR="00DF6434" w:rsidRDefault="00000000">
            <w:pPr>
              <w:pStyle w:val="Compact"/>
            </w:pPr>
            <w:r>
              <w:t>Taux de mises à jour appliquées</w:t>
            </w:r>
          </w:p>
        </w:tc>
        <w:tc>
          <w:tcPr>
            <w:tcW w:w="0" w:type="auto"/>
          </w:tcPr>
          <w:p w14:paraId="0AE77841" w14:textId="77777777" w:rsidR="00DF6434" w:rsidRDefault="00000000">
            <w:pPr>
              <w:pStyle w:val="Compact"/>
            </w:pPr>
            <w:r>
              <w:t>&gt; 90%</w:t>
            </w:r>
          </w:p>
        </w:tc>
        <w:tc>
          <w:tcPr>
            <w:tcW w:w="0" w:type="auto"/>
          </w:tcPr>
          <w:p w14:paraId="6CFD0EEE" w14:textId="77777777" w:rsidR="00DF6434" w:rsidRDefault="00000000">
            <w:pPr>
              <w:pStyle w:val="Compact"/>
            </w:pPr>
            <w:r>
              <w:t>Trimestrielle</w:t>
            </w:r>
          </w:p>
        </w:tc>
      </w:tr>
      <w:tr w:rsidR="00DF6434" w14:paraId="2A14A600" w14:textId="77777777">
        <w:tc>
          <w:tcPr>
            <w:tcW w:w="0" w:type="auto"/>
          </w:tcPr>
          <w:p w14:paraId="0CD3EE68" w14:textId="77777777" w:rsidR="00DF6434" w:rsidRDefault="00000000">
            <w:pPr>
              <w:pStyle w:val="Compact"/>
            </w:pPr>
            <w:r>
              <w:t>Nombre d'articles de veille partagés</w:t>
            </w:r>
          </w:p>
        </w:tc>
        <w:tc>
          <w:tcPr>
            <w:tcW w:w="0" w:type="auto"/>
          </w:tcPr>
          <w:p w14:paraId="396DD0DE" w14:textId="77777777" w:rsidR="00DF6434" w:rsidRDefault="00000000">
            <w:pPr>
              <w:pStyle w:val="Compact"/>
            </w:pPr>
            <w:r>
              <w:t>&gt; 10/mois</w:t>
            </w:r>
          </w:p>
        </w:tc>
        <w:tc>
          <w:tcPr>
            <w:tcW w:w="0" w:type="auto"/>
          </w:tcPr>
          <w:p w14:paraId="44F29A42" w14:textId="77777777" w:rsidR="00DF6434" w:rsidRDefault="00000000">
            <w:pPr>
              <w:pStyle w:val="Compact"/>
            </w:pPr>
            <w:r>
              <w:t>Mensuelle</w:t>
            </w:r>
          </w:p>
        </w:tc>
      </w:tr>
      <w:tr w:rsidR="00DF6434" w14:paraId="644C79CD" w14:textId="77777777">
        <w:tc>
          <w:tcPr>
            <w:tcW w:w="0" w:type="auto"/>
          </w:tcPr>
          <w:p w14:paraId="75312789" w14:textId="77777777" w:rsidR="00DF6434" w:rsidRDefault="00000000">
            <w:pPr>
              <w:pStyle w:val="Compact"/>
            </w:pPr>
            <w:r>
              <w:t>Temps de retard sur version Symfony LTS</w:t>
            </w:r>
          </w:p>
        </w:tc>
        <w:tc>
          <w:tcPr>
            <w:tcW w:w="0" w:type="auto"/>
          </w:tcPr>
          <w:p w14:paraId="79C6B54B" w14:textId="77777777" w:rsidR="00DF6434" w:rsidRDefault="00000000">
            <w:pPr>
              <w:pStyle w:val="Compact"/>
            </w:pPr>
            <w:r>
              <w:t>&lt; 6 mois</w:t>
            </w:r>
          </w:p>
        </w:tc>
        <w:tc>
          <w:tcPr>
            <w:tcW w:w="0" w:type="auto"/>
          </w:tcPr>
          <w:p w14:paraId="5725E845" w14:textId="77777777" w:rsidR="00DF6434" w:rsidRDefault="00000000">
            <w:pPr>
              <w:pStyle w:val="Compact"/>
            </w:pPr>
            <w:r>
              <w:t>Trimestrielle</w:t>
            </w:r>
          </w:p>
        </w:tc>
      </w:tr>
      <w:tr w:rsidR="00DF6434" w14:paraId="67F27488" w14:textId="77777777">
        <w:tc>
          <w:tcPr>
            <w:tcW w:w="0" w:type="auto"/>
          </w:tcPr>
          <w:p w14:paraId="64E9AC66" w14:textId="77777777" w:rsidR="00DF6434" w:rsidRDefault="00000000">
            <w:pPr>
              <w:pStyle w:val="Compact"/>
            </w:pPr>
            <w:r>
              <w:t>Score de sécurité Composer</w:t>
            </w:r>
          </w:p>
        </w:tc>
        <w:tc>
          <w:tcPr>
            <w:tcW w:w="0" w:type="auto"/>
          </w:tcPr>
          <w:p w14:paraId="7387B9B7" w14:textId="77777777" w:rsidR="00DF6434" w:rsidRDefault="00000000">
            <w:pPr>
              <w:pStyle w:val="Compact"/>
            </w:pPr>
            <w:r>
              <w:t>0 vulnérabilité</w:t>
            </w:r>
          </w:p>
        </w:tc>
        <w:tc>
          <w:tcPr>
            <w:tcW w:w="0" w:type="auto"/>
          </w:tcPr>
          <w:p w14:paraId="38EC9A91" w14:textId="77777777" w:rsidR="00DF6434" w:rsidRDefault="00000000">
            <w:pPr>
              <w:pStyle w:val="Compact"/>
            </w:pPr>
            <w:r>
              <w:t>Hebdomadaire</w:t>
            </w:r>
          </w:p>
        </w:tc>
      </w:tr>
    </w:tbl>
    <w:p w14:paraId="5B6D66A9" w14:textId="77777777" w:rsidR="00DF6434" w:rsidRDefault="00000000">
      <w:pPr>
        <w:pStyle w:val="Titre3"/>
      </w:pPr>
      <w:bookmarkStart w:id="62" w:name="X48b76eb625a3458cf32324bdb5e37dbb1450ed1"/>
      <w:bookmarkEnd w:id="61"/>
      <w:r>
        <w:t>16.2 Rapports de veille</w:t>
      </w:r>
    </w:p>
    <w:p w14:paraId="0F0858C2" w14:textId="77777777" w:rsidR="00DF6434" w:rsidRDefault="00000000">
      <w:pPr>
        <w:pStyle w:val="FirstParagraph"/>
      </w:pPr>
      <w:r>
        <w:rPr>
          <w:b/>
          <w:bCs/>
        </w:rPr>
        <w:t>Rapport mensuel à produire :</w:t>
      </w:r>
    </w:p>
    <w:p w14:paraId="4E41CB84" w14:textId="77777777" w:rsidR="00DF6434" w:rsidRDefault="00000000">
      <w:pPr>
        <w:pStyle w:val="SourceCode"/>
      </w:pPr>
      <w:r>
        <w:rPr>
          <w:rStyle w:val="FunctionTok"/>
        </w:rPr>
        <w:t># Rapport de veille - [MOIS ANNEE]</w:t>
      </w:r>
      <w:r>
        <w:br/>
      </w:r>
      <w:r>
        <w:br/>
      </w:r>
      <w:r>
        <w:rPr>
          <w:rStyle w:val="FunctionTok"/>
        </w:rPr>
        <w:t>## Résumé exécutif</w:t>
      </w:r>
      <w:r>
        <w:br/>
      </w:r>
      <w:r>
        <w:rPr>
          <w:rStyle w:val="CommentTok"/>
        </w:rPr>
        <w:t>[</w:t>
      </w:r>
      <w:r>
        <w:rPr>
          <w:rStyle w:val="OtherTok"/>
        </w:rPr>
        <w:t>2-3 phrases sur les points clés du mois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Chiffres clé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Alertes traitées : X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Mises à jour effectuées : X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Temps moyen de traitement : Xh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Vulnérabilités corrigées : X</w:t>
      </w:r>
      <w:r>
        <w:br/>
      </w:r>
      <w:r>
        <w:br/>
      </w:r>
      <w:r>
        <w:rPr>
          <w:rStyle w:val="FunctionTok"/>
        </w:rPr>
        <w:t>## Actions majeures</w:t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>[</w:t>
      </w:r>
      <w:r>
        <w:rPr>
          <w:rStyle w:val="OtherTok"/>
        </w:rPr>
        <w:t>Action 1</w:t>
      </w:r>
      <w:r>
        <w:rPr>
          <w:rStyle w:val="CommentTok"/>
        </w:rPr>
        <w:t>]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>[</w:t>
      </w:r>
      <w:r>
        <w:rPr>
          <w:rStyle w:val="OtherTok"/>
        </w:rPr>
        <w:t>Action 2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Tendances observées</w:t>
      </w:r>
      <w:r>
        <w:br/>
      </w:r>
      <w:r>
        <w:rPr>
          <w:rStyle w:val="CommentTok"/>
        </w:rPr>
        <w:t>[</w:t>
      </w:r>
      <w:r>
        <w:rPr>
          <w:rStyle w:val="OtherTok"/>
        </w:rPr>
        <w:t>Analyse des tendances technologiques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Recommandations</w:t>
      </w:r>
      <w:r>
        <w:br/>
      </w:r>
      <w:r>
        <w:rPr>
          <w:rStyle w:val="CommentTok"/>
        </w:rPr>
        <w:t>[</w:t>
      </w:r>
      <w:r>
        <w:rPr>
          <w:rStyle w:val="OtherTok"/>
        </w:rPr>
        <w:t>Suggestions pour le mois suivant</w:t>
      </w:r>
      <w:r>
        <w:rPr>
          <w:rStyle w:val="CommentTok"/>
        </w:rPr>
        <w:t>]</w:t>
      </w:r>
    </w:p>
    <w:p w14:paraId="4D2953E7" w14:textId="7B40A43F" w:rsidR="00DF6434" w:rsidRDefault="00DF6434"/>
    <w:p w14:paraId="1FBB6D29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3" w:name="X71b90484dfdfd9b51e9377750d47a90d82b6a70"/>
      <w:bookmarkEnd w:id="60"/>
      <w:bookmarkEnd w:id="62"/>
      <w:r>
        <w:br w:type="page"/>
      </w:r>
    </w:p>
    <w:p w14:paraId="4584B3A9" w14:textId="79E9F726" w:rsidR="00DF6434" w:rsidRDefault="00000000">
      <w:pPr>
        <w:pStyle w:val="Titre2"/>
      </w:pPr>
      <w:r>
        <w:lastRenderedPageBreak/>
        <w:t>17. Plan d'action annuel</w:t>
      </w:r>
    </w:p>
    <w:p w14:paraId="0EED4612" w14:textId="77777777" w:rsidR="00DF6434" w:rsidRDefault="00000000">
      <w:pPr>
        <w:pStyle w:val="Titre3"/>
      </w:pPr>
      <w:bookmarkStart w:id="64" w:name="X1fb9560dc42d09d868eb1189d3872e711d64de6"/>
      <w:r>
        <w:t>17.1 Planification 2026</w:t>
      </w:r>
    </w:p>
    <w:p w14:paraId="3FA5D4B1" w14:textId="77777777" w:rsidR="00DF6434" w:rsidRDefault="00000000">
      <w:pPr>
        <w:pStyle w:val="FirstParagraph"/>
      </w:pPr>
      <w:r>
        <w:rPr>
          <w:b/>
          <w:bCs/>
        </w:rPr>
        <w:t>Q1 2026 (Janvier - Mars)</w:t>
      </w:r>
    </w:p>
    <w:p w14:paraId="57DD4DF6" w14:textId="77777777" w:rsidR="00DF6434" w:rsidRDefault="00000000">
      <w:pPr>
        <w:numPr>
          <w:ilvl w:val="0"/>
          <w:numId w:val="75"/>
        </w:numPr>
      </w:pPr>
      <w:r>
        <w:t>Mise à jour vers Symfony 7.4 (si disponible)</w:t>
      </w:r>
    </w:p>
    <w:p w14:paraId="6004B107" w14:textId="77777777" w:rsidR="00DF6434" w:rsidRDefault="00000000">
      <w:pPr>
        <w:numPr>
          <w:ilvl w:val="0"/>
          <w:numId w:val="75"/>
        </w:numPr>
      </w:pPr>
      <w:r>
        <w:t>Audit de sécurité complet</w:t>
      </w:r>
    </w:p>
    <w:p w14:paraId="2F085181" w14:textId="77777777" w:rsidR="00DF6434" w:rsidRDefault="00000000">
      <w:pPr>
        <w:numPr>
          <w:ilvl w:val="0"/>
          <w:numId w:val="75"/>
        </w:numPr>
      </w:pPr>
      <w:r>
        <w:t>Formation équipe sur les nouveautés PHP 8.3</w:t>
      </w:r>
    </w:p>
    <w:p w14:paraId="6D2B9448" w14:textId="77777777" w:rsidR="00DF6434" w:rsidRDefault="00000000">
      <w:pPr>
        <w:pStyle w:val="FirstParagraph"/>
      </w:pPr>
      <w:r>
        <w:rPr>
          <w:b/>
          <w:bCs/>
        </w:rPr>
        <w:t>Q2 2026 (Avril - Juin)</w:t>
      </w:r>
    </w:p>
    <w:p w14:paraId="3BE486DE" w14:textId="77777777" w:rsidR="00DF6434" w:rsidRDefault="00000000">
      <w:pPr>
        <w:numPr>
          <w:ilvl w:val="0"/>
          <w:numId w:val="76"/>
        </w:numPr>
      </w:pPr>
      <w:r>
        <w:t>Évaluation migration PHP 8.4</w:t>
      </w:r>
    </w:p>
    <w:p w14:paraId="4916BE1A" w14:textId="77777777" w:rsidR="00DF6434" w:rsidRDefault="00000000">
      <w:pPr>
        <w:numPr>
          <w:ilvl w:val="0"/>
          <w:numId w:val="76"/>
        </w:numPr>
      </w:pPr>
      <w:r>
        <w:t>Mise en place monitoring avancé (APM)</w:t>
      </w:r>
    </w:p>
    <w:p w14:paraId="0887C1EB" w14:textId="77777777" w:rsidR="00DF6434" w:rsidRDefault="00000000">
      <w:pPr>
        <w:numPr>
          <w:ilvl w:val="0"/>
          <w:numId w:val="76"/>
        </w:numPr>
      </w:pPr>
      <w:r>
        <w:t>Optimisation performances base de données</w:t>
      </w:r>
    </w:p>
    <w:p w14:paraId="5B26F902" w14:textId="77777777" w:rsidR="00DF6434" w:rsidRDefault="00000000">
      <w:pPr>
        <w:pStyle w:val="FirstParagraph"/>
      </w:pPr>
      <w:r>
        <w:rPr>
          <w:b/>
          <w:bCs/>
        </w:rPr>
        <w:t>Q3 2026 (Juillet - Septembre)</w:t>
      </w:r>
    </w:p>
    <w:p w14:paraId="012BBB1D" w14:textId="77777777" w:rsidR="00DF6434" w:rsidRDefault="00000000">
      <w:pPr>
        <w:numPr>
          <w:ilvl w:val="0"/>
          <w:numId w:val="77"/>
        </w:numPr>
      </w:pPr>
      <w:r>
        <w:t>Tests de charge et optimisation</w:t>
      </w:r>
    </w:p>
    <w:p w14:paraId="05B604E8" w14:textId="77777777" w:rsidR="00DF6434" w:rsidRDefault="00000000">
      <w:pPr>
        <w:numPr>
          <w:ilvl w:val="0"/>
          <w:numId w:val="77"/>
        </w:numPr>
      </w:pPr>
      <w:r>
        <w:t>Refactoring code legacy</w:t>
      </w:r>
    </w:p>
    <w:p w14:paraId="32E6E2B1" w14:textId="77777777" w:rsidR="00DF6434" w:rsidRDefault="00000000">
      <w:pPr>
        <w:numPr>
          <w:ilvl w:val="0"/>
          <w:numId w:val="77"/>
        </w:numPr>
      </w:pPr>
      <w:r>
        <w:t>Documentation technique complète</w:t>
      </w:r>
    </w:p>
    <w:p w14:paraId="5E937E4B" w14:textId="77777777" w:rsidR="00DF6434" w:rsidRDefault="00000000">
      <w:pPr>
        <w:pStyle w:val="FirstParagraph"/>
      </w:pPr>
      <w:r>
        <w:rPr>
          <w:b/>
          <w:bCs/>
        </w:rPr>
        <w:t>Q4 2026 (Octobre - Décembre)</w:t>
      </w:r>
    </w:p>
    <w:p w14:paraId="5B60E391" w14:textId="77777777" w:rsidR="00DF6434" w:rsidRDefault="00000000">
      <w:pPr>
        <w:numPr>
          <w:ilvl w:val="0"/>
          <w:numId w:val="78"/>
        </w:numPr>
      </w:pPr>
      <w:r>
        <w:t>Préparation migration Symfony 8.x (si annoncé)</w:t>
      </w:r>
    </w:p>
    <w:p w14:paraId="2F070B71" w14:textId="77777777" w:rsidR="00DF6434" w:rsidRDefault="00000000">
      <w:pPr>
        <w:numPr>
          <w:ilvl w:val="0"/>
          <w:numId w:val="78"/>
        </w:numPr>
      </w:pPr>
      <w:r>
        <w:t>Bilan annuel de la veille</w:t>
      </w:r>
    </w:p>
    <w:p w14:paraId="3C4EB8C1" w14:textId="77777777" w:rsidR="00DF6434" w:rsidRDefault="00000000">
      <w:pPr>
        <w:numPr>
          <w:ilvl w:val="0"/>
          <w:numId w:val="78"/>
        </w:numPr>
      </w:pPr>
      <w:r>
        <w:t>Planification 2027</w:t>
      </w:r>
    </w:p>
    <w:p w14:paraId="3312A1A0" w14:textId="77777777" w:rsidR="00DF6434" w:rsidRDefault="00000000">
      <w:pPr>
        <w:pStyle w:val="Titre3"/>
      </w:pPr>
      <w:bookmarkStart w:id="65" w:name="X570cd032f78258e7f1fd8cb5fa63c3440840955"/>
      <w:bookmarkEnd w:id="64"/>
      <w:r>
        <w:t>17.2 Projets d'amélioration</w:t>
      </w:r>
    </w:p>
    <w:p w14:paraId="6CCF44F9" w14:textId="77777777" w:rsidR="00DF6434" w:rsidRDefault="00000000">
      <w:pPr>
        <w:pStyle w:val="FirstParagraph"/>
      </w:pPr>
      <w:r>
        <w:rPr>
          <w:b/>
          <w:bCs/>
        </w:rPr>
        <w:t>Court terme (&lt; 6 mois)</w:t>
      </w:r>
    </w:p>
    <w:p w14:paraId="6695FA18" w14:textId="77777777" w:rsidR="00DF6434" w:rsidRDefault="00000000">
      <w:pPr>
        <w:numPr>
          <w:ilvl w:val="0"/>
          <w:numId w:val="79"/>
        </w:numPr>
      </w:pPr>
      <w:r>
        <w:t>Automatisation complète des tests de sécurité</w:t>
      </w:r>
    </w:p>
    <w:p w14:paraId="22A84B74" w14:textId="77777777" w:rsidR="00DF6434" w:rsidRDefault="00000000">
      <w:pPr>
        <w:numPr>
          <w:ilvl w:val="0"/>
          <w:numId w:val="79"/>
        </w:numPr>
      </w:pPr>
      <w:r>
        <w:t>Mise en place de GitHub Dependabot</w:t>
      </w:r>
    </w:p>
    <w:p w14:paraId="2D6367B9" w14:textId="77777777" w:rsidR="00DF6434" w:rsidRDefault="00000000">
      <w:pPr>
        <w:numPr>
          <w:ilvl w:val="0"/>
          <w:numId w:val="79"/>
        </w:numPr>
      </w:pPr>
      <w:r>
        <w:t>Script automatisé de rapport de veille</w:t>
      </w:r>
    </w:p>
    <w:p w14:paraId="598F0217" w14:textId="77777777" w:rsidR="00DF6434" w:rsidRDefault="00000000">
      <w:pPr>
        <w:pStyle w:val="FirstParagraph"/>
      </w:pPr>
      <w:r>
        <w:rPr>
          <w:b/>
          <w:bCs/>
        </w:rPr>
        <w:t>Moyen terme (6-12 mois)</w:t>
      </w:r>
    </w:p>
    <w:p w14:paraId="5E501D0C" w14:textId="77777777" w:rsidR="00DF6434" w:rsidRDefault="00000000">
      <w:pPr>
        <w:numPr>
          <w:ilvl w:val="0"/>
          <w:numId w:val="80"/>
        </w:numPr>
      </w:pPr>
      <w:r>
        <w:t>Migration vers infrastructure conteneurisée (Docker)</w:t>
      </w:r>
    </w:p>
    <w:p w14:paraId="42773664" w14:textId="77777777" w:rsidR="00DF6434" w:rsidRDefault="00000000">
      <w:pPr>
        <w:numPr>
          <w:ilvl w:val="0"/>
          <w:numId w:val="80"/>
        </w:numPr>
      </w:pPr>
      <w:r>
        <w:t>Mise en place d'un pipeline CI/CD complet</w:t>
      </w:r>
    </w:p>
    <w:p w14:paraId="726E7CC8" w14:textId="77777777" w:rsidR="00DF6434" w:rsidRDefault="00000000">
      <w:pPr>
        <w:numPr>
          <w:ilvl w:val="0"/>
          <w:numId w:val="80"/>
        </w:numPr>
      </w:pPr>
      <w:r>
        <w:t>Monitoring et observabilité avancés (Sentry, New Relic)</w:t>
      </w:r>
    </w:p>
    <w:p w14:paraId="13B5F86C" w14:textId="77777777" w:rsidR="00DF6434" w:rsidRDefault="00000000">
      <w:pPr>
        <w:pStyle w:val="FirstParagraph"/>
      </w:pPr>
      <w:r>
        <w:rPr>
          <w:b/>
          <w:bCs/>
        </w:rPr>
        <w:t>Long terme (&gt; 12 mois)</w:t>
      </w:r>
    </w:p>
    <w:p w14:paraId="47081323" w14:textId="77777777" w:rsidR="00DF6434" w:rsidRDefault="00000000">
      <w:pPr>
        <w:numPr>
          <w:ilvl w:val="0"/>
          <w:numId w:val="81"/>
        </w:numPr>
      </w:pPr>
      <w:r>
        <w:t>Architecture microservices (si pertinent)</w:t>
      </w:r>
    </w:p>
    <w:p w14:paraId="1BD2FFA2" w14:textId="77777777" w:rsidR="00DF6434" w:rsidRDefault="00000000">
      <w:pPr>
        <w:numPr>
          <w:ilvl w:val="0"/>
          <w:numId w:val="81"/>
        </w:numPr>
      </w:pPr>
      <w:r>
        <w:lastRenderedPageBreak/>
        <w:t>Mise en place de Kubernetes</w:t>
      </w:r>
    </w:p>
    <w:p w14:paraId="08A59C22" w14:textId="77777777" w:rsidR="00DF6434" w:rsidRDefault="00000000">
      <w:pPr>
        <w:numPr>
          <w:ilvl w:val="0"/>
          <w:numId w:val="81"/>
        </w:numPr>
      </w:pPr>
      <w:r>
        <w:t>Infrastructure as Code complète (Terraform)</w:t>
      </w:r>
    </w:p>
    <w:p w14:paraId="54637341" w14:textId="74577736" w:rsidR="00DF6434" w:rsidRDefault="00DF6434"/>
    <w:p w14:paraId="064C10A9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6" w:name="X0f47a6c837b13b473197f4a6e26206c6e9e3ba8"/>
      <w:bookmarkEnd w:id="63"/>
      <w:bookmarkEnd w:id="65"/>
      <w:r>
        <w:br w:type="page"/>
      </w:r>
    </w:p>
    <w:p w14:paraId="06497995" w14:textId="12B6B50B" w:rsidR="00DF6434" w:rsidRDefault="00000000">
      <w:pPr>
        <w:pStyle w:val="Titre2"/>
      </w:pPr>
      <w:r>
        <w:lastRenderedPageBreak/>
        <w:t>18. Gestion des incidents de sécurité</w:t>
      </w:r>
    </w:p>
    <w:p w14:paraId="4BC9EAFF" w14:textId="77777777" w:rsidR="00DF6434" w:rsidRDefault="00000000">
      <w:pPr>
        <w:pStyle w:val="Titre3"/>
      </w:pPr>
      <w:bookmarkStart w:id="67" w:name="Xb725bd7c78c9212d2f8bdf4b8b7b45e7d889d25"/>
      <w:r>
        <w:t>18.1 Procédure d'urgence</w:t>
      </w:r>
    </w:p>
    <w:p w14:paraId="1C491660" w14:textId="77777777" w:rsidR="00DF6434" w:rsidRDefault="00000000">
      <w:pPr>
        <w:pStyle w:val="FirstParagraph"/>
      </w:pPr>
      <w:r>
        <w:rPr>
          <w:b/>
          <w:bCs/>
        </w:rPr>
        <w:t>En cas de vulnérabilité critique détectée :</w:t>
      </w:r>
    </w:p>
    <w:p w14:paraId="3AEC1D45" w14:textId="77777777" w:rsidR="00DF6434" w:rsidRDefault="00000000">
      <w:pPr>
        <w:numPr>
          <w:ilvl w:val="0"/>
          <w:numId w:val="82"/>
        </w:numPr>
      </w:pPr>
      <w:r>
        <w:rPr>
          <w:b/>
          <w:bCs/>
        </w:rPr>
        <w:t>Alerte immédiate</w:t>
      </w:r>
      <w:r>
        <w:t xml:space="preserve"> (&lt; 15 min)</w:t>
      </w:r>
    </w:p>
    <w:p w14:paraId="0F2BA2FB" w14:textId="77777777" w:rsidR="00DF6434" w:rsidRDefault="00000000">
      <w:pPr>
        <w:numPr>
          <w:ilvl w:val="1"/>
          <w:numId w:val="83"/>
        </w:numPr>
      </w:pPr>
      <w:r>
        <w:t>Notification de l'équipe technique</w:t>
      </w:r>
    </w:p>
    <w:p w14:paraId="18183288" w14:textId="77777777" w:rsidR="00DF6434" w:rsidRDefault="00000000">
      <w:pPr>
        <w:numPr>
          <w:ilvl w:val="1"/>
          <w:numId w:val="83"/>
        </w:numPr>
      </w:pPr>
      <w:r>
        <w:t>Évaluation rapide de l'exposition</w:t>
      </w:r>
    </w:p>
    <w:p w14:paraId="7357397C" w14:textId="77777777" w:rsidR="00DF6434" w:rsidRDefault="00000000">
      <w:pPr>
        <w:numPr>
          <w:ilvl w:val="0"/>
          <w:numId w:val="82"/>
        </w:numPr>
      </w:pPr>
      <w:r>
        <w:rPr>
          <w:b/>
          <w:bCs/>
        </w:rPr>
        <w:t>Mesures conservatoires</w:t>
      </w:r>
      <w:r>
        <w:t xml:space="preserve"> (&lt; 1h)</w:t>
      </w:r>
    </w:p>
    <w:p w14:paraId="74453F15" w14:textId="77777777" w:rsidR="00DF6434" w:rsidRDefault="00000000">
      <w:pPr>
        <w:numPr>
          <w:ilvl w:val="1"/>
          <w:numId w:val="84"/>
        </w:numPr>
      </w:pPr>
      <w:r>
        <w:t>Mise en place de WAF rules si applicable</w:t>
      </w:r>
    </w:p>
    <w:p w14:paraId="1F91FE58" w14:textId="77777777" w:rsidR="00DF6434" w:rsidRDefault="00000000">
      <w:pPr>
        <w:numPr>
          <w:ilvl w:val="1"/>
          <w:numId w:val="84"/>
        </w:numPr>
      </w:pPr>
      <w:r>
        <w:t>Restriction d'accès temporaire si nécessaire</w:t>
      </w:r>
    </w:p>
    <w:p w14:paraId="3ED7373B" w14:textId="77777777" w:rsidR="00DF6434" w:rsidRDefault="00000000">
      <w:pPr>
        <w:numPr>
          <w:ilvl w:val="1"/>
          <w:numId w:val="84"/>
        </w:numPr>
      </w:pPr>
      <w:r>
        <w:t>Monitoring renforcé des logs</w:t>
      </w:r>
    </w:p>
    <w:p w14:paraId="616EB44A" w14:textId="77777777" w:rsidR="00DF6434" w:rsidRDefault="00000000">
      <w:pPr>
        <w:numPr>
          <w:ilvl w:val="0"/>
          <w:numId w:val="82"/>
        </w:numPr>
      </w:pPr>
      <w:r>
        <w:rPr>
          <w:b/>
          <w:bCs/>
        </w:rPr>
        <w:t>Correction</w:t>
      </w:r>
      <w:r>
        <w:t xml:space="preserve"> (&lt; 24h)</w:t>
      </w:r>
    </w:p>
    <w:p w14:paraId="6F075D43" w14:textId="77777777" w:rsidR="00DF6434" w:rsidRDefault="00000000">
      <w:pPr>
        <w:numPr>
          <w:ilvl w:val="1"/>
          <w:numId w:val="85"/>
        </w:numPr>
      </w:pPr>
      <w:r>
        <w:t>Application du patch de sécurité</w:t>
      </w:r>
    </w:p>
    <w:p w14:paraId="0891C024" w14:textId="77777777" w:rsidR="00DF6434" w:rsidRDefault="00000000">
      <w:pPr>
        <w:numPr>
          <w:ilvl w:val="1"/>
          <w:numId w:val="85"/>
        </w:numPr>
      </w:pPr>
      <w:r>
        <w:t>Tests en staging</w:t>
      </w:r>
    </w:p>
    <w:p w14:paraId="5A84CEA9" w14:textId="77777777" w:rsidR="00DF6434" w:rsidRDefault="00000000">
      <w:pPr>
        <w:numPr>
          <w:ilvl w:val="1"/>
          <w:numId w:val="85"/>
        </w:numPr>
      </w:pPr>
      <w:r>
        <w:t>Déploiement en production</w:t>
      </w:r>
    </w:p>
    <w:p w14:paraId="33F92254" w14:textId="77777777" w:rsidR="00DF6434" w:rsidRDefault="00000000">
      <w:pPr>
        <w:numPr>
          <w:ilvl w:val="0"/>
          <w:numId w:val="82"/>
        </w:numPr>
      </w:pPr>
      <w:r>
        <w:rPr>
          <w:b/>
          <w:bCs/>
        </w:rPr>
        <w:t>Vérification</w:t>
      </w:r>
      <w:r>
        <w:t xml:space="preserve"> (&lt; 48h)</w:t>
      </w:r>
    </w:p>
    <w:p w14:paraId="77A6D0CC" w14:textId="77777777" w:rsidR="00DF6434" w:rsidRDefault="00000000">
      <w:pPr>
        <w:numPr>
          <w:ilvl w:val="1"/>
          <w:numId w:val="86"/>
        </w:numPr>
      </w:pPr>
      <w:r>
        <w:t>Scan de sécurité post-correction</w:t>
      </w:r>
    </w:p>
    <w:p w14:paraId="55A50B9B" w14:textId="77777777" w:rsidR="00DF6434" w:rsidRDefault="00000000">
      <w:pPr>
        <w:numPr>
          <w:ilvl w:val="1"/>
          <w:numId w:val="86"/>
        </w:numPr>
      </w:pPr>
      <w:r>
        <w:t>Vérification d'absence d'exploitation</w:t>
      </w:r>
    </w:p>
    <w:p w14:paraId="37BB2FEC" w14:textId="77777777" w:rsidR="00DF6434" w:rsidRDefault="00000000">
      <w:pPr>
        <w:numPr>
          <w:ilvl w:val="1"/>
          <w:numId w:val="86"/>
        </w:numPr>
      </w:pPr>
      <w:r>
        <w:t>Documentation de l'incident</w:t>
      </w:r>
    </w:p>
    <w:p w14:paraId="232A38D1" w14:textId="77777777" w:rsidR="00DF6434" w:rsidRDefault="00000000">
      <w:pPr>
        <w:numPr>
          <w:ilvl w:val="0"/>
          <w:numId w:val="82"/>
        </w:numPr>
      </w:pPr>
      <w:r>
        <w:rPr>
          <w:b/>
          <w:bCs/>
        </w:rPr>
        <w:t>Communication</w:t>
      </w:r>
      <w:r>
        <w:t xml:space="preserve"> (&lt; 72h)</w:t>
      </w:r>
    </w:p>
    <w:p w14:paraId="25D279BA" w14:textId="77777777" w:rsidR="00DF6434" w:rsidRDefault="00000000">
      <w:pPr>
        <w:numPr>
          <w:ilvl w:val="1"/>
          <w:numId w:val="87"/>
        </w:numPr>
      </w:pPr>
      <w:r>
        <w:t>Rapport interne</w:t>
      </w:r>
    </w:p>
    <w:p w14:paraId="16949935" w14:textId="77777777" w:rsidR="00DF6434" w:rsidRDefault="00000000">
      <w:pPr>
        <w:numPr>
          <w:ilvl w:val="1"/>
          <w:numId w:val="87"/>
        </w:numPr>
      </w:pPr>
      <w:r>
        <w:t>Communication clients si nécessaire</w:t>
      </w:r>
    </w:p>
    <w:p w14:paraId="5DC6486A" w14:textId="77777777" w:rsidR="00DF6434" w:rsidRDefault="00000000">
      <w:pPr>
        <w:numPr>
          <w:ilvl w:val="1"/>
          <w:numId w:val="87"/>
        </w:numPr>
      </w:pPr>
      <w:r>
        <w:t>Post-mortem</w:t>
      </w:r>
    </w:p>
    <w:p w14:paraId="1AD4F343" w14:textId="77777777" w:rsidR="00DF6434" w:rsidRDefault="00000000">
      <w:pPr>
        <w:pStyle w:val="Titre3"/>
      </w:pPr>
      <w:bookmarkStart w:id="68" w:name="X870b8c302170eb375663af35647114cf85eebb8"/>
      <w:bookmarkEnd w:id="67"/>
      <w:r>
        <w:t>18.2 Contacts d'urgence sécurit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1"/>
        <w:gridCol w:w="2573"/>
        <w:gridCol w:w="1438"/>
      </w:tblGrid>
      <w:tr w:rsidR="00DF6434" w14:paraId="66A9F4C9" w14:textId="77777777" w:rsidTr="00DF64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850244" w14:textId="77777777" w:rsidR="00DF6434" w:rsidRDefault="00000000">
            <w:pPr>
              <w:pStyle w:val="Compact"/>
            </w:pPr>
            <w:r>
              <w:t>Rôle</w:t>
            </w:r>
          </w:p>
        </w:tc>
        <w:tc>
          <w:tcPr>
            <w:tcW w:w="0" w:type="auto"/>
          </w:tcPr>
          <w:p w14:paraId="67B4DBFE" w14:textId="77777777" w:rsidR="00DF6434" w:rsidRDefault="00000000">
            <w:pPr>
              <w:pStyle w:val="Compact"/>
            </w:pPr>
            <w:r>
              <w:t>Contact</w:t>
            </w:r>
          </w:p>
        </w:tc>
        <w:tc>
          <w:tcPr>
            <w:tcW w:w="0" w:type="auto"/>
          </w:tcPr>
          <w:p w14:paraId="206891B1" w14:textId="77777777" w:rsidR="00DF6434" w:rsidRDefault="00000000">
            <w:pPr>
              <w:pStyle w:val="Compact"/>
            </w:pPr>
            <w:r>
              <w:t>Disponibilité</w:t>
            </w:r>
          </w:p>
        </w:tc>
      </w:tr>
      <w:tr w:rsidR="00DF6434" w14:paraId="08C11A3E" w14:textId="77777777">
        <w:tc>
          <w:tcPr>
            <w:tcW w:w="0" w:type="auto"/>
          </w:tcPr>
          <w:p w14:paraId="2120B9C8" w14:textId="77777777" w:rsidR="00DF6434" w:rsidRDefault="00000000">
            <w:pPr>
              <w:pStyle w:val="Compact"/>
            </w:pPr>
            <w:r>
              <w:t>RSSI</w:t>
            </w:r>
          </w:p>
        </w:tc>
        <w:tc>
          <w:tcPr>
            <w:tcW w:w="0" w:type="auto"/>
          </w:tcPr>
          <w:p w14:paraId="7F8403AC" w14:textId="77777777" w:rsidR="00DF6434" w:rsidRDefault="00000000">
            <w:pPr>
              <w:pStyle w:val="Compact"/>
            </w:pPr>
            <w:r>
              <w:t>[NOM - TEL - EMAIL]</w:t>
            </w:r>
          </w:p>
        </w:tc>
        <w:tc>
          <w:tcPr>
            <w:tcW w:w="0" w:type="auto"/>
          </w:tcPr>
          <w:p w14:paraId="068DCB68" w14:textId="77777777" w:rsidR="00DF6434" w:rsidRDefault="00000000">
            <w:pPr>
              <w:pStyle w:val="Compact"/>
            </w:pPr>
            <w:r>
              <w:t>24/7</w:t>
            </w:r>
          </w:p>
        </w:tc>
      </w:tr>
      <w:tr w:rsidR="00DF6434" w14:paraId="004B6304" w14:textId="77777777">
        <w:tc>
          <w:tcPr>
            <w:tcW w:w="0" w:type="auto"/>
          </w:tcPr>
          <w:p w14:paraId="73187E9B" w14:textId="77777777" w:rsidR="00DF6434" w:rsidRDefault="00000000">
            <w:pPr>
              <w:pStyle w:val="Compact"/>
            </w:pPr>
            <w:r>
              <w:t>Responsable technique</w:t>
            </w:r>
          </w:p>
        </w:tc>
        <w:tc>
          <w:tcPr>
            <w:tcW w:w="0" w:type="auto"/>
          </w:tcPr>
          <w:p w14:paraId="0DBE0875" w14:textId="77777777" w:rsidR="00DF6434" w:rsidRDefault="00000000">
            <w:pPr>
              <w:pStyle w:val="Compact"/>
            </w:pPr>
            <w:r>
              <w:t>[NOM - TEL - EMAIL]</w:t>
            </w:r>
          </w:p>
        </w:tc>
        <w:tc>
          <w:tcPr>
            <w:tcW w:w="0" w:type="auto"/>
          </w:tcPr>
          <w:p w14:paraId="4E5725A1" w14:textId="77777777" w:rsidR="00DF6434" w:rsidRDefault="00000000">
            <w:pPr>
              <w:pStyle w:val="Compact"/>
            </w:pPr>
            <w:r>
              <w:t>24/7</w:t>
            </w:r>
          </w:p>
        </w:tc>
      </w:tr>
      <w:tr w:rsidR="00DF6434" w14:paraId="4D003F7D" w14:textId="77777777">
        <w:tc>
          <w:tcPr>
            <w:tcW w:w="0" w:type="auto"/>
          </w:tcPr>
          <w:p w14:paraId="6722358A" w14:textId="77777777" w:rsidR="00DF6434" w:rsidRDefault="00000000">
            <w:pPr>
              <w:pStyle w:val="Compact"/>
            </w:pPr>
            <w:r>
              <w:t>Équipe sécurité hébergeur</w:t>
            </w:r>
          </w:p>
        </w:tc>
        <w:tc>
          <w:tcPr>
            <w:tcW w:w="0" w:type="auto"/>
          </w:tcPr>
          <w:p w14:paraId="266CEBF7" w14:textId="77777777" w:rsidR="00DF6434" w:rsidRDefault="00000000">
            <w:pPr>
              <w:pStyle w:val="Compact"/>
            </w:pPr>
            <w:r>
              <w:t>[CONTACT]</w:t>
            </w:r>
          </w:p>
        </w:tc>
        <w:tc>
          <w:tcPr>
            <w:tcW w:w="0" w:type="auto"/>
          </w:tcPr>
          <w:p w14:paraId="3BA53C1F" w14:textId="77777777" w:rsidR="00DF6434" w:rsidRDefault="00000000">
            <w:pPr>
              <w:pStyle w:val="Compact"/>
            </w:pPr>
            <w:r>
              <w:t>24/7</w:t>
            </w:r>
          </w:p>
        </w:tc>
      </w:tr>
      <w:tr w:rsidR="00DF6434" w14:paraId="78A6AEBA" w14:textId="77777777">
        <w:tc>
          <w:tcPr>
            <w:tcW w:w="0" w:type="auto"/>
          </w:tcPr>
          <w:p w14:paraId="1D906A2A" w14:textId="77777777" w:rsidR="00DF6434" w:rsidRDefault="00000000">
            <w:pPr>
              <w:pStyle w:val="Compact"/>
            </w:pPr>
            <w:r>
              <w:t>CERT France</w:t>
            </w:r>
          </w:p>
        </w:tc>
        <w:tc>
          <w:tcPr>
            <w:tcW w:w="0" w:type="auto"/>
          </w:tcPr>
          <w:p w14:paraId="4845993C" w14:textId="77777777" w:rsidR="00DF6434" w:rsidRDefault="00000000">
            <w:pPr>
              <w:pStyle w:val="Compact"/>
            </w:pPr>
            <w:r>
              <w:t>cert-fr.cossi@ssi.gouv.fr</w:t>
            </w:r>
          </w:p>
        </w:tc>
        <w:tc>
          <w:tcPr>
            <w:tcW w:w="0" w:type="auto"/>
          </w:tcPr>
          <w:p w14:paraId="311473AE" w14:textId="77777777" w:rsidR="00DF6434" w:rsidRDefault="00000000">
            <w:pPr>
              <w:pStyle w:val="Compact"/>
            </w:pPr>
            <w:r>
              <w:t>Bureau</w:t>
            </w:r>
          </w:p>
        </w:tc>
      </w:tr>
    </w:tbl>
    <w:p w14:paraId="2D8A1194" w14:textId="2F27D692" w:rsidR="00DF6434" w:rsidRDefault="00DF6434"/>
    <w:p w14:paraId="38063D67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9" w:name="Xa70c5087ec1c6e87d013760ce812266695b3106"/>
      <w:bookmarkEnd w:id="66"/>
      <w:bookmarkEnd w:id="68"/>
      <w:r>
        <w:br w:type="page"/>
      </w:r>
    </w:p>
    <w:p w14:paraId="24D125EC" w14:textId="265F7B34" w:rsidR="00DF6434" w:rsidRDefault="00000000">
      <w:pPr>
        <w:pStyle w:val="Titre2"/>
      </w:pPr>
      <w:r>
        <w:lastRenderedPageBreak/>
        <w:t>19. Ressources complémentaires</w:t>
      </w:r>
    </w:p>
    <w:p w14:paraId="06A88955" w14:textId="77777777" w:rsidR="00DF6434" w:rsidRDefault="00000000">
      <w:pPr>
        <w:pStyle w:val="Titre3"/>
      </w:pPr>
      <w:bookmarkStart w:id="70" w:name="X5d465dbba7bf63e51afb11e9b9bb784df5d520b"/>
      <w:r>
        <w:t>19.1 Livres recommandés</w:t>
      </w:r>
    </w:p>
    <w:p w14:paraId="0AA93702" w14:textId="77777777" w:rsidR="00DF6434" w:rsidRDefault="00000000">
      <w:pPr>
        <w:numPr>
          <w:ilvl w:val="0"/>
          <w:numId w:val="88"/>
        </w:numPr>
      </w:pPr>
      <w:r>
        <w:t>"Symfony 7: The Fast Track" - Fabien Potencier</w:t>
      </w:r>
    </w:p>
    <w:p w14:paraId="18AFF2E3" w14:textId="77777777" w:rsidR="00DF6434" w:rsidRDefault="00000000">
      <w:pPr>
        <w:numPr>
          <w:ilvl w:val="0"/>
          <w:numId w:val="88"/>
        </w:numPr>
      </w:pPr>
      <w:r>
        <w:t>"Modern PHP" - Josh Lockhart</w:t>
      </w:r>
    </w:p>
    <w:p w14:paraId="3105B9EB" w14:textId="77777777" w:rsidR="00DF6434" w:rsidRDefault="00000000">
      <w:pPr>
        <w:numPr>
          <w:ilvl w:val="0"/>
          <w:numId w:val="88"/>
        </w:numPr>
      </w:pPr>
      <w:r>
        <w:t>"The DevOps Handbook" - Gene Kim</w:t>
      </w:r>
    </w:p>
    <w:p w14:paraId="43BA42D7" w14:textId="77777777" w:rsidR="00DF6434" w:rsidRDefault="00000000">
      <w:pPr>
        <w:numPr>
          <w:ilvl w:val="0"/>
          <w:numId w:val="88"/>
        </w:numPr>
      </w:pPr>
      <w:r>
        <w:t>"Web Application Security" - Andrew Hoffman</w:t>
      </w:r>
    </w:p>
    <w:p w14:paraId="5BA2FD1B" w14:textId="77777777" w:rsidR="00DF6434" w:rsidRDefault="00000000">
      <w:pPr>
        <w:pStyle w:val="Titre3"/>
      </w:pPr>
      <w:bookmarkStart w:id="71" w:name="X65bd21bc5b149b216dd3973859660e149c51b73"/>
      <w:bookmarkEnd w:id="70"/>
      <w:r>
        <w:t>19.2 Podcasts</w:t>
      </w:r>
    </w:p>
    <w:p w14:paraId="16D4EE32" w14:textId="77777777" w:rsidR="00DF6434" w:rsidRDefault="00000000">
      <w:pPr>
        <w:numPr>
          <w:ilvl w:val="0"/>
          <w:numId w:val="89"/>
        </w:numPr>
      </w:pPr>
      <w:r>
        <w:t>"Voices of the ElePHPant"</w:t>
      </w:r>
    </w:p>
    <w:p w14:paraId="01C2B189" w14:textId="77777777" w:rsidR="00DF6434" w:rsidRDefault="00000000">
      <w:pPr>
        <w:numPr>
          <w:ilvl w:val="0"/>
          <w:numId w:val="89"/>
        </w:numPr>
      </w:pPr>
      <w:r>
        <w:t>"DevOps and Docker Talk"</w:t>
      </w:r>
    </w:p>
    <w:p w14:paraId="25217F2E" w14:textId="77777777" w:rsidR="00DF6434" w:rsidRDefault="00000000">
      <w:pPr>
        <w:numPr>
          <w:ilvl w:val="0"/>
          <w:numId w:val="89"/>
        </w:numPr>
      </w:pPr>
      <w:r>
        <w:t>"The Changelog"</w:t>
      </w:r>
    </w:p>
    <w:p w14:paraId="1118DA36" w14:textId="77777777" w:rsidR="00DF6434" w:rsidRDefault="00000000">
      <w:pPr>
        <w:numPr>
          <w:ilvl w:val="0"/>
          <w:numId w:val="89"/>
        </w:numPr>
      </w:pPr>
      <w:r>
        <w:t>"Security Now"</w:t>
      </w:r>
    </w:p>
    <w:p w14:paraId="01781393" w14:textId="77777777" w:rsidR="00DF6434" w:rsidRDefault="00000000">
      <w:pPr>
        <w:pStyle w:val="Titre3"/>
      </w:pPr>
      <w:bookmarkStart w:id="72" w:name="Xf01f617d14ff8f8129aeee29a51f022d40ba065"/>
      <w:bookmarkEnd w:id="71"/>
      <w:r>
        <w:t>19.3 Conférences à suivre</w:t>
      </w:r>
    </w:p>
    <w:p w14:paraId="7693AC97" w14:textId="77777777" w:rsidR="00DF6434" w:rsidRDefault="00000000">
      <w:pPr>
        <w:numPr>
          <w:ilvl w:val="0"/>
          <w:numId w:val="90"/>
        </w:numPr>
      </w:pPr>
      <w:r>
        <w:t>SymfonyCon (annuelle)</w:t>
      </w:r>
    </w:p>
    <w:p w14:paraId="1A5113EC" w14:textId="77777777" w:rsidR="00DF6434" w:rsidRDefault="00000000">
      <w:pPr>
        <w:numPr>
          <w:ilvl w:val="0"/>
          <w:numId w:val="90"/>
        </w:numPr>
      </w:pPr>
      <w:r>
        <w:t>PHP UK Conference</w:t>
      </w:r>
    </w:p>
    <w:p w14:paraId="3375F584" w14:textId="77777777" w:rsidR="00DF6434" w:rsidRDefault="00000000">
      <w:pPr>
        <w:numPr>
          <w:ilvl w:val="0"/>
          <w:numId w:val="90"/>
        </w:numPr>
      </w:pPr>
      <w:r>
        <w:t>DevOps World</w:t>
      </w:r>
    </w:p>
    <w:p w14:paraId="4F5885F2" w14:textId="77777777" w:rsidR="00DF6434" w:rsidRDefault="00000000">
      <w:pPr>
        <w:numPr>
          <w:ilvl w:val="0"/>
          <w:numId w:val="90"/>
        </w:numPr>
      </w:pPr>
      <w:r>
        <w:t>Black Hat / DEF CON (sécurité)</w:t>
      </w:r>
    </w:p>
    <w:p w14:paraId="12176936" w14:textId="626E6525" w:rsidR="00DF6434" w:rsidRDefault="00DF6434"/>
    <w:p w14:paraId="500299D4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3" w:name="X8c430ff832babdaba6306f7226c13ab9b01a472"/>
      <w:bookmarkEnd w:id="69"/>
      <w:bookmarkEnd w:id="72"/>
      <w:r>
        <w:br w:type="page"/>
      </w:r>
    </w:p>
    <w:p w14:paraId="272BFD5B" w14:textId="402B1648" w:rsidR="00DF6434" w:rsidRDefault="00000000">
      <w:pPr>
        <w:pStyle w:val="Titre2"/>
      </w:pPr>
      <w:r>
        <w:lastRenderedPageBreak/>
        <w:t>20. Révision et amélioration continue</w:t>
      </w:r>
    </w:p>
    <w:p w14:paraId="5DA36380" w14:textId="77777777" w:rsidR="00DF6434" w:rsidRDefault="00000000">
      <w:pPr>
        <w:pStyle w:val="Titre3"/>
      </w:pPr>
      <w:bookmarkStart w:id="74" w:name="X5faba8de43e01a19a159020fbf5453ca0f285e2"/>
      <w:r>
        <w:t>20.1 Révision du processus de veille</w:t>
      </w:r>
    </w:p>
    <w:p w14:paraId="602CFE5D" w14:textId="77777777" w:rsidR="00DF6434" w:rsidRDefault="00000000">
      <w:pPr>
        <w:pStyle w:val="FirstParagraph"/>
      </w:pPr>
      <w:r>
        <w:rPr>
          <w:b/>
          <w:bCs/>
        </w:rPr>
        <w:t>Fréquence :</w:t>
      </w:r>
      <w:r>
        <w:t xml:space="preserve"> Semestrielle</w:t>
      </w:r>
    </w:p>
    <w:p w14:paraId="39271FF6" w14:textId="77777777" w:rsidR="00DF6434" w:rsidRDefault="00000000">
      <w:pPr>
        <w:pStyle w:val="Corpsdetexte"/>
      </w:pPr>
      <w:r>
        <w:rPr>
          <w:b/>
          <w:bCs/>
        </w:rPr>
        <w:t>Points à évaluer :</w:t>
      </w:r>
    </w:p>
    <w:p w14:paraId="2D01E29B" w14:textId="77777777" w:rsidR="00DF6434" w:rsidRDefault="00000000">
      <w:pPr>
        <w:numPr>
          <w:ilvl w:val="0"/>
          <w:numId w:val="91"/>
        </w:numPr>
      </w:pPr>
      <w:r>
        <w:t>Efficacité des sources de veille</w:t>
      </w:r>
    </w:p>
    <w:p w14:paraId="3C5F1DAA" w14:textId="77777777" w:rsidR="00DF6434" w:rsidRDefault="00000000">
      <w:pPr>
        <w:numPr>
          <w:ilvl w:val="0"/>
          <w:numId w:val="91"/>
        </w:numPr>
      </w:pPr>
      <w:r>
        <w:t>Pertinence des informations collectées</w:t>
      </w:r>
    </w:p>
    <w:p w14:paraId="2801D5EE" w14:textId="77777777" w:rsidR="00DF6434" w:rsidRDefault="00000000">
      <w:pPr>
        <w:numPr>
          <w:ilvl w:val="0"/>
          <w:numId w:val="91"/>
        </w:numPr>
      </w:pPr>
      <w:r>
        <w:t>Temps consacré vs valeur apportée</w:t>
      </w:r>
    </w:p>
    <w:p w14:paraId="6978D6C3" w14:textId="77777777" w:rsidR="00DF6434" w:rsidRDefault="00000000">
      <w:pPr>
        <w:numPr>
          <w:ilvl w:val="0"/>
          <w:numId w:val="91"/>
        </w:numPr>
      </w:pPr>
      <w:r>
        <w:t>Taux de mise en œuvre des recommandations</w:t>
      </w:r>
    </w:p>
    <w:p w14:paraId="5BD3E5BB" w14:textId="77777777" w:rsidR="00DF6434" w:rsidRDefault="00000000">
      <w:pPr>
        <w:pStyle w:val="Titre3"/>
      </w:pPr>
      <w:bookmarkStart w:id="75" w:name="Xb4ea5b452ad2f8af6878a4d66badd6a962a699d"/>
      <w:bookmarkEnd w:id="74"/>
      <w:r>
        <w:t>20.2 Amélioration du processus</w:t>
      </w:r>
    </w:p>
    <w:p w14:paraId="6B21308A" w14:textId="77777777" w:rsidR="00DF6434" w:rsidRDefault="00000000">
      <w:pPr>
        <w:pStyle w:val="FirstParagraph"/>
      </w:pPr>
      <w:r>
        <w:rPr>
          <w:b/>
          <w:bCs/>
        </w:rPr>
        <w:t>Questions à se poser :</w:t>
      </w:r>
    </w:p>
    <w:p w14:paraId="735016C4" w14:textId="77777777" w:rsidR="00DF6434" w:rsidRDefault="00000000">
      <w:pPr>
        <w:numPr>
          <w:ilvl w:val="0"/>
          <w:numId w:val="92"/>
        </w:numPr>
      </w:pPr>
      <w:r>
        <w:t>Les sources sont-elles toujours pertinentes ?</w:t>
      </w:r>
    </w:p>
    <w:p w14:paraId="62864820" w14:textId="77777777" w:rsidR="00DF6434" w:rsidRDefault="00000000">
      <w:pPr>
        <w:numPr>
          <w:ilvl w:val="0"/>
          <w:numId w:val="92"/>
        </w:numPr>
      </w:pPr>
      <w:r>
        <w:t>Y a-t-il des redondances dans la veille ?</w:t>
      </w:r>
    </w:p>
    <w:p w14:paraId="5489D541" w14:textId="77777777" w:rsidR="00DF6434" w:rsidRDefault="00000000">
      <w:pPr>
        <w:numPr>
          <w:ilvl w:val="0"/>
          <w:numId w:val="92"/>
        </w:numPr>
      </w:pPr>
      <w:r>
        <w:t>Les outils utilisés sont-ils efficaces ?</w:t>
      </w:r>
    </w:p>
    <w:p w14:paraId="46C71274" w14:textId="77777777" w:rsidR="00DF6434" w:rsidRDefault="00000000">
      <w:pPr>
        <w:numPr>
          <w:ilvl w:val="0"/>
          <w:numId w:val="92"/>
        </w:numPr>
      </w:pPr>
      <w:r>
        <w:t>La charge de travail est-elle raisonnable ?</w:t>
      </w:r>
    </w:p>
    <w:p w14:paraId="5E1BBEEF" w14:textId="77777777" w:rsidR="00DF6434" w:rsidRDefault="00000000">
      <w:pPr>
        <w:numPr>
          <w:ilvl w:val="0"/>
          <w:numId w:val="92"/>
        </w:numPr>
      </w:pPr>
      <w:r>
        <w:t>Les informations sont-elles bien partagées ?</w:t>
      </w:r>
    </w:p>
    <w:p w14:paraId="6978CC03" w14:textId="77777777" w:rsidR="00DF6434" w:rsidRDefault="00000000">
      <w:pPr>
        <w:pStyle w:val="Titre3"/>
      </w:pPr>
      <w:bookmarkStart w:id="76" w:name="X8233f45000b4cb711915c797cc78bf947adf550"/>
      <w:bookmarkEnd w:id="75"/>
      <w:r>
        <w:t>20.3 Historique des révis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7"/>
        <w:gridCol w:w="1337"/>
        <w:gridCol w:w="891"/>
        <w:gridCol w:w="1766"/>
      </w:tblGrid>
      <w:tr w:rsidR="00DF6434" w14:paraId="1B2DBF3E" w14:textId="77777777" w:rsidTr="00DF64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376C39" w14:textId="77777777" w:rsidR="00DF6434" w:rsidRDefault="00000000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1B3FBE72" w14:textId="77777777" w:rsidR="00DF6434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779D8ED" w14:textId="77777777" w:rsidR="00DF6434" w:rsidRDefault="00000000">
            <w:pPr>
              <w:pStyle w:val="Compact"/>
            </w:pPr>
            <w:r>
              <w:t>Auteur</w:t>
            </w:r>
          </w:p>
        </w:tc>
        <w:tc>
          <w:tcPr>
            <w:tcW w:w="0" w:type="auto"/>
          </w:tcPr>
          <w:p w14:paraId="1884012C" w14:textId="77777777" w:rsidR="00DF6434" w:rsidRDefault="00000000">
            <w:pPr>
              <w:pStyle w:val="Compact"/>
            </w:pPr>
            <w:r>
              <w:t>Modifications</w:t>
            </w:r>
          </w:p>
        </w:tc>
      </w:tr>
      <w:tr w:rsidR="00DF6434" w14:paraId="7DFB05CD" w14:textId="77777777">
        <w:tc>
          <w:tcPr>
            <w:tcW w:w="0" w:type="auto"/>
          </w:tcPr>
          <w:p w14:paraId="450E6139" w14:textId="77777777" w:rsidR="00DF6434" w:rsidRDefault="00000000">
            <w:pPr>
              <w:pStyle w:val="Compact"/>
            </w:pPr>
            <w:r>
              <w:t>1.0</w:t>
            </w:r>
          </w:p>
        </w:tc>
        <w:tc>
          <w:tcPr>
            <w:tcW w:w="0" w:type="auto"/>
          </w:tcPr>
          <w:p w14:paraId="53B4AE48" w14:textId="77777777" w:rsidR="00DF6434" w:rsidRDefault="00000000">
            <w:pPr>
              <w:pStyle w:val="Compact"/>
            </w:pPr>
            <w:r>
              <w:t>2025-10-17</w:t>
            </w:r>
          </w:p>
        </w:tc>
        <w:tc>
          <w:tcPr>
            <w:tcW w:w="0" w:type="auto"/>
          </w:tcPr>
          <w:p w14:paraId="558EF38B" w14:textId="77777777" w:rsidR="00DF6434" w:rsidRDefault="00000000">
            <w:pPr>
              <w:pStyle w:val="Compact"/>
            </w:pPr>
            <w:r>
              <w:t>[NOM]</w:t>
            </w:r>
          </w:p>
        </w:tc>
        <w:tc>
          <w:tcPr>
            <w:tcW w:w="0" w:type="auto"/>
          </w:tcPr>
          <w:p w14:paraId="68221135" w14:textId="77777777" w:rsidR="00DF6434" w:rsidRDefault="00000000">
            <w:pPr>
              <w:pStyle w:val="Compact"/>
            </w:pPr>
            <w:r>
              <w:t>Création initiale</w:t>
            </w:r>
          </w:p>
        </w:tc>
      </w:tr>
      <w:tr w:rsidR="00DF6434" w14:paraId="499B674E" w14:textId="77777777">
        <w:tc>
          <w:tcPr>
            <w:tcW w:w="0" w:type="auto"/>
          </w:tcPr>
          <w:p w14:paraId="221A8ABA" w14:textId="77777777" w:rsidR="00DF6434" w:rsidRDefault="00DF6434">
            <w:pPr>
              <w:pStyle w:val="Compact"/>
            </w:pPr>
          </w:p>
        </w:tc>
        <w:tc>
          <w:tcPr>
            <w:tcW w:w="0" w:type="auto"/>
          </w:tcPr>
          <w:p w14:paraId="6F48C1C8" w14:textId="77777777" w:rsidR="00DF6434" w:rsidRDefault="00DF6434">
            <w:pPr>
              <w:pStyle w:val="Compact"/>
            </w:pPr>
          </w:p>
        </w:tc>
        <w:tc>
          <w:tcPr>
            <w:tcW w:w="0" w:type="auto"/>
          </w:tcPr>
          <w:p w14:paraId="553F090B" w14:textId="77777777" w:rsidR="00DF6434" w:rsidRDefault="00DF6434">
            <w:pPr>
              <w:pStyle w:val="Compact"/>
            </w:pPr>
          </w:p>
        </w:tc>
        <w:tc>
          <w:tcPr>
            <w:tcW w:w="0" w:type="auto"/>
          </w:tcPr>
          <w:p w14:paraId="6E4AE0B5" w14:textId="77777777" w:rsidR="00DF6434" w:rsidRDefault="00DF6434">
            <w:pPr>
              <w:pStyle w:val="Compact"/>
            </w:pPr>
          </w:p>
        </w:tc>
      </w:tr>
    </w:tbl>
    <w:p w14:paraId="69D6F65F" w14:textId="0ED43369" w:rsidR="00DF6434" w:rsidRDefault="00DF6434"/>
    <w:p w14:paraId="0678777C" w14:textId="77777777" w:rsidR="00B5475D" w:rsidRDefault="00B5475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7" w:name="X1ba1d6dd33b26fdb578a849fd3fda49dab83086"/>
      <w:bookmarkEnd w:id="73"/>
      <w:bookmarkEnd w:id="76"/>
      <w:r>
        <w:br w:type="page"/>
      </w:r>
    </w:p>
    <w:p w14:paraId="76B68EF3" w14:textId="7DC4EB01" w:rsidR="00DF6434" w:rsidRDefault="00000000">
      <w:pPr>
        <w:pStyle w:val="Titre2"/>
      </w:pPr>
      <w:r>
        <w:lastRenderedPageBreak/>
        <w:t>21. Contacts et responsabilités</w:t>
      </w:r>
    </w:p>
    <w:p w14:paraId="5496E475" w14:textId="77777777" w:rsidR="00DF6434" w:rsidRDefault="00000000">
      <w:pPr>
        <w:pStyle w:val="FirstParagraph"/>
      </w:pPr>
      <w:r>
        <w:rPr>
          <w:b/>
          <w:bCs/>
        </w:rPr>
        <w:t>Responsable de la veille technologique</w:t>
      </w:r>
    </w:p>
    <w:p w14:paraId="3BC730CC" w14:textId="77777777" w:rsidR="00DF6434" w:rsidRDefault="00000000">
      <w:pPr>
        <w:numPr>
          <w:ilvl w:val="0"/>
          <w:numId w:val="93"/>
        </w:numPr>
      </w:pPr>
      <w:r>
        <w:t>Nom : [NOM]</w:t>
      </w:r>
    </w:p>
    <w:p w14:paraId="63A7E935" w14:textId="77777777" w:rsidR="00DF6434" w:rsidRDefault="00000000">
      <w:pPr>
        <w:numPr>
          <w:ilvl w:val="0"/>
          <w:numId w:val="93"/>
        </w:numPr>
      </w:pPr>
      <w:r>
        <w:t>Email : [EMAIL]</w:t>
      </w:r>
    </w:p>
    <w:p w14:paraId="3BAA940F" w14:textId="77777777" w:rsidR="00DF6434" w:rsidRDefault="00000000">
      <w:pPr>
        <w:numPr>
          <w:ilvl w:val="0"/>
          <w:numId w:val="93"/>
        </w:numPr>
      </w:pPr>
      <w:r>
        <w:t>Téléphone : [TEL]</w:t>
      </w:r>
    </w:p>
    <w:p w14:paraId="19FEDC51" w14:textId="77777777" w:rsidR="00DF6434" w:rsidRDefault="00000000">
      <w:pPr>
        <w:pStyle w:val="FirstParagraph"/>
      </w:pPr>
      <w:r>
        <w:rPr>
          <w:b/>
          <w:bCs/>
        </w:rPr>
        <w:t>Référents par domaine :</w:t>
      </w:r>
    </w:p>
    <w:p w14:paraId="6156D33C" w14:textId="77777777" w:rsidR="00DF6434" w:rsidRDefault="00000000">
      <w:pPr>
        <w:numPr>
          <w:ilvl w:val="0"/>
          <w:numId w:val="94"/>
        </w:numPr>
      </w:pPr>
      <w:r>
        <w:t>Symfony : [NOM]</w:t>
      </w:r>
    </w:p>
    <w:p w14:paraId="5AF28D65" w14:textId="77777777" w:rsidR="00DF6434" w:rsidRDefault="00000000">
      <w:pPr>
        <w:numPr>
          <w:ilvl w:val="0"/>
          <w:numId w:val="94"/>
        </w:numPr>
      </w:pPr>
      <w:r>
        <w:t>PHP : [NOM]</w:t>
      </w:r>
    </w:p>
    <w:p w14:paraId="26274B69" w14:textId="77777777" w:rsidR="00DF6434" w:rsidRDefault="00000000">
      <w:pPr>
        <w:numPr>
          <w:ilvl w:val="0"/>
          <w:numId w:val="94"/>
        </w:numPr>
      </w:pPr>
      <w:r>
        <w:t>Sécurité : [NOM]</w:t>
      </w:r>
    </w:p>
    <w:p w14:paraId="4C84CE51" w14:textId="77777777" w:rsidR="00DF6434" w:rsidRDefault="00000000">
      <w:pPr>
        <w:numPr>
          <w:ilvl w:val="0"/>
          <w:numId w:val="94"/>
        </w:numPr>
      </w:pPr>
      <w:r>
        <w:t>DevOps : [NOM]</w:t>
      </w:r>
    </w:p>
    <w:p w14:paraId="1DEBC4BB" w14:textId="77777777" w:rsidR="00DF6434" w:rsidRDefault="00000000">
      <w:pPr>
        <w:numPr>
          <w:ilvl w:val="0"/>
          <w:numId w:val="94"/>
        </w:numPr>
      </w:pPr>
      <w:r>
        <w:t>Base de données : [NOM]</w:t>
      </w:r>
    </w:p>
    <w:p w14:paraId="78E70276" w14:textId="77777777" w:rsidR="00DF6434" w:rsidRDefault="00000000">
      <w:pPr>
        <w:pStyle w:val="FirstParagraph"/>
      </w:pPr>
      <w:r>
        <w:rPr>
          <w:b/>
          <w:bCs/>
        </w:rPr>
        <w:t>Escalade en cas de problème :</w:t>
      </w:r>
    </w:p>
    <w:p w14:paraId="5156627A" w14:textId="77777777" w:rsidR="00DF6434" w:rsidRDefault="00000000">
      <w:pPr>
        <w:numPr>
          <w:ilvl w:val="0"/>
          <w:numId w:val="95"/>
        </w:numPr>
      </w:pPr>
      <w:r>
        <w:t>Référent technique du domaine</w:t>
      </w:r>
    </w:p>
    <w:p w14:paraId="7A0CB4AA" w14:textId="77777777" w:rsidR="00DF6434" w:rsidRDefault="00000000">
      <w:pPr>
        <w:numPr>
          <w:ilvl w:val="0"/>
          <w:numId w:val="95"/>
        </w:numPr>
      </w:pPr>
      <w:r>
        <w:t>Responsable de la veille</w:t>
      </w:r>
    </w:p>
    <w:p w14:paraId="547BCF80" w14:textId="77777777" w:rsidR="00DF6434" w:rsidRDefault="00000000">
      <w:pPr>
        <w:numPr>
          <w:ilvl w:val="0"/>
          <w:numId w:val="95"/>
        </w:numPr>
      </w:pPr>
      <w:r>
        <w:t>Responsable technique / CTO</w:t>
      </w:r>
    </w:p>
    <w:p w14:paraId="2CD43126" w14:textId="77777777" w:rsidR="00DF6434" w:rsidRDefault="00000000">
      <w:pPr>
        <w:numPr>
          <w:ilvl w:val="0"/>
          <w:numId w:val="95"/>
        </w:numPr>
      </w:pPr>
      <w:r>
        <w:t>Direction</w:t>
      </w:r>
    </w:p>
    <w:p w14:paraId="636E5BDD" w14:textId="568C75BC" w:rsidR="00DF6434" w:rsidRDefault="00DF6434"/>
    <w:p w14:paraId="40D8C0B9" w14:textId="77777777" w:rsidR="00DF6434" w:rsidRDefault="00000000">
      <w:pPr>
        <w:pStyle w:val="Corpsdetexte"/>
      </w:pPr>
      <w:proofErr w:type="spellStart"/>
      <w:r>
        <w:rPr>
          <w:b/>
          <w:bCs/>
        </w:rPr>
        <w:t>Prochai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évision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prévue</w:t>
      </w:r>
      <w:proofErr w:type="spellEnd"/>
      <w:r>
        <w:rPr>
          <w:b/>
          <w:bCs/>
        </w:rPr>
        <w:t xml:space="preserve"> :</w:t>
      </w:r>
      <w:proofErr w:type="gramEnd"/>
      <w:r>
        <w:t xml:space="preserve"> Avril 2026</w:t>
      </w:r>
      <w:bookmarkEnd w:id="0"/>
      <w:bookmarkEnd w:id="77"/>
    </w:p>
    <w:sectPr w:rsidR="00DF6434" w:rsidSect="00B5475D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A29A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E6CB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924CC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64889537">
    <w:abstractNumId w:val="0"/>
  </w:num>
  <w:num w:numId="2" w16cid:durableId="1260261008">
    <w:abstractNumId w:val="1"/>
  </w:num>
  <w:num w:numId="3" w16cid:durableId="1076322490">
    <w:abstractNumId w:val="1"/>
  </w:num>
  <w:num w:numId="4" w16cid:durableId="1223717445">
    <w:abstractNumId w:val="1"/>
  </w:num>
  <w:num w:numId="5" w16cid:durableId="1016611172">
    <w:abstractNumId w:val="1"/>
  </w:num>
  <w:num w:numId="6" w16cid:durableId="500630511">
    <w:abstractNumId w:val="1"/>
  </w:num>
  <w:num w:numId="7" w16cid:durableId="618418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56049919">
    <w:abstractNumId w:val="1"/>
  </w:num>
  <w:num w:numId="9" w16cid:durableId="727918537">
    <w:abstractNumId w:val="1"/>
  </w:num>
  <w:num w:numId="10" w16cid:durableId="831991337">
    <w:abstractNumId w:val="1"/>
  </w:num>
  <w:num w:numId="11" w16cid:durableId="1989704226">
    <w:abstractNumId w:val="1"/>
  </w:num>
  <w:num w:numId="12" w16cid:durableId="1120296704">
    <w:abstractNumId w:val="1"/>
  </w:num>
  <w:num w:numId="13" w16cid:durableId="1318614414">
    <w:abstractNumId w:val="1"/>
  </w:num>
  <w:num w:numId="14" w16cid:durableId="649478113">
    <w:abstractNumId w:val="1"/>
  </w:num>
  <w:num w:numId="15" w16cid:durableId="1858418800">
    <w:abstractNumId w:val="1"/>
  </w:num>
  <w:num w:numId="16" w16cid:durableId="1328627571">
    <w:abstractNumId w:val="1"/>
  </w:num>
  <w:num w:numId="17" w16cid:durableId="839781159">
    <w:abstractNumId w:val="1"/>
  </w:num>
  <w:num w:numId="18" w16cid:durableId="504977251">
    <w:abstractNumId w:val="1"/>
  </w:num>
  <w:num w:numId="19" w16cid:durableId="885528884">
    <w:abstractNumId w:val="1"/>
  </w:num>
  <w:num w:numId="20" w16cid:durableId="1498032097">
    <w:abstractNumId w:val="1"/>
  </w:num>
  <w:num w:numId="21" w16cid:durableId="1683969475">
    <w:abstractNumId w:val="1"/>
  </w:num>
  <w:num w:numId="22" w16cid:durableId="1506021254">
    <w:abstractNumId w:val="1"/>
  </w:num>
  <w:num w:numId="23" w16cid:durableId="355228717">
    <w:abstractNumId w:val="1"/>
  </w:num>
  <w:num w:numId="24" w16cid:durableId="988558136">
    <w:abstractNumId w:val="1"/>
  </w:num>
  <w:num w:numId="25" w16cid:durableId="532571207">
    <w:abstractNumId w:val="1"/>
  </w:num>
  <w:num w:numId="26" w16cid:durableId="737288859">
    <w:abstractNumId w:val="1"/>
  </w:num>
  <w:num w:numId="27" w16cid:durableId="1207833414">
    <w:abstractNumId w:val="1"/>
  </w:num>
  <w:num w:numId="28" w16cid:durableId="285741279">
    <w:abstractNumId w:val="1"/>
  </w:num>
  <w:num w:numId="29" w16cid:durableId="945581377">
    <w:abstractNumId w:val="1"/>
  </w:num>
  <w:num w:numId="30" w16cid:durableId="987394544">
    <w:abstractNumId w:val="1"/>
  </w:num>
  <w:num w:numId="31" w16cid:durableId="1480734583">
    <w:abstractNumId w:val="1"/>
  </w:num>
  <w:num w:numId="32" w16cid:durableId="1853834777">
    <w:abstractNumId w:val="1"/>
  </w:num>
  <w:num w:numId="33" w16cid:durableId="955217308">
    <w:abstractNumId w:val="1"/>
  </w:num>
  <w:num w:numId="34" w16cid:durableId="133722459">
    <w:abstractNumId w:val="1"/>
  </w:num>
  <w:num w:numId="35" w16cid:durableId="142546655">
    <w:abstractNumId w:val="1"/>
  </w:num>
  <w:num w:numId="36" w16cid:durableId="2110738318">
    <w:abstractNumId w:val="1"/>
  </w:num>
  <w:num w:numId="37" w16cid:durableId="602566693">
    <w:abstractNumId w:val="1"/>
  </w:num>
  <w:num w:numId="38" w16cid:durableId="362560025">
    <w:abstractNumId w:val="1"/>
  </w:num>
  <w:num w:numId="39" w16cid:durableId="1041586735">
    <w:abstractNumId w:val="1"/>
  </w:num>
  <w:num w:numId="40" w16cid:durableId="2068646849">
    <w:abstractNumId w:val="1"/>
  </w:num>
  <w:num w:numId="41" w16cid:durableId="2083941502">
    <w:abstractNumId w:val="1"/>
  </w:num>
  <w:num w:numId="42" w16cid:durableId="479616910">
    <w:abstractNumId w:val="1"/>
  </w:num>
  <w:num w:numId="43" w16cid:durableId="1448431118">
    <w:abstractNumId w:val="1"/>
  </w:num>
  <w:num w:numId="44" w16cid:durableId="306931782">
    <w:abstractNumId w:val="1"/>
  </w:num>
  <w:num w:numId="45" w16cid:durableId="548109808">
    <w:abstractNumId w:val="1"/>
  </w:num>
  <w:num w:numId="46" w16cid:durableId="536162935">
    <w:abstractNumId w:val="1"/>
  </w:num>
  <w:num w:numId="47" w16cid:durableId="932323795">
    <w:abstractNumId w:val="1"/>
  </w:num>
  <w:num w:numId="48" w16cid:durableId="697245745">
    <w:abstractNumId w:val="1"/>
  </w:num>
  <w:num w:numId="49" w16cid:durableId="1104113335">
    <w:abstractNumId w:val="1"/>
  </w:num>
  <w:num w:numId="50" w16cid:durableId="1319725300">
    <w:abstractNumId w:val="1"/>
  </w:num>
  <w:num w:numId="51" w16cid:durableId="1716388310">
    <w:abstractNumId w:val="1"/>
  </w:num>
  <w:num w:numId="52" w16cid:durableId="1502042107">
    <w:abstractNumId w:val="1"/>
  </w:num>
  <w:num w:numId="53" w16cid:durableId="1521163947">
    <w:abstractNumId w:val="1"/>
  </w:num>
  <w:num w:numId="54" w16cid:durableId="95256390">
    <w:abstractNumId w:val="1"/>
  </w:num>
  <w:num w:numId="55" w16cid:durableId="2039769927">
    <w:abstractNumId w:val="1"/>
  </w:num>
  <w:num w:numId="56" w16cid:durableId="1248079310">
    <w:abstractNumId w:val="1"/>
  </w:num>
  <w:num w:numId="57" w16cid:durableId="263460208">
    <w:abstractNumId w:val="1"/>
  </w:num>
  <w:num w:numId="58" w16cid:durableId="61954117">
    <w:abstractNumId w:val="1"/>
  </w:num>
  <w:num w:numId="59" w16cid:durableId="1323655112">
    <w:abstractNumId w:val="1"/>
  </w:num>
  <w:num w:numId="60" w16cid:durableId="1023435584">
    <w:abstractNumId w:val="1"/>
  </w:num>
  <w:num w:numId="61" w16cid:durableId="465121523">
    <w:abstractNumId w:val="1"/>
  </w:num>
  <w:num w:numId="62" w16cid:durableId="425998238">
    <w:abstractNumId w:val="1"/>
  </w:num>
  <w:num w:numId="63" w16cid:durableId="1061437964">
    <w:abstractNumId w:val="1"/>
  </w:num>
  <w:num w:numId="64" w16cid:durableId="911037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337148814">
    <w:abstractNumId w:val="1"/>
  </w:num>
  <w:num w:numId="66" w16cid:durableId="192959665">
    <w:abstractNumId w:val="1"/>
  </w:num>
  <w:num w:numId="67" w16cid:durableId="624511035">
    <w:abstractNumId w:val="1"/>
  </w:num>
  <w:num w:numId="68" w16cid:durableId="922178542">
    <w:abstractNumId w:val="1"/>
  </w:num>
  <w:num w:numId="69" w16cid:durableId="87509828">
    <w:abstractNumId w:val="1"/>
  </w:num>
  <w:num w:numId="70" w16cid:durableId="627245751">
    <w:abstractNumId w:val="1"/>
  </w:num>
  <w:num w:numId="71" w16cid:durableId="932396078">
    <w:abstractNumId w:val="1"/>
  </w:num>
  <w:num w:numId="72" w16cid:durableId="1933969901">
    <w:abstractNumId w:val="1"/>
  </w:num>
  <w:num w:numId="73" w16cid:durableId="876626385">
    <w:abstractNumId w:val="1"/>
  </w:num>
  <w:num w:numId="74" w16cid:durableId="1494100528">
    <w:abstractNumId w:val="1"/>
  </w:num>
  <w:num w:numId="75" w16cid:durableId="775056208">
    <w:abstractNumId w:val="1"/>
  </w:num>
  <w:num w:numId="76" w16cid:durableId="1592809832">
    <w:abstractNumId w:val="1"/>
  </w:num>
  <w:num w:numId="77" w16cid:durableId="237831249">
    <w:abstractNumId w:val="1"/>
  </w:num>
  <w:num w:numId="78" w16cid:durableId="2041474532">
    <w:abstractNumId w:val="1"/>
  </w:num>
  <w:num w:numId="79" w16cid:durableId="1309096690">
    <w:abstractNumId w:val="1"/>
  </w:num>
  <w:num w:numId="80" w16cid:durableId="227807630">
    <w:abstractNumId w:val="1"/>
  </w:num>
  <w:num w:numId="81" w16cid:durableId="1885170951">
    <w:abstractNumId w:val="1"/>
  </w:num>
  <w:num w:numId="82" w16cid:durableId="19747539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694502331">
    <w:abstractNumId w:val="1"/>
  </w:num>
  <w:num w:numId="84" w16cid:durableId="750396486">
    <w:abstractNumId w:val="1"/>
  </w:num>
  <w:num w:numId="85" w16cid:durableId="1868449021">
    <w:abstractNumId w:val="1"/>
  </w:num>
  <w:num w:numId="86" w16cid:durableId="840046063">
    <w:abstractNumId w:val="1"/>
  </w:num>
  <w:num w:numId="87" w16cid:durableId="153760142">
    <w:abstractNumId w:val="1"/>
  </w:num>
  <w:num w:numId="88" w16cid:durableId="1511995">
    <w:abstractNumId w:val="1"/>
  </w:num>
  <w:num w:numId="89" w16cid:durableId="107088771">
    <w:abstractNumId w:val="1"/>
  </w:num>
  <w:num w:numId="90" w16cid:durableId="609162110">
    <w:abstractNumId w:val="1"/>
  </w:num>
  <w:num w:numId="91" w16cid:durableId="1916164770">
    <w:abstractNumId w:val="1"/>
  </w:num>
  <w:num w:numId="92" w16cid:durableId="219484070">
    <w:abstractNumId w:val="1"/>
  </w:num>
  <w:num w:numId="93" w16cid:durableId="1681813560">
    <w:abstractNumId w:val="1"/>
  </w:num>
  <w:num w:numId="94" w16cid:durableId="69625836">
    <w:abstractNumId w:val="1"/>
  </w:num>
  <w:num w:numId="95" w16cid:durableId="1997341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6434"/>
    <w:rsid w:val="00B5475D"/>
    <w:rsid w:val="00DF6434"/>
    <w:rsid w:val="00E41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2069D"/>
  <w15:docId w15:val="{3E94ADA2-A72F-47E7-A869-338CD10D3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hp.net/releases/" TargetMode="External"/><Relationship Id="rId18" Type="http://schemas.openxmlformats.org/officeDocument/2006/relationships/hyperlink" Target="https://nvd.nist.gov" TargetMode="External"/><Relationship Id="rId26" Type="http://schemas.openxmlformats.org/officeDocument/2006/relationships/hyperlink" Target="https://github.com/features/actions" TargetMode="External"/><Relationship Id="rId39" Type="http://schemas.openxmlformats.org/officeDocument/2006/relationships/hyperlink" Target="https://symfony.com/blog.rss" TargetMode="External"/><Relationship Id="rId21" Type="http://schemas.openxmlformats.org/officeDocument/2006/relationships/hyperlink" Target="https://cheatsheetseries.owasp.org" TargetMode="External"/><Relationship Id="rId34" Type="http://schemas.openxmlformats.org/officeDocument/2006/relationships/hyperlink" Target="https://www.phpweekly.com" TargetMode="External"/><Relationship Id="rId42" Type="http://schemas.openxmlformats.org/officeDocument/2006/relationships/hyperlink" Target="https://www.docker.com/blog" TargetMode="External"/><Relationship Id="rId7" Type="http://schemas.openxmlformats.org/officeDocument/2006/relationships/hyperlink" Target="https://symfony.com/releases" TargetMode="External"/><Relationship Id="rId2" Type="http://schemas.openxmlformats.org/officeDocument/2006/relationships/styles" Target="styles.xml"/><Relationship Id="rId16" Type="http://schemas.openxmlformats.org/officeDocument/2006/relationships/hyperlink" Target="https://php.watch" TargetMode="External"/><Relationship Id="rId29" Type="http://schemas.openxmlformats.org/officeDocument/2006/relationships/hyperlink" Target="https://dev.mysql.com/doc/relnotes/mysql/8.0/en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ymfony.com/doc/current/" TargetMode="External"/><Relationship Id="rId11" Type="http://schemas.openxmlformats.org/officeDocument/2006/relationships/hyperlink" Target="https://symfony.com/community" TargetMode="External"/><Relationship Id="rId24" Type="http://schemas.openxmlformats.org/officeDocument/2006/relationships/hyperlink" Target="https://www.docker.com/blog" TargetMode="External"/><Relationship Id="rId32" Type="http://schemas.openxmlformats.org/officeDocument/2006/relationships/hyperlink" Target="https://github.com/doctrine" TargetMode="External"/><Relationship Id="rId37" Type="http://schemas.openxmlformats.org/officeDocument/2006/relationships/hyperlink" Target="https://www.php.net/feed.atom" TargetMode="External"/><Relationship Id="rId40" Type="http://schemas.openxmlformats.org/officeDocument/2006/relationships/hyperlink" Target="https://www.php.net/feed.atom" TargetMode="External"/><Relationship Id="rId45" Type="http://schemas.openxmlformats.org/officeDocument/2006/relationships/fontTable" Target="fontTable.xml"/><Relationship Id="rId5" Type="http://schemas.openxmlformats.org/officeDocument/2006/relationships/hyperlink" Target="https://symfony.com/blog" TargetMode="External"/><Relationship Id="rId15" Type="http://schemas.openxmlformats.org/officeDocument/2006/relationships/hyperlink" Target="https://www.php.net/manual/en/appendices.php" TargetMode="External"/><Relationship Id="rId23" Type="http://schemas.openxmlformats.org/officeDocument/2006/relationships/hyperlink" Target="https://www.ansible.com" TargetMode="External"/><Relationship Id="rId28" Type="http://schemas.openxmlformats.org/officeDocument/2006/relationships/hyperlink" Target="https://blogs.oracle.com/mysql/" TargetMode="External"/><Relationship Id="rId36" Type="http://schemas.openxmlformats.org/officeDocument/2006/relationships/hyperlink" Target="https://symfony.com/blog.rss" TargetMode="External"/><Relationship Id="rId10" Type="http://schemas.openxmlformats.org/officeDocument/2006/relationships/hyperlink" Target="https://github.com/symfony/symfony" TargetMode="External"/><Relationship Id="rId19" Type="http://schemas.openxmlformats.org/officeDocument/2006/relationships/hyperlink" Target="https://snyk.io/vuln" TargetMode="External"/><Relationship Id="rId31" Type="http://schemas.openxmlformats.org/officeDocument/2006/relationships/hyperlink" Target="https://www.doctrine-project.org/projects.html" TargetMode="External"/><Relationship Id="rId44" Type="http://schemas.openxmlformats.org/officeDocument/2006/relationships/hyperlink" Target="https://www.inoreade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ymfonycasts.com" TargetMode="External"/><Relationship Id="rId14" Type="http://schemas.openxmlformats.org/officeDocument/2006/relationships/hyperlink" Target="https://www.php.net/security/" TargetMode="External"/><Relationship Id="rId22" Type="http://schemas.openxmlformats.org/officeDocument/2006/relationships/hyperlink" Target="https://deployer.org" TargetMode="External"/><Relationship Id="rId27" Type="http://schemas.openxmlformats.org/officeDocument/2006/relationships/hyperlink" Target="https://sentry.io/blog" TargetMode="External"/><Relationship Id="rId30" Type="http://schemas.openxmlformats.org/officeDocument/2006/relationships/hyperlink" Target="https://www.percona.com/blog" TargetMode="External"/><Relationship Id="rId35" Type="http://schemas.openxmlformats.org/officeDocument/2006/relationships/hyperlink" Target="https://www.devopsweekly.com" TargetMode="External"/><Relationship Id="rId43" Type="http://schemas.openxmlformats.org/officeDocument/2006/relationships/hyperlink" Target="https://feedly.com" TargetMode="External"/><Relationship Id="rId8" Type="http://schemas.openxmlformats.org/officeDocument/2006/relationships/hyperlink" Target="https://symfony.com/security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php.net" TargetMode="External"/><Relationship Id="rId17" Type="http://schemas.openxmlformats.org/officeDocument/2006/relationships/hyperlink" Target="https://cve.mitre.org" TargetMode="External"/><Relationship Id="rId25" Type="http://schemas.openxmlformats.org/officeDocument/2006/relationships/hyperlink" Target="https://docs.gitlab.com/ee/ci/" TargetMode="External"/><Relationship Id="rId33" Type="http://schemas.openxmlformats.org/officeDocument/2006/relationships/hyperlink" Target="https://www.symfonystation.com" TargetMode="External"/><Relationship Id="rId38" Type="http://schemas.openxmlformats.org/officeDocument/2006/relationships/hyperlink" Target="https://feeds.feedburner.com/symfony/blog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owasp.org/www-project-top-ten/" TargetMode="External"/><Relationship Id="rId41" Type="http://schemas.openxmlformats.org/officeDocument/2006/relationships/hyperlink" Target="https://github.com/symfony/symfony/releases.at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3529</Words>
  <Characters>19415</Characters>
  <Application>Microsoft Office Word</Application>
  <DocSecurity>0</DocSecurity>
  <Lines>161</Lines>
  <Paragraphs>45</Paragraphs>
  <ScaleCrop>false</ScaleCrop>
  <Company/>
  <LinksUpToDate>false</LinksUpToDate>
  <CharactersWithSpaces>2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ROU</dc:creator>
  <cp:keywords/>
  <cp:lastModifiedBy>CHRIS ROU</cp:lastModifiedBy>
  <cp:revision>2</cp:revision>
  <cp:lastPrinted>2025-10-17T14:28:00Z</cp:lastPrinted>
  <dcterms:created xsi:type="dcterms:W3CDTF">2025-10-17T14:28:00Z</dcterms:created>
  <dcterms:modified xsi:type="dcterms:W3CDTF">2025-10-17T14:28:00Z</dcterms:modified>
</cp:coreProperties>
</file>